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1D559" w14:textId="15621EEB" w:rsidR="009237CC" w:rsidRDefault="000F4A86" w:rsidP="3BF132FA">
      <w:pPr>
        <w:tabs>
          <w:tab w:val="left" w:pos="5760"/>
        </w:tabs>
        <w:jc w:val="right"/>
      </w:pPr>
      <w:r w:rsidRPr="3BF132FA">
        <w:rPr>
          <w:noProof/>
        </w:rPr>
        <w:t xml:space="preserve"> </w:t>
      </w:r>
      <w:r w:rsidR="20369039">
        <w:rPr>
          <w:noProof/>
        </w:rPr>
        <w:drawing>
          <wp:inline distT="0" distB="0" distL="0" distR="0" wp14:anchorId="161C421A" wp14:editId="073ABFF4">
            <wp:extent cx="1191452" cy="1247775"/>
            <wp:effectExtent l="0" t="0" r="0" b="0"/>
            <wp:docPr id="827964300" name="Picture 82796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191452" cy="1247775"/>
                    </a:xfrm>
                    <a:prstGeom prst="rect">
                      <a:avLst/>
                    </a:prstGeom>
                  </pic:spPr>
                </pic:pic>
              </a:graphicData>
            </a:graphic>
          </wp:inline>
        </w:drawing>
      </w:r>
      <w:r>
        <w:tab/>
      </w:r>
      <w:r>
        <w:rPr>
          <w:noProof/>
        </w:rPr>
        <w:drawing>
          <wp:inline distT="0" distB="0" distL="0" distR="0" wp14:anchorId="1184840B" wp14:editId="02174826">
            <wp:extent cx="2012950" cy="1135080"/>
            <wp:effectExtent l="0" t="0" r="6350" b="8255"/>
            <wp:docPr id="877853570" name="Picture 877853570" descr="Equality State Research Net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2950" cy="1135080"/>
                    </a:xfrm>
                    <a:prstGeom prst="rect">
                      <a:avLst/>
                    </a:prstGeom>
                  </pic:spPr>
                </pic:pic>
              </a:graphicData>
            </a:graphic>
          </wp:inline>
        </w:drawing>
      </w:r>
    </w:p>
    <w:p w14:paraId="6B4BB961" w14:textId="77777777" w:rsidR="009237CC" w:rsidRPr="00A1740D" w:rsidRDefault="009237CC" w:rsidP="00A1740D">
      <w:pPr>
        <w:pStyle w:val="Heading1"/>
      </w:pPr>
      <w:r w:rsidRPr="00A1740D">
        <w:t>Wyoming Institute for Disabilities</w:t>
      </w:r>
    </w:p>
    <w:p w14:paraId="764017F3" w14:textId="56EBA269" w:rsidR="00BC1ACC" w:rsidRPr="00A1740D" w:rsidRDefault="436CDAA5" w:rsidP="00A1740D">
      <w:pPr>
        <w:pStyle w:val="Heading1"/>
      </w:pPr>
      <w:r w:rsidRPr="00A1740D">
        <w:t>Equality State Research Network</w:t>
      </w:r>
      <w:r w:rsidR="0458502F" w:rsidRPr="00A1740D">
        <w:t xml:space="preserve"> (ESRN)</w:t>
      </w:r>
      <w:r w:rsidR="0F0B8DD7" w:rsidRPr="00A1740D">
        <w:t xml:space="preserve"> Community</w:t>
      </w:r>
      <w:r w:rsidR="72900591" w:rsidRPr="00A1740D">
        <w:t xml:space="preserve"> Partnership and Research Awards: </w:t>
      </w:r>
    </w:p>
    <w:p w14:paraId="5353FFD6" w14:textId="6C12BEE3" w:rsidR="00BC1ACC" w:rsidRPr="00A1740D" w:rsidRDefault="5B8C86D2" w:rsidP="00A1740D">
      <w:pPr>
        <w:pStyle w:val="Heading1"/>
      </w:pPr>
      <w:r>
        <w:t xml:space="preserve">2023-2024 </w:t>
      </w:r>
      <w:r w:rsidR="72900591">
        <w:t>Request for Applications</w:t>
      </w:r>
    </w:p>
    <w:p w14:paraId="62525C78" w14:textId="5CAD391D" w:rsidR="68A62E00" w:rsidRDefault="68A62E00" w:rsidP="484027D9">
      <w:pPr>
        <w:jc w:val="center"/>
      </w:pPr>
      <w:r>
        <w:t xml:space="preserve">Published: May </w:t>
      </w:r>
      <w:r w:rsidR="7EC69EF3">
        <w:t>16</w:t>
      </w:r>
      <w:r>
        <w:t>, 2023</w:t>
      </w:r>
    </w:p>
    <w:p w14:paraId="645B5DBA" w14:textId="2D6FF37D" w:rsidR="006E44AA" w:rsidRPr="00211BF7" w:rsidRDefault="68A62E00" w:rsidP="00A1740D">
      <w:pPr>
        <w:jc w:val="center"/>
      </w:pPr>
      <w:r>
        <w:t xml:space="preserve">Due: </w:t>
      </w:r>
      <w:r w:rsidR="21CDAE4D">
        <w:t>June 15</w:t>
      </w:r>
      <w:r>
        <w:t>, 2023</w:t>
      </w:r>
    </w:p>
    <w:p w14:paraId="7C9A1BF5" w14:textId="6D1E454E" w:rsidR="68A62E00" w:rsidRDefault="68A62E00" w:rsidP="484027D9">
      <w:pPr>
        <w:jc w:val="center"/>
      </w:pPr>
      <w:r>
        <w:t>Funding Period: July 1</w:t>
      </w:r>
      <w:r w:rsidR="11CB10D0">
        <w:t>5</w:t>
      </w:r>
      <w:r>
        <w:t xml:space="preserve">, 2023 – June </w:t>
      </w:r>
      <w:r w:rsidR="347D3F57">
        <w:t>15</w:t>
      </w:r>
      <w:r>
        <w:t>, 2024</w:t>
      </w:r>
    </w:p>
    <w:p w14:paraId="1C45B356" w14:textId="63BAE88E" w:rsidR="00597296" w:rsidRPr="009E5DC2" w:rsidRDefault="065379BE" w:rsidP="00A1740D">
      <w:pPr>
        <w:spacing w:before="1680"/>
        <w:ind w:left="86"/>
      </w:pPr>
      <w:r w:rsidRPr="570D1251">
        <w:t xml:space="preserve">Track 1: </w:t>
      </w:r>
      <w:r w:rsidR="491E931E" w:rsidRPr="570D1251">
        <w:t>Partnership Development Awards</w:t>
      </w:r>
    </w:p>
    <w:p w14:paraId="02FAA5A9" w14:textId="64AB7D71" w:rsidR="009237CC" w:rsidRPr="009E5DC2" w:rsidRDefault="22C82E93" w:rsidP="00A1740D">
      <w:r w:rsidRPr="009E5DC2">
        <w:t>Track</w:t>
      </w:r>
      <w:r w:rsidR="00597296" w:rsidRPr="009E5DC2">
        <w:t xml:space="preserve"> 2: </w:t>
      </w:r>
      <w:r w:rsidR="009237CC" w:rsidRPr="009E5DC2">
        <w:t>Pilot Awards for Community-Based Research</w:t>
      </w:r>
    </w:p>
    <w:p w14:paraId="6230033F" w14:textId="23D15075" w:rsidR="002C2510" w:rsidRDefault="002C2510" w:rsidP="002C2510">
      <w:r>
        <w:br w:type="page"/>
      </w:r>
    </w:p>
    <w:p w14:paraId="4255A140" w14:textId="70F8A39B" w:rsidR="007B1887" w:rsidRPr="00A1740D" w:rsidRDefault="4592E63B" w:rsidP="003437B6">
      <w:pPr>
        <w:pStyle w:val="Heading2"/>
      </w:pPr>
      <w:r w:rsidRPr="00A1740D">
        <w:lastRenderedPageBreak/>
        <w:t xml:space="preserve">Section1. </w:t>
      </w:r>
      <w:r w:rsidR="007B1887" w:rsidRPr="00A1740D">
        <w:t>PURPOSE &amp; BACKGROUND</w:t>
      </w:r>
    </w:p>
    <w:p w14:paraId="0EAD0C56" w14:textId="3E92E11F" w:rsidR="009237CC" w:rsidRPr="00211BF7" w:rsidRDefault="009237CC" w:rsidP="002C2510">
      <w:r w:rsidRPr="00211BF7">
        <w:t xml:space="preserve">Since 2013, the Wyoming Institute </w:t>
      </w:r>
      <w:r w:rsidR="5070F73E">
        <w:t>for Disabilities</w:t>
      </w:r>
      <w:r w:rsidR="3474C5B2">
        <w:t xml:space="preserve"> </w:t>
      </w:r>
      <w:r w:rsidRPr="00211BF7">
        <w:t>(WIND</w:t>
      </w:r>
      <w:r w:rsidR="44E4E480">
        <w:t>)</w:t>
      </w:r>
      <w:r w:rsidR="01602319">
        <w:t>,</w:t>
      </w:r>
      <w:r w:rsidRPr="00211BF7">
        <w:t xml:space="preserve"> </w:t>
      </w:r>
      <w:r w:rsidR="01602319">
        <w:t>an academic unit in the College of Health Sciences at University of Wyoming</w:t>
      </w:r>
      <w:r w:rsidR="44E4E480">
        <w:t xml:space="preserve"> </w:t>
      </w:r>
      <w:r w:rsidRPr="00211BF7">
        <w:t xml:space="preserve">has been providing summer salary and other support for University of Wyoming faculty research that aligns with WIND’s </w:t>
      </w:r>
      <w:r w:rsidR="77A11F6C">
        <w:t>mission and vision.</w:t>
      </w:r>
      <w:r w:rsidR="00CE604B">
        <w:t xml:space="preserve"> For 2023</w:t>
      </w:r>
      <w:r w:rsidRPr="00211BF7">
        <w:t xml:space="preserve"> funding support, WIND will </w:t>
      </w:r>
      <w:r w:rsidR="00BC5726">
        <w:t>consider</w:t>
      </w:r>
      <w:r w:rsidR="00BC5726" w:rsidRPr="00211BF7">
        <w:t xml:space="preserve"> </w:t>
      </w:r>
      <w:r w:rsidRPr="00211BF7">
        <w:t>proposals that align more specifically with the Equality State Research Network (ESRN</w:t>
      </w:r>
      <w:r w:rsidR="3474C5B2">
        <w:t>)</w:t>
      </w:r>
      <w:r w:rsidR="4774590C">
        <w:t xml:space="preserve"> </w:t>
      </w:r>
      <w:r w:rsidR="1F4EBDD9">
        <w:t>priorities (</w:t>
      </w:r>
      <w:r w:rsidR="2C4BD97D">
        <w:t>s</w:t>
      </w:r>
      <w:r w:rsidR="1F4EBDD9">
        <w:t>ee Section 2)</w:t>
      </w:r>
      <w:r w:rsidR="17D50B8B">
        <w:t>.</w:t>
      </w:r>
      <w:r w:rsidRPr="00211BF7">
        <w:t xml:space="preserve"> WIND is pleased to be able to offer up to </w:t>
      </w:r>
      <w:r w:rsidR="024238A0">
        <w:t>five (5</w:t>
      </w:r>
      <w:r w:rsidRPr="00211BF7">
        <w:t xml:space="preserve">) awards to support Community-Based Participatory Research (CBPR) that focuses </w:t>
      </w:r>
      <w:r w:rsidR="70CA8D0E">
        <w:t>on</w:t>
      </w:r>
      <w:r w:rsidR="3474C5B2">
        <w:t xml:space="preserve"> </w:t>
      </w:r>
      <w:r w:rsidRPr="00211BF7">
        <w:t xml:space="preserve">improving the health and wellbeing of Wyoming residents. </w:t>
      </w:r>
    </w:p>
    <w:p w14:paraId="17D94E19" w14:textId="2E99BF68" w:rsidR="00100DA7" w:rsidRDefault="009237CC" w:rsidP="002C2510">
      <w:r w:rsidRPr="00211BF7">
        <w:t>The ESRN is a research network administered by WIND</w:t>
      </w:r>
      <w:r w:rsidR="51A6BDDD">
        <w:t xml:space="preserve"> (</w:t>
      </w:r>
      <w:hyperlink r:id="rId13">
        <w:r w:rsidR="51A6BDDD" w:rsidRPr="578313BA">
          <w:rPr>
            <w:rStyle w:val="Hyperlink"/>
          </w:rPr>
          <w:t>www.esrn-wy.org</w:t>
        </w:r>
      </w:hyperlink>
      <w:r w:rsidR="51A6BDDD">
        <w:t>).</w:t>
      </w:r>
      <w:r w:rsidRPr="00211BF7">
        <w:t xml:space="preserve"> The ESRN focuses on supporting research that improves the health and wellbeing of Wyoming residents using community-based participatory research methods and focuses on patient/person-centered outcomes. </w:t>
      </w:r>
      <w:r w:rsidR="007E10D0">
        <w:t xml:space="preserve">In support of this focus, this </w:t>
      </w:r>
      <w:r w:rsidR="007B1887">
        <w:t>Request for Applications (</w:t>
      </w:r>
      <w:r w:rsidR="007E10D0">
        <w:t>RFA</w:t>
      </w:r>
      <w:r w:rsidR="007B1887">
        <w:t>)</w:t>
      </w:r>
      <w:r w:rsidR="007E10D0">
        <w:t xml:space="preserve"> describes two funding mechanisms</w:t>
      </w:r>
      <w:r w:rsidR="00100DA7">
        <w:t>:</w:t>
      </w:r>
    </w:p>
    <w:p w14:paraId="3CAEB6F0" w14:textId="4C2C0D44" w:rsidR="00100DA7" w:rsidRPr="00D84050" w:rsidRDefault="007B1887" w:rsidP="004A55DD">
      <w:pPr>
        <w:rPr>
          <w:rStyle w:val="Strong"/>
        </w:rPr>
      </w:pPr>
      <w:r w:rsidRPr="00D84050">
        <w:rPr>
          <w:rStyle w:val="Strong"/>
        </w:rPr>
        <w:t>Track 1: P</w:t>
      </w:r>
      <w:r w:rsidR="007E10D0" w:rsidRPr="00D84050">
        <w:rPr>
          <w:rStyle w:val="Strong"/>
        </w:rPr>
        <w:t xml:space="preserve">artnership </w:t>
      </w:r>
      <w:r w:rsidRPr="00D84050">
        <w:rPr>
          <w:rStyle w:val="Strong"/>
        </w:rPr>
        <w:t>Development A</w:t>
      </w:r>
      <w:r w:rsidR="007E10D0" w:rsidRPr="00D84050">
        <w:rPr>
          <w:rStyle w:val="Strong"/>
        </w:rPr>
        <w:t xml:space="preserve">wards </w:t>
      </w:r>
      <w:r w:rsidR="00C28462" w:rsidRPr="00D84050">
        <w:rPr>
          <w:rStyle w:val="Strong"/>
        </w:rPr>
        <w:t>(PDA)</w:t>
      </w:r>
      <w:r w:rsidR="2C958101" w:rsidRPr="00D84050">
        <w:rPr>
          <w:rStyle w:val="Strong"/>
        </w:rPr>
        <w:t xml:space="preserve"> </w:t>
      </w:r>
    </w:p>
    <w:p w14:paraId="52163225" w14:textId="44D09178" w:rsidR="009237CC" w:rsidRPr="00D84050" w:rsidRDefault="007B1887" w:rsidP="004A55DD">
      <w:pPr>
        <w:rPr>
          <w:rStyle w:val="Strong"/>
        </w:rPr>
      </w:pPr>
      <w:r w:rsidRPr="00D84050">
        <w:rPr>
          <w:rStyle w:val="Strong"/>
        </w:rPr>
        <w:t>Track 2: Pilot A</w:t>
      </w:r>
      <w:r w:rsidR="007E10D0" w:rsidRPr="00D84050">
        <w:rPr>
          <w:rStyle w:val="Strong"/>
        </w:rPr>
        <w:t>wards</w:t>
      </w:r>
      <w:r w:rsidRPr="00D84050">
        <w:rPr>
          <w:rStyle w:val="Strong"/>
        </w:rPr>
        <w:t xml:space="preserve"> for Community-Based R</w:t>
      </w:r>
      <w:r w:rsidR="00DB7C1B" w:rsidRPr="00D84050">
        <w:rPr>
          <w:rStyle w:val="Strong"/>
        </w:rPr>
        <w:t>esearch</w:t>
      </w:r>
      <w:r w:rsidR="0FAAE5A9" w:rsidRPr="00D84050">
        <w:rPr>
          <w:rStyle w:val="Strong"/>
        </w:rPr>
        <w:t xml:space="preserve"> (Pilot Awards</w:t>
      </w:r>
      <w:r w:rsidR="345E812E" w:rsidRPr="00D84050">
        <w:rPr>
          <w:rStyle w:val="Strong"/>
        </w:rPr>
        <w:t>)</w:t>
      </w:r>
    </w:p>
    <w:p w14:paraId="68107004" w14:textId="292AD62D" w:rsidR="51869119" w:rsidRDefault="4417E041" w:rsidP="004175D7">
      <w:pPr>
        <w:pStyle w:val="Heading2"/>
      </w:pPr>
      <w:r>
        <w:t xml:space="preserve">Section 2. </w:t>
      </w:r>
      <w:r w:rsidR="008C07D8" w:rsidRPr="21278CE1">
        <w:t>PRIORITIES</w:t>
      </w:r>
    </w:p>
    <w:p w14:paraId="1B5303DF" w14:textId="7FAD8B6C" w:rsidR="51869119" w:rsidRDefault="51869119" w:rsidP="00807BB6">
      <w:pPr>
        <w:pStyle w:val="ListParagraph"/>
        <w:numPr>
          <w:ilvl w:val="0"/>
          <w:numId w:val="8"/>
        </w:numPr>
        <w:contextualSpacing w:val="0"/>
      </w:pPr>
      <w:r w:rsidRPr="21278CE1">
        <w:t xml:space="preserve">Alignment with WIND’s mission </w:t>
      </w:r>
      <w:r w:rsidR="4B457F49">
        <w:t>and vision</w:t>
      </w:r>
      <w:r w:rsidR="192B0AD8">
        <w:t xml:space="preserve"> </w:t>
      </w:r>
      <w:r w:rsidRPr="21278CE1">
        <w:t>(</w:t>
      </w:r>
      <w:hyperlink r:id="rId14">
        <w:r w:rsidRPr="21278CE1">
          <w:rPr>
            <w:rStyle w:val="Hyperlink"/>
          </w:rPr>
          <w:t>http://www.uwyo.edu/wind/</w:t>
        </w:r>
      </w:hyperlink>
      <w:r w:rsidR="230BE171">
        <w:t>)</w:t>
      </w:r>
      <w:r w:rsidR="34002F63">
        <w:t>.</w:t>
      </w:r>
    </w:p>
    <w:p w14:paraId="14F00A38" w14:textId="4FE024B3" w:rsidR="0595A940" w:rsidRDefault="51869119" w:rsidP="3CBFFFAD">
      <w:pPr>
        <w:pStyle w:val="ListParagraph"/>
        <w:numPr>
          <w:ilvl w:val="0"/>
          <w:numId w:val="8"/>
        </w:numPr>
      </w:pPr>
      <w:r>
        <w:t>Research that will improve the health and wellbeing of Wyoming residents</w:t>
      </w:r>
      <w:r w:rsidR="5A7A9DFB">
        <w:t xml:space="preserve"> in the areas of </w:t>
      </w:r>
      <w:r w:rsidR="00C052E9">
        <w:t>healthcare access, mental health access, social issues, maternal child health, disease-specific</w:t>
      </w:r>
      <w:r w:rsidR="575CA1FD">
        <w:t xml:space="preserve"> and </w:t>
      </w:r>
      <w:r>
        <w:t>underserved or disadvantaged populations</w:t>
      </w:r>
      <w:r w:rsidR="39DD9156">
        <w:t xml:space="preserve"> </w:t>
      </w:r>
      <w:r w:rsidR="220B1BDE">
        <w:t>including individuals with development disabilities (IDD)</w:t>
      </w:r>
      <w:r w:rsidR="39DD9156">
        <w:t xml:space="preserve"> and other social determinants of health</w:t>
      </w:r>
      <w:r w:rsidR="7FA06376">
        <w:t xml:space="preserve">. </w:t>
      </w:r>
      <w:r w:rsidR="230BE171">
        <w:t xml:space="preserve"> </w:t>
      </w:r>
    </w:p>
    <w:p w14:paraId="7EFCB868" w14:textId="5EEC1AA8" w:rsidR="51869119" w:rsidRDefault="0ABEE693" w:rsidP="570D1251">
      <w:pPr>
        <w:pStyle w:val="ListParagraph"/>
        <w:numPr>
          <w:ilvl w:val="0"/>
          <w:numId w:val="8"/>
        </w:numPr>
      </w:pPr>
      <w:r>
        <w:t>Strong partnerships with UW faculty and community</w:t>
      </w:r>
      <w:r w:rsidR="3A076ACD">
        <w:t xml:space="preserve"> members / organizations</w:t>
      </w:r>
      <w:r>
        <w:t xml:space="preserve"> developed through robust engagement that is mutually beneficial and will facilitate future collaborative research.</w:t>
      </w:r>
    </w:p>
    <w:p w14:paraId="1F40CF10" w14:textId="48E74885" w:rsidR="51869119" w:rsidRDefault="51869119" w:rsidP="3BF132FA">
      <w:pPr>
        <w:pStyle w:val="ListParagraph"/>
        <w:numPr>
          <w:ilvl w:val="0"/>
          <w:numId w:val="8"/>
        </w:numPr>
      </w:pPr>
      <w:r>
        <w:t>Applied research lead</w:t>
      </w:r>
      <w:r w:rsidR="266F5419">
        <w:t>ing</w:t>
      </w:r>
      <w:r>
        <w:t xml:space="preserve"> to measurable and long-lasting change for communities.</w:t>
      </w:r>
    </w:p>
    <w:p w14:paraId="17342598" w14:textId="77777777" w:rsidR="51869119" w:rsidRDefault="51869119" w:rsidP="00CB2428">
      <w:pPr>
        <w:pStyle w:val="ListParagraph"/>
        <w:numPr>
          <w:ilvl w:val="0"/>
          <w:numId w:val="8"/>
        </w:numPr>
        <w:contextualSpacing w:val="0"/>
      </w:pPr>
      <w:r w:rsidRPr="21278CE1">
        <w:t xml:space="preserve">Research that prioritizes meaningful inclusion of community members at all steps of the research, including idea generation, planning, implementation, data collection, analysis and dissemination/publication. </w:t>
      </w:r>
    </w:p>
    <w:p w14:paraId="7D0CB18A" w14:textId="77777777" w:rsidR="51869119" w:rsidRDefault="51869119" w:rsidP="00CB2428">
      <w:pPr>
        <w:pStyle w:val="ListParagraph"/>
        <w:numPr>
          <w:ilvl w:val="0"/>
          <w:numId w:val="8"/>
        </w:numPr>
        <w:contextualSpacing w:val="0"/>
      </w:pPr>
      <w:r w:rsidRPr="21278CE1">
        <w:t>Research that includes patient-centered outcomes research (PCOR) and/or comparative effectiveness research (CER)</w:t>
      </w:r>
    </w:p>
    <w:p w14:paraId="4DE981AA" w14:textId="2A0F8182" w:rsidR="007B1887" w:rsidRPr="00D84050" w:rsidRDefault="007B1887" w:rsidP="00D84050">
      <w:pPr>
        <w:pStyle w:val="Heading3"/>
        <w:rPr>
          <w:rStyle w:val="Strong"/>
          <w:b/>
          <w:bCs w:val="0"/>
        </w:rPr>
      </w:pPr>
      <w:r w:rsidRPr="00D84050">
        <w:rPr>
          <w:rStyle w:val="Strong"/>
          <w:b/>
          <w:bCs w:val="0"/>
        </w:rPr>
        <w:t>Track 1: Partnership Development Awards.</w:t>
      </w:r>
      <w:r w:rsidR="007B7E22" w:rsidRPr="00D84050">
        <w:rPr>
          <w:rStyle w:val="Strong"/>
          <w:b/>
          <w:bCs w:val="0"/>
        </w:rPr>
        <w:t xml:space="preserve"> </w:t>
      </w:r>
    </w:p>
    <w:p w14:paraId="310AE918" w14:textId="76A662B3" w:rsidR="007B1887" w:rsidRPr="002C2510" w:rsidRDefault="007B1887" w:rsidP="002C2510">
      <w:r>
        <w:t>P</w:t>
      </w:r>
      <w:r w:rsidR="2776EC6D">
        <w:t>DAs</w:t>
      </w:r>
      <w:r>
        <w:t xml:space="preserve"> provide funding to support project development where awardees focus on building relationships, identifying key stakeholders, determining research questions that are relevant to the community and how the research can positively impact the community. This award provides an opportunity for </w:t>
      </w:r>
      <w:r w:rsidR="43796D78">
        <w:t>awardees</w:t>
      </w:r>
      <w:r>
        <w:t xml:space="preserve"> to prepare for future funding applications including the Track 2: Pilot Award and other research grants. </w:t>
      </w:r>
      <w:r w:rsidR="6FE6B17F">
        <w:t>P</w:t>
      </w:r>
      <w:r w:rsidR="68F67D9D">
        <w:t>DAs</w:t>
      </w:r>
      <w:r w:rsidR="6FE6B17F">
        <w:t xml:space="preserve"> center around developing community collaborations to engage in </w:t>
      </w:r>
      <w:r w:rsidR="188E8B26">
        <w:t xml:space="preserve">future </w:t>
      </w:r>
      <w:r w:rsidR="6FE6B17F">
        <w:t>research</w:t>
      </w:r>
      <w:r w:rsidR="188E8B26">
        <w:t xml:space="preserve">. </w:t>
      </w:r>
    </w:p>
    <w:p w14:paraId="6B10F80B" w14:textId="78EA1D4D" w:rsidR="717D651C" w:rsidRDefault="307548FF" w:rsidP="1338F880">
      <w:pPr>
        <w:rPr>
          <w:rFonts w:eastAsia="Calibri"/>
        </w:rPr>
      </w:pPr>
      <w:r w:rsidRPr="570D1251">
        <w:rPr>
          <w:rFonts w:eastAsia="Calibri"/>
        </w:rPr>
        <w:t>In this track, research is not the priority, but</w:t>
      </w:r>
      <w:r w:rsidR="053D614A" w:rsidRPr="570D1251">
        <w:rPr>
          <w:rFonts w:eastAsia="Calibri"/>
        </w:rPr>
        <w:t xml:space="preserve"> rather</w:t>
      </w:r>
      <w:r w:rsidRPr="570D1251">
        <w:rPr>
          <w:rFonts w:eastAsia="Calibri"/>
        </w:rPr>
        <w:t xml:space="preserve"> building relationships, engaging in the ESRN network and CBPR practices, and establishing a framework for conducting CBPR in the future</w:t>
      </w:r>
      <w:r w:rsidR="7DD0B5BC" w:rsidRPr="570D1251">
        <w:rPr>
          <w:rFonts w:eastAsia="Calibri"/>
        </w:rPr>
        <w:t xml:space="preserve"> will be</w:t>
      </w:r>
      <w:r w:rsidRPr="570D1251">
        <w:rPr>
          <w:rFonts w:eastAsia="Calibri"/>
        </w:rPr>
        <w:t xml:space="preserve"> </w:t>
      </w:r>
      <w:r w:rsidR="7DD0B5BC" w:rsidRPr="570D1251">
        <w:rPr>
          <w:rFonts w:eastAsia="Calibri"/>
        </w:rPr>
        <w:t xml:space="preserve">the focus of PDA awardees. </w:t>
      </w:r>
    </w:p>
    <w:p w14:paraId="4CE62F8C" w14:textId="4D4EC4AB" w:rsidR="007B1887" w:rsidRPr="004007C0" w:rsidRDefault="007B1887" w:rsidP="004007C0">
      <w:pPr>
        <w:pStyle w:val="Heading3"/>
        <w:rPr>
          <w:rStyle w:val="Strong"/>
          <w:b/>
          <w:bCs w:val="0"/>
        </w:rPr>
      </w:pPr>
      <w:r w:rsidRPr="004007C0">
        <w:rPr>
          <w:rStyle w:val="Strong"/>
          <w:b/>
          <w:bCs w:val="0"/>
        </w:rPr>
        <w:lastRenderedPageBreak/>
        <w:t>Track 2: Pilot Awards for Community-Based Research</w:t>
      </w:r>
      <w:r w:rsidR="00DB57D0" w:rsidRPr="004007C0">
        <w:rPr>
          <w:rStyle w:val="Strong"/>
          <w:b/>
          <w:bCs w:val="0"/>
        </w:rPr>
        <w:t xml:space="preserve"> </w:t>
      </w:r>
    </w:p>
    <w:p w14:paraId="448EEE9C" w14:textId="00C0B139" w:rsidR="03C6B617" w:rsidRDefault="007B1887" w:rsidP="002C2510">
      <w:pPr>
        <w:rPr>
          <w:rFonts w:ascii="Times New Roman" w:hAnsi="Times New Roman" w:cs="Times New Roman"/>
          <w:sz w:val="24"/>
          <w:szCs w:val="24"/>
        </w:rPr>
      </w:pPr>
      <w:r>
        <w:t xml:space="preserve">Pilot Awards provide funding to support the development and implementation of innovative research that identifies and addresses community health challenges, </w:t>
      </w:r>
      <w:r w:rsidR="00E661B9">
        <w:t>alongside</w:t>
      </w:r>
      <w:r>
        <w:t xml:space="preserve"> identified community partners as CO-PI’</w:t>
      </w:r>
      <w:r w:rsidR="351D8F87">
        <w:t>s</w:t>
      </w:r>
      <w:r>
        <w:t xml:space="preserve"> </w:t>
      </w:r>
      <w:r w:rsidR="54161B37">
        <w:t xml:space="preserve">who </w:t>
      </w:r>
      <w:r w:rsidR="3140B920">
        <w:t>contributes</w:t>
      </w:r>
      <w:r>
        <w:t xml:space="preserve"> </w:t>
      </w:r>
      <w:r w:rsidR="41471DB0">
        <w:t>significantly</w:t>
      </w:r>
      <w:r>
        <w:t xml:space="preserve"> during the </w:t>
      </w:r>
      <w:r w:rsidR="00E661B9">
        <w:t>entirety</w:t>
      </w:r>
      <w:r>
        <w:t xml:space="preserve"> of the Pilot Award project. </w:t>
      </w:r>
    </w:p>
    <w:p w14:paraId="388E8EFB" w14:textId="5BB4F777" w:rsidR="009237CC" w:rsidRPr="004175D7" w:rsidRDefault="007B1887" w:rsidP="004175D7">
      <w:pPr>
        <w:pStyle w:val="Heading2"/>
      </w:pPr>
      <w:r w:rsidRPr="004175D7">
        <w:t>SUMMARY OF FUNDING</w:t>
      </w:r>
    </w:p>
    <w:p w14:paraId="71B538F0" w14:textId="003ADBE0" w:rsidR="009365EF" w:rsidRDefault="009237CC" w:rsidP="002C2510">
      <w:r>
        <w:t>The total funding amount is contingent on availability of funds at WIND. We expect to award $</w:t>
      </w:r>
      <w:r w:rsidR="52F11724">
        <w:t>3</w:t>
      </w:r>
      <w:r w:rsidR="6F0CC464">
        <w:t>5</w:t>
      </w:r>
      <w:r w:rsidR="0059435D">
        <w:t>,000</w:t>
      </w:r>
      <w:r w:rsidR="002759D5">
        <w:t xml:space="preserve"> </w:t>
      </w:r>
      <w:r>
        <w:t xml:space="preserve">to be distributed among </w:t>
      </w:r>
      <w:r w:rsidR="6D5DAA31">
        <w:t>three</w:t>
      </w:r>
      <w:r>
        <w:t xml:space="preserve"> </w:t>
      </w:r>
      <w:r w:rsidR="6D5DAA31">
        <w:t>(3</w:t>
      </w:r>
      <w:r>
        <w:t xml:space="preserve">) to </w:t>
      </w:r>
      <w:r w:rsidR="6D5DAA31">
        <w:t>five (5</w:t>
      </w:r>
      <w:r>
        <w:t xml:space="preserve">) awardees. </w:t>
      </w:r>
      <w:r w:rsidR="009365EF">
        <w:t>See eligibility below.</w:t>
      </w:r>
    </w:p>
    <w:p w14:paraId="19B206C5" w14:textId="5BB4F777" w:rsidR="009365EF" w:rsidRDefault="009237CC" w:rsidP="002C2510">
      <w:r w:rsidRPr="00211BF7">
        <w:t>Awards will be divided into two categories:</w:t>
      </w:r>
      <w:r w:rsidR="006F6043">
        <w:t xml:space="preserve"> </w:t>
      </w:r>
    </w:p>
    <w:p w14:paraId="24BA430C" w14:textId="519CE2C0" w:rsidR="009365EF" w:rsidRDefault="212105D8" w:rsidP="002C2510">
      <w:pPr>
        <w:pStyle w:val="ListParagraph"/>
        <w:numPr>
          <w:ilvl w:val="0"/>
          <w:numId w:val="18"/>
        </w:numPr>
      </w:pPr>
      <w:r>
        <w:t>A</w:t>
      </w:r>
      <w:r w:rsidR="007E10D0">
        <w:t xml:space="preserve">pproximately </w:t>
      </w:r>
      <w:r w:rsidR="296D817E">
        <w:t>$</w:t>
      </w:r>
      <w:r w:rsidR="692A6022">
        <w:t>17</w:t>
      </w:r>
      <w:r w:rsidR="5CB62269">
        <w:t>,</w:t>
      </w:r>
      <w:r w:rsidR="799175F4">
        <w:t>5</w:t>
      </w:r>
      <w:r w:rsidR="007E10D0">
        <w:t xml:space="preserve">00 will be distributed among </w:t>
      </w:r>
      <w:r w:rsidR="2D09D4B0">
        <w:t>up to</w:t>
      </w:r>
      <w:r w:rsidR="008D0B61">
        <w:t xml:space="preserve"> </w:t>
      </w:r>
      <w:r w:rsidR="6BF593CF">
        <w:t xml:space="preserve">three </w:t>
      </w:r>
      <w:r w:rsidR="675B645A">
        <w:t>(</w:t>
      </w:r>
      <w:r w:rsidR="78EBC861">
        <w:t>3</w:t>
      </w:r>
      <w:r w:rsidR="008D0B61">
        <w:t>)</w:t>
      </w:r>
      <w:r w:rsidR="00404991">
        <w:t xml:space="preserve"> </w:t>
      </w:r>
      <w:r w:rsidR="007E10D0">
        <w:t>Partnership Development Awards</w:t>
      </w:r>
      <w:r w:rsidR="008D0B61">
        <w:t xml:space="preserve"> (PDA)</w:t>
      </w:r>
      <w:r w:rsidR="00404991">
        <w:t xml:space="preserve"> </w:t>
      </w:r>
    </w:p>
    <w:p w14:paraId="09F8B0AC" w14:textId="34E16718" w:rsidR="009365EF" w:rsidRDefault="2A8189FB" w:rsidP="002C2510">
      <w:pPr>
        <w:pStyle w:val="ListParagraph"/>
        <w:numPr>
          <w:ilvl w:val="0"/>
          <w:numId w:val="18"/>
        </w:numPr>
      </w:pPr>
      <w:r>
        <w:t>A</w:t>
      </w:r>
      <w:r w:rsidR="007E10D0">
        <w:t>pproximately $</w:t>
      </w:r>
      <w:r w:rsidR="7BD63614">
        <w:t>1</w:t>
      </w:r>
      <w:r w:rsidR="328703B6">
        <w:t>7</w:t>
      </w:r>
      <w:r w:rsidR="007E10D0">
        <w:t>,</w:t>
      </w:r>
      <w:r w:rsidR="5DEFCB7A">
        <w:t>5</w:t>
      </w:r>
      <w:r w:rsidR="007E10D0">
        <w:t xml:space="preserve">00 will be distributed among </w:t>
      </w:r>
      <w:r w:rsidR="1712A161">
        <w:t>up</w:t>
      </w:r>
      <w:r w:rsidR="06829574">
        <w:t xml:space="preserve"> to </w:t>
      </w:r>
      <w:r w:rsidR="1712A161">
        <w:t>two (2</w:t>
      </w:r>
      <w:r w:rsidR="008D0B61">
        <w:t xml:space="preserve">) </w:t>
      </w:r>
      <w:r w:rsidR="00B26A65">
        <w:t>Pilot Awards</w:t>
      </w:r>
      <w:r w:rsidR="006F6043">
        <w:t xml:space="preserve"> for community-based research</w:t>
      </w:r>
      <w:r w:rsidR="00BC5726">
        <w:t>.</w:t>
      </w:r>
    </w:p>
    <w:p w14:paraId="16A288A6" w14:textId="5BE7DEF4" w:rsidR="001D49EC" w:rsidRDefault="009237CC" w:rsidP="002C2510">
      <w:r w:rsidRPr="009365EF">
        <w:t xml:space="preserve">Applicants should develop a narrative </w:t>
      </w:r>
      <w:r w:rsidR="00BC5726" w:rsidRPr="009365EF">
        <w:t xml:space="preserve">and associated budget </w:t>
      </w:r>
      <w:r w:rsidRPr="009365EF">
        <w:t xml:space="preserve">outlining how they intend to use funds to reach their goals. Total requests should be competitive, although an upper limit is not specified. Indirect costs are not permitted for either award category. </w:t>
      </w:r>
    </w:p>
    <w:p w14:paraId="1E511D1F" w14:textId="3A4D4DC5" w:rsidR="28D93A22" w:rsidRDefault="0029584F">
      <w:r>
        <w:rPr>
          <w:rFonts w:ascii="Calibri" w:eastAsia="Calibri" w:hAnsi="Calibri" w:cs="Calibri"/>
          <w:color w:val="000000" w:themeColor="text1"/>
        </w:rPr>
        <w:t xml:space="preserve">Please Note: </w:t>
      </w:r>
      <w:r w:rsidR="28D93A22" w:rsidRPr="47BFB1D2">
        <w:rPr>
          <w:rFonts w:ascii="Calibri" w:eastAsia="Calibri" w:hAnsi="Calibri" w:cs="Calibri"/>
          <w:color w:val="000000" w:themeColor="text1"/>
        </w:rPr>
        <w:t xml:space="preserve">External candidates who are awarded $10,000 or more will be expected to </w:t>
      </w:r>
      <w:proofErr w:type="gramStart"/>
      <w:r w:rsidR="28D93A22" w:rsidRPr="47BFB1D2">
        <w:rPr>
          <w:rFonts w:ascii="Calibri" w:eastAsia="Calibri" w:hAnsi="Calibri" w:cs="Calibri"/>
          <w:color w:val="000000" w:themeColor="text1"/>
        </w:rPr>
        <w:t>enter into</w:t>
      </w:r>
      <w:proofErr w:type="gramEnd"/>
      <w:r w:rsidR="28D93A22" w:rsidRPr="47BFB1D2">
        <w:rPr>
          <w:rFonts w:ascii="Calibri" w:eastAsia="Calibri" w:hAnsi="Calibri" w:cs="Calibri"/>
          <w:color w:val="000000" w:themeColor="text1"/>
        </w:rPr>
        <w:t xml:space="preserve"> a contract with the University of Wyoming for their work.  External candidates who are awarded less than $10,000 will likely be issued a purchase order for their award.  Internal UW candidates will have an award project account set up with O</w:t>
      </w:r>
      <w:r>
        <w:rPr>
          <w:rFonts w:ascii="Calibri" w:eastAsia="Calibri" w:hAnsi="Calibri" w:cs="Calibri"/>
          <w:color w:val="000000" w:themeColor="text1"/>
        </w:rPr>
        <w:t>ffice of Sponsored Programs (O</w:t>
      </w:r>
      <w:r w:rsidR="28D93A22" w:rsidRPr="47BFB1D2">
        <w:rPr>
          <w:rFonts w:ascii="Calibri" w:eastAsia="Calibri" w:hAnsi="Calibri" w:cs="Calibri"/>
          <w:color w:val="000000" w:themeColor="text1"/>
        </w:rPr>
        <w:t>SP for their project that they can draw upon directly to support their research."</w:t>
      </w:r>
    </w:p>
    <w:p w14:paraId="6B903B44" w14:textId="11B1BE22" w:rsidR="002A3096" w:rsidRDefault="79EE34C0" w:rsidP="004175D7">
      <w:pPr>
        <w:pStyle w:val="Heading2"/>
      </w:pPr>
      <w:r w:rsidRPr="7C08BA7C">
        <w:t>E</w:t>
      </w:r>
      <w:r w:rsidR="4818418D" w:rsidRPr="7C08BA7C">
        <w:t>LIGIBILITY</w:t>
      </w:r>
      <w:r w:rsidR="01151675" w:rsidRPr="7C08BA7C">
        <w:t xml:space="preserve"> &amp; </w:t>
      </w:r>
      <w:r w:rsidR="01151675" w:rsidRPr="002C3A69">
        <w:t>REQUIREMENTS</w:t>
      </w:r>
    </w:p>
    <w:p w14:paraId="62E5C6C0" w14:textId="333F1A9F" w:rsidR="00623D75" w:rsidRPr="004007C0" w:rsidRDefault="008D0B61" w:rsidP="004007C0">
      <w:pPr>
        <w:pStyle w:val="Heading3"/>
        <w:rPr>
          <w:rStyle w:val="Strong"/>
          <w:b/>
          <w:bCs w:val="0"/>
        </w:rPr>
      </w:pPr>
      <w:r w:rsidRPr="004007C0">
        <w:rPr>
          <w:rStyle w:val="Strong"/>
          <w:b/>
          <w:bCs w:val="0"/>
        </w:rPr>
        <w:t xml:space="preserve">For </w:t>
      </w:r>
      <w:r w:rsidR="006C7555" w:rsidRPr="004007C0">
        <w:rPr>
          <w:rStyle w:val="Strong"/>
          <w:b/>
          <w:bCs w:val="0"/>
        </w:rPr>
        <w:t xml:space="preserve">Track 1: </w:t>
      </w:r>
      <w:r w:rsidR="008515C4" w:rsidRPr="004007C0">
        <w:rPr>
          <w:rStyle w:val="Strong"/>
          <w:b/>
          <w:bCs w:val="0"/>
        </w:rPr>
        <w:t>Partnership Development Awards</w:t>
      </w:r>
      <w:r w:rsidRPr="004007C0">
        <w:rPr>
          <w:rStyle w:val="Strong"/>
          <w:b/>
          <w:bCs w:val="0"/>
        </w:rPr>
        <w:t xml:space="preserve"> </w:t>
      </w:r>
    </w:p>
    <w:p w14:paraId="6F168DCC" w14:textId="7F8E6158" w:rsidR="00A25CA6" w:rsidRDefault="00A25CA6" w:rsidP="00712F44">
      <w:pPr>
        <w:pStyle w:val="ListParagraph"/>
        <w:numPr>
          <w:ilvl w:val="0"/>
          <w:numId w:val="45"/>
        </w:numPr>
        <w:contextualSpacing w:val="0"/>
      </w:pPr>
      <w:r>
        <w:t>A</w:t>
      </w:r>
      <w:r w:rsidR="008D0B61">
        <w:t xml:space="preserve">pplicant must </w:t>
      </w:r>
      <w:r w:rsidR="00F0370C">
        <w:t xml:space="preserve">include </w:t>
      </w:r>
      <w:r w:rsidR="00FF719E">
        <w:t xml:space="preserve">both an academic and </w:t>
      </w:r>
      <w:r w:rsidR="008D0B61">
        <w:t xml:space="preserve">a </w:t>
      </w:r>
      <w:r w:rsidR="00FF719E">
        <w:t>community partn</w:t>
      </w:r>
      <w:r w:rsidR="00F02F0D">
        <w:t>er</w:t>
      </w:r>
      <w:r w:rsidR="00B37865">
        <w:t xml:space="preserve">: </w:t>
      </w:r>
      <w:r w:rsidR="00F0370C">
        <w:t xml:space="preserve">a </w:t>
      </w:r>
      <w:r w:rsidR="00822825">
        <w:t>UW faculty member</w:t>
      </w:r>
      <w:r w:rsidR="00955EA3">
        <w:t xml:space="preserve"> AND </w:t>
      </w:r>
      <w:r w:rsidR="008515C4">
        <w:t xml:space="preserve">a non-UW organization that works in healthcare, education, natural </w:t>
      </w:r>
      <w:r w:rsidR="20D3F1A4">
        <w:t>support</w:t>
      </w:r>
      <w:r w:rsidR="008515C4">
        <w:t xml:space="preserve"> or any other industry that supports the wellbeing of Wyoming residents</w:t>
      </w:r>
      <w:r w:rsidR="008D0B61">
        <w:t>; and</w:t>
      </w:r>
    </w:p>
    <w:p w14:paraId="07E9A023" w14:textId="7F83FA8D" w:rsidR="008515C4" w:rsidRPr="00211BF7" w:rsidRDefault="00A25CA6" w:rsidP="00712F44">
      <w:pPr>
        <w:pStyle w:val="ListParagraph"/>
        <w:numPr>
          <w:ilvl w:val="0"/>
          <w:numId w:val="45"/>
        </w:numPr>
        <w:contextualSpacing w:val="0"/>
      </w:pPr>
      <w:r>
        <w:t>A</w:t>
      </w:r>
      <w:r w:rsidR="008515C4" w:rsidRPr="00211BF7">
        <w:t>dequately describe existing or commitment to patient/family/community engagement.</w:t>
      </w:r>
    </w:p>
    <w:p w14:paraId="4A830F27" w14:textId="2C1CBFA0" w:rsidR="008D0B61" w:rsidRPr="004007C0" w:rsidRDefault="008D0B61" w:rsidP="004007C0">
      <w:pPr>
        <w:pStyle w:val="Heading3"/>
      </w:pPr>
      <w:r w:rsidRPr="004007C0">
        <w:rPr>
          <w:rStyle w:val="Strong"/>
          <w:b/>
          <w:bCs w:val="0"/>
        </w:rPr>
        <w:t xml:space="preserve">For </w:t>
      </w:r>
      <w:r w:rsidR="006C7555" w:rsidRPr="004007C0">
        <w:rPr>
          <w:rStyle w:val="Strong"/>
          <w:b/>
          <w:bCs w:val="0"/>
        </w:rPr>
        <w:t>Track 2:</w:t>
      </w:r>
      <w:r w:rsidRPr="004007C0">
        <w:rPr>
          <w:rStyle w:val="Strong"/>
          <w:b/>
          <w:bCs w:val="0"/>
        </w:rPr>
        <w:t xml:space="preserve"> </w:t>
      </w:r>
      <w:r w:rsidR="00350D6C" w:rsidRPr="004007C0">
        <w:rPr>
          <w:rStyle w:val="Strong"/>
          <w:b/>
          <w:bCs w:val="0"/>
        </w:rPr>
        <w:t>Pilot Awards for Community-based Research</w:t>
      </w:r>
      <w:r w:rsidRPr="004007C0">
        <w:t>:</w:t>
      </w:r>
    </w:p>
    <w:p w14:paraId="71C310B9" w14:textId="4043D3BF" w:rsidR="00350D6C" w:rsidRPr="008D0B61" w:rsidRDefault="000D34D6" w:rsidP="00137134">
      <w:pPr>
        <w:pStyle w:val="ListParagraph"/>
        <w:numPr>
          <w:ilvl w:val="0"/>
          <w:numId w:val="48"/>
        </w:numPr>
        <w:ind w:left="720"/>
        <w:contextualSpacing w:val="0"/>
      </w:pPr>
      <w:r>
        <w:t>C</w:t>
      </w:r>
      <w:r w:rsidR="001E639D">
        <w:t>an be led by either a U</w:t>
      </w:r>
      <w:r w:rsidR="008D0B61">
        <w:t>W</w:t>
      </w:r>
      <w:r w:rsidR="001E639D">
        <w:t xml:space="preserve"> faculty member OR a community organization</w:t>
      </w:r>
      <w:r w:rsidR="00296777">
        <w:t>. Eligibility include</w:t>
      </w:r>
      <w:r w:rsidR="008D0B61">
        <w:t xml:space="preserve">s </w:t>
      </w:r>
      <w:r w:rsidR="00296777">
        <w:t>the following</w:t>
      </w:r>
      <w:r w:rsidR="008D0B61">
        <w:t>:</w:t>
      </w:r>
      <w:r w:rsidR="00296777" w:rsidDel="00296777">
        <w:t xml:space="preserve"> </w:t>
      </w:r>
    </w:p>
    <w:p w14:paraId="3C0D0732" w14:textId="54C076CE" w:rsidR="009237CC" w:rsidRDefault="009237CC" w:rsidP="484027D9">
      <w:pPr>
        <w:pStyle w:val="ListParagraph"/>
        <w:numPr>
          <w:ilvl w:val="1"/>
          <w:numId w:val="50"/>
        </w:numPr>
        <w:ind w:left="1526"/>
      </w:pPr>
      <w:r>
        <w:t xml:space="preserve">UW Faculty </w:t>
      </w:r>
      <w:r w:rsidR="00E2003F">
        <w:t>le</w:t>
      </w:r>
      <w:r w:rsidR="004A3BA1">
        <w:t>d</w:t>
      </w:r>
      <w:r w:rsidR="00E2003F">
        <w:t xml:space="preserve"> </w:t>
      </w:r>
      <w:r>
        <w:t xml:space="preserve">Pilot Awards: applicant must 1) be a UW faculty member from any department, rank and line (tenured, tenure-track or academic personnel); 2) UW faculty requesting summer salary support </w:t>
      </w:r>
      <w:r w:rsidR="00BC5726">
        <w:t>and</w:t>
      </w:r>
      <w:r>
        <w:t xml:space="preserve"> not already fully funded for the </w:t>
      </w:r>
      <w:r w:rsidR="431D86A2">
        <w:t>202</w:t>
      </w:r>
      <w:r w:rsidR="0BB5537A">
        <w:t>3</w:t>
      </w:r>
      <w:r>
        <w:t xml:space="preserve"> summer months; and 3) UW faculty research requests will align with established or emerging research interests. </w:t>
      </w:r>
    </w:p>
    <w:p w14:paraId="5DB70FD0" w14:textId="2345677C" w:rsidR="003B6911" w:rsidRPr="00211BF7" w:rsidRDefault="003E3E3E" w:rsidP="000D34D6">
      <w:pPr>
        <w:pStyle w:val="ListParagraph"/>
        <w:numPr>
          <w:ilvl w:val="1"/>
          <w:numId w:val="50"/>
        </w:numPr>
        <w:ind w:left="1526"/>
        <w:contextualSpacing w:val="0"/>
      </w:pPr>
      <w:r>
        <w:t>Community led</w:t>
      </w:r>
      <w:r w:rsidR="004D18BD">
        <w:t xml:space="preserve"> awards must 1) </w:t>
      </w:r>
      <w:r w:rsidR="00AC2016">
        <w:t xml:space="preserve">be led by </w:t>
      </w:r>
      <w:r w:rsidR="004D18BD">
        <w:t xml:space="preserve">a non-UW organization that works in healthcare, education, natural supports or any other industry that supports the </w:t>
      </w:r>
      <w:r w:rsidR="004D18BD">
        <w:lastRenderedPageBreak/>
        <w:t>wellbeing of Wyoming residents</w:t>
      </w:r>
      <w:r w:rsidR="00D31CCD">
        <w:t>, 2)</w:t>
      </w:r>
      <w:r w:rsidR="00E53AAE">
        <w:t xml:space="preserve"> adequately describe</w:t>
      </w:r>
      <w:r w:rsidR="00BC5726">
        <w:t>s</w:t>
      </w:r>
      <w:r w:rsidR="00E53AAE">
        <w:t xml:space="preserve"> existing or commitment to patient/family/community engagement, </w:t>
      </w:r>
      <w:r w:rsidR="00BC5726">
        <w:t xml:space="preserve">and </w:t>
      </w:r>
      <w:r w:rsidR="00E53AAE">
        <w:t xml:space="preserve">3) have a </w:t>
      </w:r>
      <w:r w:rsidR="00EB4E5E">
        <w:t>clearly articulated plan to conduct community-based research related to their organization</w:t>
      </w:r>
      <w:r w:rsidR="008D0B61">
        <w:t>'</w:t>
      </w:r>
      <w:r w:rsidR="00EB4E5E">
        <w:t>s mission.</w:t>
      </w:r>
    </w:p>
    <w:p w14:paraId="47DCE86F" w14:textId="7363B8EC" w:rsidR="18C35503" w:rsidRDefault="5B5CE9DB" w:rsidP="00DD744E">
      <w:pPr>
        <w:pStyle w:val="Heading2"/>
      </w:pPr>
      <w:r>
        <w:t xml:space="preserve">Expectations </w:t>
      </w:r>
      <w:r w:rsidR="0043007C">
        <w:t>o</w:t>
      </w:r>
      <w:r w:rsidR="30D65AFB">
        <w:t>f</w:t>
      </w:r>
      <w:r w:rsidR="001C2813" w:rsidRPr="001C2813">
        <w:t xml:space="preserve"> </w:t>
      </w:r>
      <w:r w:rsidR="7BBCF6B3">
        <w:t>Awardee'</w:t>
      </w:r>
      <w:r w:rsidR="30D65AFB">
        <w:t>s</w:t>
      </w:r>
    </w:p>
    <w:p w14:paraId="10BD3E6A" w14:textId="36334A14" w:rsidR="009237CC" w:rsidRPr="00211BF7" w:rsidRDefault="009237CC" w:rsidP="74B3FAA7">
      <w:pPr>
        <w:pStyle w:val="ListParagraph"/>
        <w:numPr>
          <w:ilvl w:val="0"/>
          <w:numId w:val="9"/>
        </w:numPr>
        <w:contextualSpacing w:val="0"/>
      </w:pPr>
      <w:r w:rsidRPr="00211BF7">
        <w:t>Adhere to Community-Based Participatory Research (CBPR) principles (e.g., Israel, Schulz, Parker, &amp; Becker, 1998</w:t>
      </w:r>
      <w:r>
        <w:t>)</w:t>
      </w:r>
    </w:p>
    <w:p w14:paraId="55B5DEC3" w14:textId="7D2D3F06" w:rsidR="0D4BEB2E" w:rsidRDefault="0D4BEB2E" w:rsidP="35643955">
      <w:pPr>
        <w:pStyle w:val="ListParagraph"/>
        <w:numPr>
          <w:ilvl w:val="0"/>
          <w:numId w:val="9"/>
        </w:numPr>
        <w:contextualSpacing w:val="0"/>
      </w:pPr>
      <w:r w:rsidRPr="751F6353">
        <w:rPr>
          <w:rFonts w:eastAsia="Calibri"/>
        </w:rPr>
        <w:t xml:space="preserve">Submit key staff </w:t>
      </w:r>
      <w:r w:rsidRPr="037FF6E8">
        <w:rPr>
          <w:rFonts w:eastAsia="Calibri"/>
        </w:rPr>
        <w:t xml:space="preserve">headshots / </w:t>
      </w:r>
      <w:r w:rsidRPr="26D20CEF">
        <w:rPr>
          <w:rFonts w:eastAsia="Calibri"/>
        </w:rPr>
        <w:t>pictures and a project</w:t>
      </w:r>
      <w:r w:rsidRPr="15D92F33">
        <w:rPr>
          <w:rFonts w:eastAsia="Calibri"/>
        </w:rPr>
        <w:t xml:space="preserve"> brief to be used on the ESRN website and social media </w:t>
      </w:r>
      <w:proofErr w:type="gramStart"/>
      <w:r w:rsidRPr="15D92F33">
        <w:rPr>
          <w:rFonts w:eastAsia="Calibri"/>
        </w:rPr>
        <w:t>accounts</w:t>
      </w:r>
      <w:proofErr w:type="gramEnd"/>
      <w:r w:rsidRPr="15D92F33">
        <w:rPr>
          <w:rFonts w:eastAsia="Calibri"/>
        </w:rPr>
        <w:t xml:space="preserve"> </w:t>
      </w:r>
    </w:p>
    <w:p w14:paraId="6CEA3047" w14:textId="393DA068" w:rsidR="00786DD4" w:rsidRDefault="00786DD4" w:rsidP="00D66AF8">
      <w:pPr>
        <w:pStyle w:val="ListParagraph"/>
        <w:numPr>
          <w:ilvl w:val="0"/>
          <w:numId w:val="9"/>
        </w:numPr>
        <w:contextualSpacing w:val="0"/>
      </w:pPr>
      <w:r>
        <w:t xml:space="preserve">Attend </w:t>
      </w:r>
      <w:r w:rsidR="002B7D72">
        <w:t>the</w:t>
      </w:r>
      <w:r>
        <w:t xml:space="preserve"> Awardee Orientation Call</w:t>
      </w:r>
    </w:p>
    <w:p w14:paraId="432C5E6A" w14:textId="64DDCF64" w:rsidR="00786DD4" w:rsidRPr="00786DD4" w:rsidRDefault="00786DD4" w:rsidP="484027D9">
      <w:pPr>
        <w:pStyle w:val="ListParagraph"/>
        <w:numPr>
          <w:ilvl w:val="0"/>
          <w:numId w:val="9"/>
        </w:numPr>
      </w:pPr>
      <w:r>
        <w:t xml:space="preserve">Complete </w:t>
      </w:r>
      <w:r w:rsidR="001B3C60">
        <w:t xml:space="preserve">the free </w:t>
      </w:r>
      <w:hyperlink r:id="rId15">
        <w:r w:rsidR="001B3C60" w:rsidRPr="484027D9">
          <w:rPr>
            <w:rStyle w:val="Hyperlink"/>
          </w:rPr>
          <w:t>ESRN Community and Practice Based Research Network</w:t>
        </w:r>
        <w:r w:rsidRPr="484027D9">
          <w:rPr>
            <w:rStyle w:val="Hyperlink"/>
          </w:rPr>
          <w:t xml:space="preserve"> Training</w:t>
        </w:r>
      </w:hyperlink>
      <w:r>
        <w:t xml:space="preserve"> - Modules 1 &amp; 2 by </w:t>
      </w:r>
      <w:r w:rsidR="2DD9E09E">
        <w:t>August 31, 2023</w:t>
      </w:r>
    </w:p>
    <w:p w14:paraId="52B7A591" w14:textId="630B929E" w:rsidR="009237CC" w:rsidRPr="00211BF7" w:rsidRDefault="00D20C4C" w:rsidP="5B5FDC85">
      <w:pPr>
        <w:pStyle w:val="ListParagraph"/>
        <w:numPr>
          <w:ilvl w:val="0"/>
          <w:numId w:val="9"/>
        </w:numPr>
        <w:contextualSpacing w:val="0"/>
      </w:pPr>
      <w:r>
        <w:t xml:space="preserve">Sign </w:t>
      </w:r>
      <w:r w:rsidR="009237CC" w:rsidRPr="00211BF7">
        <w:t xml:space="preserve">the ESRN </w:t>
      </w:r>
      <w:r w:rsidR="49B8BA4A">
        <w:t>Member</w:t>
      </w:r>
      <w:r w:rsidR="00715D26">
        <w:t xml:space="preserve"> Charter</w:t>
      </w:r>
    </w:p>
    <w:p w14:paraId="7EB4C185" w14:textId="61B64416" w:rsidR="00774E8B" w:rsidRDefault="1751010B" w:rsidP="00032E6B">
      <w:pPr>
        <w:pStyle w:val="ListParagraph"/>
        <w:numPr>
          <w:ilvl w:val="0"/>
          <w:numId w:val="9"/>
        </w:numPr>
        <w:spacing w:after="0"/>
        <w:contextualSpacing w:val="0"/>
      </w:pPr>
      <w:r>
        <w:t>A</w:t>
      </w:r>
      <w:r w:rsidR="115C6198">
        <w:t>ttend</w:t>
      </w:r>
      <w:r w:rsidR="001B3C60">
        <w:t xml:space="preserve"> the monthly ESRN </w:t>
      </w:r>
      <w:r w:rsidR="00774E8B">
        <w:t xml:space="preserve">Network </w:t>
      </w:r>
      <w:r w:rsidR="20A47E9F">
        <w:t xml:space="preserve">virtual </w:t>
      </w:r>
      <w:r w:rsidR="00774E8B">
        <w:t>calls (Fourth Tuesday of the month from 12:00-1:00</w:t>
      </w:r>
      <w:r w:rsidR="00E71E42">
        <w:t xml:space="preserve"> pm</w:t>
      </w:r>
      <w:r w:rsidR="00774E8B">
        <w:t xml:space="preserve">) </w:t>
      </w:r>
      <w:r w:rsidR="5FEADBF6">
        <w:t xml:space="preserve">in order to engage in the network and CBPR practices. </w:t>
      </w:r>
    </w:p>
    <w:p w14:paraId="637FA36F" w14:textId="1DDC195E" w:rsidR="009237CC" w:rsidRPr="00211BF7" w:rsidRDefault="009237CC" w:rsidP="02AB8370">
      <w:pPr>
        <w:pStyle w:val="ListParagraph"/>
        <w:numPr>
          <w:ilvl w:val="1"/>
          <w:numId w:val="9"/>
        </w:numPr>
        <w:contextualSpacing w:val="0"/>
      </w:pPr>
      <w:r w:rsidRPr="00211BF7">
        <w:t>Present</w:t>
      </w:r>
      <w:r w:rsidR="00774E8B">
        <w:t xml:space="preserve"> a project overview and update on one </w:t>
      </w:r>
      <w:proofErr w:type="gramStart"/>
      <w:r w:rsidR="00774E8B">
        <w:t>call</w:t>
      </w:r>
      <w:proofErr w:type="gramEnd"/>
    </w:p>
    <w:p w14:paraId="056E8522" w14:textId="2EB4366F" w:rsidR="00774E8B" w:rsidRDefault="009237CC" w:rsidP="484027D9">
      <w:pPr>
        <w:pStyle w:val="ListParagraph"/>
        <w:numPr>
          <w:ilvl w:val="0"/>
          <w:numId w:val="9"/>
        </w:numPr>
      </w:pPr>
      <w:r>
        <w:t xml:space="preserve">Present at the </w:t>
      </w:r>
      <w:r w:rsidR="00774E8B">
        <w:t>202</w:t>
      </w:r>
      <w:r w:rsidR="151FB44A">
        <w:t>4</w:t>
      </w:r>
      <w:r w:rsidR="00774E8B">
        <w:t xml:space="preserve"> Power of Rural Conference</w:t>
      </w:r>
    </w:p>
    <w:p w14:paraId="620B8355" w14:textId="1CC87297" w:rsidR="00774E8B" w:rsidRPr="00774E8B" w:rsidRDefault="00786DD4" w:rsidP="00032E6B">
      <w:pPr>
        <w:pStyle w:val="ListParagraph"/>
        <w:numPr>
          <w:ilvl w:val="0"/>
          <w:numId w:val="9"/>
        </w:numPr>
        <w:spacing w:after="0"/>
        <w:contextualSpacing w:val="0"/>
      </w:pPr>
      <w:r w:rsidRPr="00774E8B">
        <w:t>Final Deliverable:</w:t>
      </w:r>
    </w:p>
    <w:p w14:paraId="3FFE1A3C" w14:textId="793F4142" w:rsidR="003532E3" w:rsidRDefault="00196DC8" w:rsidP="00DA05E5">
      <w:pPr>
        <w:pStyle w:val="ListParagraph"/>
        <w:numPr>
          <w:ilvl w:val="1"/>
          <w:numId w:val="9"/>
        </w:numPr>
        <w:spacing w:after="0"/>
        <w:contextualSpacing w:val="0"/>
      </w:pPr>
      <w:r w:rsidRPr="00196DC8">
        <w:t>Track 1: Partnership Development Awards</w:t>
      </w:r>
    </w:p>
    <w:p w14:paraId="6EBA3968" w14:textId="3FB0D63B" w:rsidR="00786DD4" w:rsidRPr="00786DD4" w:rsidRDefault="003532E3" w:rsidP="2929A93C">
      <w:pPr>
        <w:pStyle w:val="ListParagraph"/>
        <w:numPr>
          <w:ilvl w:val="2"/>
          <w:numId w:val="9"/>
        </w:numPr>
        <w:contextualSpacing w:val="0"/>
        <w:rPr>
          <w:rFonts w:asciiTheme="minorHAnsi" w:eastAsiaTheme="minorEastAsia" w:hAnsiTheme="minorHAnsi" w:cstheme="minorBidi"/>
        </w:rPr>
      </w:pPr>
      <w:r>
        <w:t>C</w:t>
      </w:r>
      <w:r w:rsidR="00786DD4" w:rsidRPr="00786DD4">
        <w:t>omplete Module 3</w:t>
      </w:r>
      <w:r w:rsidR="42231A3E">
        <w:t xml:space="preserve"> of the </w:t>
      </w:r>
      <w:hyperlink r:id="rId16">
        <w:r w:rsidR="42231A3E" w:rsidRPr="787A807A">
          <w:rPr>
            <w:rStyle w:val="Hyperlink"/>
          </w:rPr>
          <w:t>ESRN Community and Practice Based Research Network Training</w:t>
        </w:r>
      </w:hyperlink>
      <w:r w:rsidR="42231A3E">
        <w:t xml:space="preserve"> titled “</w:t>
      </w:r>
      <w:r w:rsidR="60B6AA8F">
        <w:t>Project</w:t>
      </w:r>
      <w:r w:rsidR="00A529B7">
        <w:t xml:space="preserve"> </w:t>
      </w:r>
      <w:proofErr w:type="gramStart"/>
      <w:r w:rsidR="00A529B7">
        <w:t>Development</w:t>
      </w:r>
      <w:proofErr w:type="gramEnd"/>
      <w:r w:rsidR="08269D5A">
        <w:t>"</w:t>
      </w:r>
    </w:p>
    <w:p w14:paraId="63979262" w14:textId="5EFC549C" w:rsidR="003532E3" w:rsidRDefault="007D378A" w:rsidP="00DA05E5">
      <w:pPr>
        <w:pStyle w:val="ListParagraph"/>
        <w:numPr>
          <w:ilvl w:val="1"/>
          <w:numId w:val="9"/>
        </w:numPr>
        <w:spacing w:after="0"/>
        <w:contextualSpacing w:val="0"/>
      </w:pPr>
      <w:r>
        <w:t>Track 2</w:t>
      </w:r>
      <w:r w:rsidR="57F76002">
        <w:t>:</w:t>
      </w:r>
      <w:r>
        <w:t xml:space="preserve"> </w:t>
      </w:r>
      <w:r w:rsidRPr="007D378A">
        <w:t>Pilot Awards</w:t>
      </w:r>
    </w:p>
    <w:p w14:paraId="2CE337C5" w14:textId="127979A1" w:rsidR="008D0B61" w:rsidRPr="00491207" w:rsidRDefault="003532E3" w:rsidP="00D66AF8">
      <w:pPr>
        <w:pStyle w:val="ListParagraph"/>
        <w:numPr>
          <w:ilvl w:val="2"/>
          <w:numId w:val="9"/>
        </w:numPr>
        <w:contextualSpacing w:val="0"/>
      </w:pPr>
      <w:r>
        <w:t>S</w:t>
      </w:r>
      <w:r w:rsidR="00786DD4" w:rsidRPr="00786DD4">
        <w:t xml:space="preserve">ubmit a </w:t>
      </w:r>
      <w:r w:rsidR="006320D6" w:rsidRPr="00786DD4">
        <w:t>1–2-page</w:t>
      </w:r>
      <w:r w:rsidR="00786DD4" w:rsidRPr="00786DD4">
        <w:t xml:space="preserve"> practice brief (template </w:t>
      </w:r>
      <w:r w:rsidR="00401A1D">
        <w:t xml:space="preserve">will be </w:t>
      </w:r>
      <w:r w:rsidR="00786DD4" w:rsidRPr="00786DD4">
        <w:t>provided)</w:t>
      </w:r>
    </w:p>
    <w:p w14:paraId="7184F4C9" w14:textId="219F343C" w:rsidR="008D0B61" w:rsidRPr="0050089A" w:rsidRDefault="009237CC" w:rsidP="00DD744E">
      <w:pPr>
        <w:pStyle w:val="Heading2"/>
      </w:pPr>
      <w:r w:rsidRPr="0050089A">
        <w:t>Application Process</w:t>
      </w:r>
    </w:p>
    <w:p w14:paraId="03C6DE22" w14:textId="3B5F61D7" w:rsidR="009237CC" w:rsidRPr="0050089A" w:rsidRDefault="009237CC" w:rsidP="484027D9">
      <w:pPr>
        <w:pStyle w:val="ListParagraph"/>
        <w:numPr>
          <w:ilvl w:val="0"/>
          <w:numId w:val="10"/>
        </w:numPr>
      </w:pPr>
      <w:r>
        <w:t xml:space="preserve">All application </w:t>
      </w:r>
      <w:r w:rsidR="401E1015">
        <w:t>&amp; required attachments</w:t>
      </w:r>
      <w:r>
        <w:t xml:space="preserve"> will be submitted through a </w:t>
      </w:r>
      <w:proofErr w:type="spellStart"/>
      <w:r>
        <w:t>REDCap</w:t>
      </w:r>
      <w:proofErr w:type="spellEnd"/>
      <w:r>
        <w:t xml:space="preserve"> link</w:t>
      </w:r>
      <w:r w:rsidR="5D2C8BEC">
        <w:t>:</w:t>
      </w:r>
      <w:r w:rsidR="01066086">
        <w:t xml:space="preserve"> </w:t>
      </w:r>
      <w:hyperlink r:id="rId17">
        <w:r w:rsidR="01066086" w:rsidRPr="484027D9">
          <w:rPr>
            <w:rStyle w:val="Hyperlink"/>
          </w:rPr>
          <w:t>https://redcap.uwyo.edu/surveys/?s=MHMTFYCENYXX8JAE</w:t>
        </w:r>
      </w:hyperlink>
      <w:r w:rsidR="01066086">
        <w:t xml:space="preserve"> </w:t>
      </w:r>
    </w:p>
    <w:p w14:paraId="1A0FC4C0" w14:textId="037FA4C2" w:rsidR="009237CC" w:rsidRPr="0050089A" w:rsidRDefault="6D42E287" w:rsidP="29174C7F">
      <w:pPr>
        <w:pStyle w:val="ListParagraph"/>
        <w:numPr>
          <w:ilvl w:val="0"/>
          <w:numId w:val="10"/>
        </w:numPr>
      </w:pPr>
      <w:r>
        <w:t xml:space="preserve">Required Attachments: </w:t>
      </w:r>
    </w:p>
    <w:p w14:paraId="63342577" w14:textId="1FB545D8" w:rsidR="65883875" w:rsidRDefault="65883875" w:rsidP="484027D9">
      <w:pPr>
        <w:pStyle w:val="ListParagraph"/>
        <w:numPr>
          <w:ilvl w:val="1"/>
          <w:numId w:val="10"/>
        </w:numPr>
        <w:spacing w:after="120"/>
      </w:pPr>
      <w:r>
        <w:t xml:space="preserve">Cover Sheet to </w:t>
      </w:r>
      <w:proofErr w:type="gramStart"/>
      <w:r>
        <w:t>include;</w:t>
      </w:r>
      <w:proofErr w:type="gramEnd"/>
      <w:r>
        <w:t xml:space="preserve"> </w:t>
      </w:r>
    </w:p>
    <w:p w14:paraId="4A770097" w14:textId="2BFAF847" w:rsidR="00452881" w:rsidRDefault="00452881" w:rsidP="484027D9">
      <w:pPr>
        <w:pStyle w:val="ListParagraph"/>
        <w:numPr>
          <w:ilvl w:val="2"/>
          <w:numId w:val="10"/>
        </w:numPr>
        <w:spacing w:after="120"/>
      </w:pPr>
      <w:r>
        <w:t xml:space="preserve">Identify Track 1 or Track 2 </w:t>
      </w:r>
    </w:p>
    <w:p w14:paraId="6C28D5DD" w14:textId="34226DCD" w:rsidR="65883875" w:rsidRDefault="65883875" w:rsidP="484027D9">
      <w:pPr>
        <w:pStyle w:val="ListParagraph"/>
        <w:numPr>
          <w:ilvl w:val="2"/>
          <w:numId w:val="10"/>
        </w:numPr>
        <w:spacing w:after="120"/>
      </w:pPr>
      <w:r>
        <w:t>Title of Project</w:t>
      </w:r>
    </w:p>
    <w:p w14:paraId="4655C4EA" w14:textId="249798E1" w:rsidR="1852EBAB" w:rsidRDefault="1852EBAB" w:rsidP="484027D9">
      <w:pPr>
        <w:pStyle w:val="ListParagraph"/>
        <w:numPr>
          <w:ilvl w:val="2"/>
          <w:numId w:val="10"/>
        </w:numPr>
        <w:spacing w:after="120"/>
      </w:pPr>
      <w:r>
        <w:t>F</w:t>
      </w:r>
      <w:r w:rsidR="65883875">
        <w:t xml:space="preserve">irst and last name, </w:t>
      </w:r>
      <w:r w:rsidR="65F7011F">
        <w:t xml:space="preserve">title, </w:t>
      </w:r>
      <w:r w:rsidR="14A9BB42">
        <w:t>organization, email address</w:t>
      </w:r>
      <w:r w:rsidR="65F7011F">
        <w:t xml:space="preserve">, and </w:t>
      </w:r>
      <w:r w:rsidR="3F5500BA">
        <w:t xml:space="preserve">project </w:t>
      </w:r>
      <w:r w:rsidR="65F7011F">
        <w:t xml:space="preserve">role (PI, Co-PI, </w:t>
      </w:r>
      <w:r w:rsidR="02368694">
        <w:t xml:space="preserve">Community Partner, Healthcare </w:t>
      </w:r>
      <w:r w:rsidR="576D7968">
        <w:t>Provider</w:t>
      </w:r>
      <w:r w:rsidR="02368694">
        <w:t xml:space="preserve">, </w:t>
      </w:r>
      <w:r w:rsidR="65F7011F">
        <w:t>etc.) for al</w:t>
      </w:r>
      <w:r w:rsidR="6DD11474">
        <w:t>l key members on this</w:t>
      </w:r>
      <w:r w:rsidR="65F7011F">
        <w:t xml:space="preserve"> project</w:t>
      </w:r>
      <w:r w:rsidR="189017E2">
        <w:t xml:space="preserve">. </w:t>
      </w:r>
    </w:p>
    <w:p w14:paraId="6C2C2BC9" w14:textId="342751FF" w:rsidR="4B80D776" w:rsidRDefault="4B80D776" w:rsidP="484027D9">
      <w:pPr>
        <w:pStyle w:val="ListParagraph"/>
        <w:numPr>
          <w:ilvl w:val="2"/>
          <w:numId w:val="10"/>
        </w:numPr>
        <w:spacing w:after="120"/>
        <w:rPr>
          <w:rFonts w:eastAsia="Calibri"/>
        </w:rPr>
      </w:pPr>
      <w:r w:rsidRPr="484027D9">
        <w:rPr>
          <w:rFonts w:eastAsia="Calibri"/>
        </w:rPr>
        <w:t xml:space="preserve">Total </w:t>
      </w:r>
      <w:r w:rsidR="4B330858" w:rsidRPr="484027D9">
        <w:rPr>
          <w:rFonts w:eastAsia="Calibri"/>
        </w:rPr>
        <w:t xml:space="preserve">funding request amount </w:t>
      </w:r>
    </w:p>
    <w:p w14:paraId="5C8D6A84" w14:textId="3FA1190C" w:rsidR="7E05C330" w:rsidRDefault="7E05C330" w:rsidP="484027D9">
      <w:pPr>
        <w:pStyle w:val="ListParagraph"/>
        <w:numPr>
          <w:ilvl w:val="1"/>
          <w:numId w:val="10"/>
        </w:numPr>
        <w:spacing w:after="120"/>
      </w:pPr>
      <w:r>
        <w:t xml:space="preserve">Application Narrative (see details below) </w:t>
      </w:r>
    </w:p>
    <w:p w14:paraId="2D2C5103" w14:textId="7C3BE890" w:rsidR="009237CC" w:rsidRPr="0050089A" w:rsidRDefault="58D87BEF" w:rsidP="484027D9">
      <w:pPr>
        <w:pStyle w:val="ListParagraph"/>
        <w:numPr>
          <w:ilvl w:val="1"/>
          <w:numId w:val="10"/>
        </w:numPr>
        <w:spacing w:after="120"/>
      </w:pPr>
      <w:r>
        <w:t>CV</w:t>
      </w:r>
      <w:r w:rsidR="0AD616A6">
        <w:t xml:space="preserve">s from all </w:t>
      </w:r>
      <w:r>
        <w:t>academic</w:t>
      </w:r>
      <w:r w:rsidR="0AD616A6">
        <w:t xml:space="preserve"> partners</w:t>
      </w:r>
      <w:r>
        <w:t xml:space="preserve"> </w:t>
      </w:r>
      <w:r w:rsidR="4C2FC589">
        <w:t>and/</w:t>
      </w:r>
      <w:r>
        <w:t>or resume/</w:t>
      </w:r>
      <w:proofErr w:type="spellStart"/>
      <w:r>
        <w:t>biosketch</w:t>
      </w:r>
      <w:proofErr w:type="spellEnd"/>
      <w:r>
        <w:t xml:space="preserve"> </w:t>
      </w:r>
      <w:r w:rsidR="4C2FC589">
        <w:t xml:space="preserve">from </w:t>
      </w:r>
      <w:r>
        <w:t>community</w:t>
      </w:r>
      <w:r w:rsidR="68574526">
        <w:t xml:space="preserve"> partners</w:t>
      </w:r>
    </w:p>
    <w:p w14:paraId="0365BC13" w14:textId="2B002D1A" w:rsidR="009237CC" w:rsidRPr="00211BF7" w:rsidRDefault="58D87BEF" w:rsidP="00032E6B">
      <w:pPr>
        <w:pStyle w:val="ListParagraph"/>
        <w:numPr>
          <w:ilvl w:val="1"/>
          <w:numId w:val="10"/>
        </w:numPr>
        <w:spacing w:after="120"/>
        <w:contextualSpacing w:val="0"/>
      </w:pPr>
      <w:r>
        <w:t xml:space="preserve">Letter of support from </w:t>
      </w:r>
      <w:r w:rsidR="2CAC62A6">
        <w:t>the</w:t>
      </w:r>
      <w:r w:rsidR="5D3F3856">
        <w:t xml:space="preserve"> </w:t>
      </w:r>
      <w:r>
        <w:t xml:space="preserve">department head </w:t>
      </w:r>
      <w:r w:rsidR="73A9DBEC">
        <w:t>or dean</w:t>
      </w:r>
      <w:r w:rsidR="13A3F62D">
        <w:t xml:space="preserve"> of </w:t>
      </w:r>
      <w:r w:rsidR="691E347E">
        <w:t xml:space="preserve">the </w:t>
      </w:r>
      <w:r w:rsidR="13A3F62D">
        <w:t xml:space="preserve">academic partner’s </w:t>
      </w:r>
      <w:r w:rsidR="1AA35157">
        <w:t>college</w:t>
      </w:r>
      <w:r w:rsidR="213A4A56">
        <w:t>/</w:t>
      </w:r>
      <w:r w:rsidR="160B1A1D">
        <w:t>department</w:t>
      </w:r>
      <w:r w:rsidR="2BBA1B91">
        <w:t xml:space="preserve"> </w:t>
      </w:r>
      <w:r w:rsidR="53B68CD4">
        <w:t xml:space="preserve">and </w:t>
      </w:r>
      <w:r w:rsidR="30DF2A52">
        <w:t xml:space="preserve">the </w:t>
      </w:r>
      <w:r w:rsidR="73A9DBEC">
        <w:t xml:space="preserve">community </w:t>
      </w:r>
      <w:r w:rsidR="2BBA1B91">
        <w:t>partner</w:t>
      </w:r>
      <w:r w:rsidR="7F28013A">
        <w:t>’s</w:t>
      </w:r>
      <w:r w:rsidR="73A9DBEC">
        <w:t xml:space="preserve"> director or administrator</w:t>
      </w:r>
      <w:r w:rsidR="138ABD2E">
        <w:t>.</w:t>
      </w:r>
      <w:r w:rsidR="009237CC">
        <w:t xml:space="preserve"> </w:t>
      </w:r>
    </w:p>
    <w:p w14:paraId="70ECCB57" w14:textId="6FC46C9F" w:rsidR="009237CC" w:rsidRPr="00211BF7" w:rsidRDefault="009237CC" w:rsidP="00032E6B">
      <w:pPr>
        <w:pStyle w:val="ListParagraph"/>
        <w:numPr>
          <w:ilvl w:val="1"/>
          <w:numId w:val="10"/>
        </w:numPr>
        <w:spacing w:after="120"/>
        <w:contextualSpacing w:val="0"/>
      </w:pPr>
      <w:r>
        <w:t xml:space="preserve">Budget </w:t>
      </w:r>
      <w:r w:rsidR="7C3856D8">
        <w:t>(use Budget Template)</w:t>
      </w:r>
    </w:p>
    <w:p w14:paraId="42795874" w14:textId="6178C9A0" w:rsidR="7C3856D8" w:rsidRDefault="7C3856D8" w:rsidP="00032E6B">
      <w:pPr>
        <w:pStyle w:val="ListParagraph"/>
        <w:numPr>
          <w:ilvl w:val="1"/>
          <w:numId w:val="10"/>
        </w:numPr>
        <w:spacing w:after="120"/>
        <w:contextualSpacing w:val="0"/>
      </w:pPr>
      <w:r w:rsidRPr="484027D9">
        <w:rPr>
          <w:rFonts w:eastAsia="Calibri"/>
        </w:rPr>
        <w:lastRenderedPageBreak/>
        <w:t xml:space="preserve">Budget Justification </w:t>
      </w:r>
    </w:p>
    <w:p w14:paraId="0E9D1FF1" w14:textId="660CCB51" w:rsidR="001B7D7F" w:rsidRDefault="001B7D7F" w:rsidP="00DD744E">
      <w:pPr>
        <w:pStyle w:val="Heading2"/>
      </w:pPr>
      <w:r>
        <w:t>Timeline</w:t>
      </w:r>
    </w:p>
    <w:p w14:paraId="0B2B3C50" w14:textId="73E011F6" w:rsidR="007E30E8" w:rsidRDefault="0088317B" w:rsidP="484027D9">
      <w:pPr>
        <w:rPr>
          <w:rFonts w:eastAsiaTheme="majorEastAsia"/>
          <w:u w:val="single"/>
        </w:rPr>
      </w:pPr>
      <w:r>
        <w:t xml:space="preserve">Applications are due </w:t>
      </w:r>
      <w:r w:rsidR="7454BCE0">
        <w:t>June 15</w:t>
      </w:r>
      <w:r w:rsidR="00CE604B">
        <w:t xml:space="preserve">, </w:t>
      </w:r>
      <w:proofErr w:type="gramStart"/>
      <w:r w:rsidR="00CE604B">
        <w:t>2023</w:t>
      </w:r>
      <w:proofErr w:type="gramEnd"/>
      <w:r w:rsidR="006F003B">
        <w:t xml:space="preserve"> by (</w:t>
      </w:r>
      <w:r w:rsidR="3D9440B4">
        <w:t>5:00 pm</w:t>
      </w:r>
      <w:r w:rsidR="00CE604B">
        <w:t xml:space="preserve"> MT</w:t>
      </w:r>
      <w:r w:rsidR="006F003B">
        <w:t>)</w:t>
      </w:r>
      <w:r>
        <w:t xml:space="preserve">.  Upon receipt of the complete application, the review committee will review each application independently, and then meet to come to a consensus on the merits of each application. Grantees will be </w:t>
      </w:r>
      <w:r w:rsidR="00CE604B">
        <w:t>notified of awards by Ju</w:t>
      </w:r>
      <w:r w:rsidR="6BC1CA27">
        <w:t>ne 30,</w:t>
      </w:r>
      <w:r w:rsidR="00CE604B">
        <w:t xml:space="preserve"> </w:t>
      </w:r>
      <w:proofErr w:type="gramStart"/>
      <w:r w:rsidR="00CE604B">
        <w:t>2023</w:t>
      </w:r>
      <w:proofErr w:type="gramEnd"/>
      <w:r w:rsidR="3F3C80C8">
        <w:t xml:space="preserve"> to start project on July 1</w:t>
      </w:r>
      <w:r w:rsidR="60626CF0">
        <w:t>5</w:t>
      </w:r>
      <w:r w:rsidR="3F3C80C8">
        <w:t xml:space="preserve">, 2023. </w:t>
      </w:r>
      <w:r w:rsidR="083E3013">
        <w:t xml:space="preserve">Funding cycle will run </w:t>
      </w:r>
      <w:r w:rsidR="00CE604B">
        <w:t>July 1</w:t>
      </w:r>
      <w:r w:rsidR="6ECBF5D0">
        <w:t>5</w:t>
      </w:r>
      <w:r w:rsidR="00CE604B">
        <w:t>, 2023</w:t>
      </w:r>
      <w:r w:rsidR="083E3013">
        <w:t xml:space="preserve"> – June </w:t>
      </w:r>
      <w:r w:rsidR="32DF1A72">
        <w:t>15</w:t>
      </w:r>
      <w:r w:rsidR="083E3013">
        <w:t>, 202</w:t>
      </w:r>
      <w:r w:rsidR="00CE604B">
        <w:t>4</w:t>
      </w:r>
      <w:r w:rsidR="083E3013">
        <w:t xml:space="preserve">. </w:t>
      </w:r>
    </w:p>
    <w:p w14:paraId="0F5F084E" w14:textId="38339278" w:rsidR="00DD744E" w:rsidRDefault="009237CC" w:rsidP="00DD744E">
      <w:pPr>
        <w:pStyle w:val="Heading2"/>
      </w:pPr>
      <w:r w:rsidRPr="00211BF7">
        <w:t xml:space="preserve">Review </w:t>
      </w:r>
      <w:r w:rsidR="004007C0">
        <w:t>P</w:t>
      </w:r>
      <w:r w:rsidRPr="00211BF7">
        <w:t xml:space="preserve">rocess and </w:t>
      </w:r>
      <w:r w:rsidR="004007C0">
        <w:t>C</w:t>
      </w:r>
      <w:r w:rsidRPr="00211BF7">
        <w:t>riteri</w:t>
      </w:r>
      <w:r w:rsidR="007E30E8">
        <w:t>a</w:t>
      </w:r>
    </w:p>
    <w:p w14:paraId="2EBDD2ED" w14:textId="5E9EA481" w:rsidR="0041334E" w:rsidRPr="00211BF7" w:rsidRDefault="00332933" w:rsidP="00A10C31">
      <w:r w:rsidRPr="00211BF7">
        <w:t xml:space="preserve">The application process is managed through </w:t>
      </w:r>
      <w:proofErr w:type="spellStart"/>
      <w:r w:rsidRPr="00211BF7">
        <w:t>REDCap</w:t>
      </w:r>
      <w:proofErr w:type="spellEnd"/>
      <w:r w:rsidRPr="00211BF7">
        <w:t xml:space="preserve">. Please follow </w:t>
      </w:r>
      <w:r w:rsidR="00D66AF8">
        <w:t>the</w:t>
      </w:r>
      <w:r w:rsidRPr="00211BF7">
        <w:t xml:space="preserve"> link to access the application</w:t>
      </w:r>
      <w:r w:rsidR="0041334E" w:rsidRPr="00211BF7">
        <w:t>.</w:t>
      </w:r>
      <w:r w:rsidR="00A10C31">
        <w:t xml:space="preserve"> </w:t>
      </w:r>
      <w:r w:rsidR="0041334E" w:rsidRPr="00211BF7">
        <w:t xml:space="preserve">Please answer all questions within this application, and upload files for the indicated components. Uploaded files can be either MS Word, or PDF. </w:t>
      </w:r>
    </w:p>
    <w:p w14:paraId="2FB4C14C" w14:textId="30A11560" w:rsidR="00C16F03" w:rsidRPr="00211BF7" w:rsidRDefault="00C16F03" w:rsidP="00A10C31">
      <w:pPr>
        <w:spacing w:after="0"/>
      </w:pPr>
      <w:r w:rsidRPr="00211BF7">
        <w:t xml:space="preserve">Formatting: </w:t>
      </w:r>
    </w:p>
    <w:p w14:paraId="6D9AD99F" w14:textId="78EFF5A8" w:rsidR="00C16F03" w:rsidRPr="00211BF7" w:rsidRDefault="00C16F03" w:rsidP="00D66AF8">
      <w:pPr>
        <w:pStyle w:val="ListParagraph"/>
        <w:numPr>
          <w:ilvl w:val="0"/>
          <w:numId w:val="7"/>
        </w:numPr>
      </w:pPr>
      <w:r w:rsidRPr="00211BF7">
        <w:t xml:space="preserve">Please use standard font (Times New Roman, Arial or similar), no smaller than 10 </w:t>
      </w:r>
      <w:proofErr w:type="gramStart"/>
      <w:r w:rsidRPr="00211BF7">
        <w:t>point</w:t>
      </w:r>
      <w:proofErr w:type="gramEnd"/>
      <w:r w:rsidRPr="00211BF7">
        <w:t>. Each response must be within the space limit specified</w:t>
      </w:r>
      <w:r w:rsidR="000246DF">
        <w:t>.</w:t>
      </w:r>
      <w:r w:rsidRPr="00211BF7">
        <w:t xml:space="preserve"> </w:t>
      </w:r>
    </w:p>
    <w:p w14:paraId="4EF742C1" w14:textId="28B02E4F" w:rsidR="0007183A" w:rsidRPr="00211BF7" w:rsidRDefault="0007183A" w:rsidP="00D66AF8">
      <w:pPr>
        <w:pStyle w:val="ListParagraph"/>
        <w:numPr>
          <w:ilvl w:val="0"/>
          <w:numId w:val="7"/>
        </w:numPr>
      </w:pPr>
      <w:r w:rsidRPr="00211BF7">
        <w:t>One-inch margins on all sides</w:t>
      </w:r>
      <w:r w:rsidR="000246DF">
        <w:t>.</w:t>
      </w:r>
    </w:p>
    <w:p w14:paraId="43B75ADE" w14:textId="5645B844" w:rsidR="0007183A" w:rsidRPr="00211BF7" w:rsidRDefault="0007183A" w:rsidP="00D66AF8">
      <w:pPr>
        <w:pStyle w:val="ListParagraph"/>
        <w:numPr>
          <w:ilvl w:val="0"/>
          <w:numId w:val="7"/>
        </w:numPr>
      </w:pPr>
      <w:r w:rsidRPr="00211BF7">
        <w:t>Standard character spacing for all documents</w:t>
      </w:r>
      <w:r w:rsidR="000246DF">
        <w:t>.</w:t>
      </w:r>
    </w:p>
    <w:p w14:paraId="55FE97F3" w14:textId="435199C6" w:rsidR="009237CC" w:rsidRPr="00211BF7" w:rsidRDefault="009237CC" w:rsidP="00A10C31">
      <w:pPr>
        <w:spacing w:after="0"/>
      </w:pPr>
      <w:r w:rsidRPr="00211BF7">
        <w:t>General suggestions</w:t>
      </w:r>
      <w:r w:rsidR="0041334E" w:rsidRPr="00211BF7">
        <w:t>:</w:t>
      </w:r>
    </w:p>
    <w:p w14:paraId="517DD281" w14:textId="06BE9EFA" w:rsidR="009237CC" w:rsidRPr="00211BF7" w:rsidRDefault="009237CC" w:rsidP="00D66AF8">
      <w:pPr>
        <w:pStyle w:val="ListParagraph"/>
        <w:numPr>
          <w:ilvl w:val="0"/>
          <w:numId w:val="7"/>
        </w:numPr>
      </w:pPr>
      <w:r w:rsidRPr="00211BF7">
        <w:t>The most competitive application</w:t>
      </w:r>
      <w:r w:rsidR="000B489F">
        <w:t>(s)</w:t>
      </w:r>
      <w:r w:rsidRPr="00211BF7">
        <w:t xml:space="preserve"> will be succinct and respond to all questions. </w:t>
      </w:r>
    </w:p>
    <w:p w14:paraId="3A976B2C" w14:textId="7B68B11D" w:rsidR="009237CC" w:rsidRPr="00211BF7" w:rsidRDefault="009237CC" w:rsidP="00D66AF8">
      <w:pPr>
        <w:pStyle w:val="ListParagraph"/>
        <w:numPr>
          <w:ilvl w:val="0"/>
          <w:numId w:val="7"/>
        </w:numPr>
      </w:pPr>
      <w:r w:rsidRPr="00211BF7">
        <w:t>Double check spelling and grammar. Do not rely heavily on abbreviations or acronyms.</w:t>
      </w:r>
    </w:p>
    <w:p w14:paraId="7A5F9BFE" w14:textId="290D6924" w:rsidR="009237CC" w:rsidRPr="00211BF7" w:rsidRDefault="0041334E" w:rsidP="00D66AF8">
      <w:pPr>
        <w:pStyle w:val="ListParagraph"/>
        <w:numPr>
          <w:ilvl w:val="0"/>
          <w:numId w:val="7"/>
        </w:numPr>
      </w:pPr>
      <w:r w:rsidRPr="00211BF7">
        <w:t>Do not assume the grant reviewers know about your topic or field of study. Carefully consider the amount of jargon used throughout the application.</w:t>
      </w:r>
    </w:p>
    <w:p w14:paraId="02874713" w14:textId="7EBA6B5B" w:rsidR="0041334E" w:rsidRPr="00211BF7" w:rsidRDefault="0041334E" w:rsidP="00D66AF8">
      <w:pPr>
        <w:pStyle w:val="ListParagraph"/>
        <w:numPr>
          <w:ilvl w:val="0"/>
          <w:numId w:val="7"/>
        </w:numPr>
      </w:pPr>
      <w:r w:rsidRPr="00211BF7">
        <w:t xml:space="preserve">Assume the reviewers are sophisticated enough to understand basic concepts of </w:t>
      </w:r>
      <w:r w:rsidR="00695FC9">
        <w:t xml:space="preserve">community engagement, </w:t>
      </w:r>
      <w:r w:rsidRPr="00211BF7">
        <w:t xml:space="preserve">community-based research, and programmatic design. However, do not assume they know your program or the systems you operate within. </w:t>
      </w:r>
    </w:p>
    <w:p w14:paraId="541C8F72" w14:textId="70F53C1A" w:rsidR="00EE684B" w:rsidRPr="00EE684B" w:rsidRDefault="00EE684B" w:rsidP="002C2510">
      <w:pPr>
        <w:pStyle w:val="paragraph"/>
        <w:rPr>
          <w:rStyle w:val="eop"/>
          <w:rFonts w:ascii="Arial" w:hAnsi="Arial" w:cs="Arial"/>
          <w:sz w:val="22"/>
          <w:szCs w:val="22"/>
        </w:rPr>
      </w:pPr>
      <w:r w:rsidRPr="00EE684B">
        <w:rPr>
          <w:rStyle w:val="normaltextrun"/>
          <w:rFonts w:ascii="Arial" w:eastAsia="Cambria" w:hAnsi="Arial" w:cs="Arial"/>
          <w:sz w:val="22"/>
          <w:szCs w:val="22"/>
        </w:rPr>
        <w:t>For Questions please contact:</w:t>
      </w:r>
      <w:r w:rsidRPr="00EE684B">
        <w:rPr>
          <w:rStyle w:val="eop"/>
          <w:rFonts w:ascii="Arial" w:hAnsi="Arial" w:cs="Arial"/>
          <w:sz w:val="22"/>
          <w:szCs w:val="22"/>
        </w:rPr>
        <w:t> </w:t>
      </w:r>
    </w:p>
    <w:p w14:paraId="66B7DCB5" w14:textId="77777777" w:rsidR="00EE684B" w:rsidRPr="00EE684B" w:rsidRDefault="00EE684B" w:rsidP="00647FE0">
      <w:pPr>
        <w:spacing w:after="0" w:line="276" w:lineRule="auto"/>
        <w:ind w:left="86"/>
      </w:pPr>
      <w:r w:rsidRPr="00EE684B">
        <w:rPr>
          <w:rStyle w:val="normaltextrun"/>
          <w:rFonts w:eastAsia="Cambria"/>
        </w:rPr>
        <w:t>Eric Moody, Ph.D.</w:t>
      </w:r>
      <w:r w:rsidRPr="00EE684B">
        <w:rPr>
          <w:rStyle w:val="eop"/>
        </w:rPr>
        <w:t> </w:t>
      </w:r>
    </w:p>
    <w:p w14:paraId="369AF2DB" w14:textId="77777777" w:rsidR="00EE684B" w:rsidRPr="00EE684B" w:rsidRDefault="00EE684B" w:rsidP="00647FE0">
      <w:pPr>
        <w:spacing w:after="0" w:line="276" w:lineRule="auto"/>
        <w:ind w:left="86"/>
      </w:pPr>
      <w:r w:rsidRPr="00EE684B">
        <w:rPr>
          <w:rStyle w:val="normaltextrun"/>
          <w:rFonts w:eastAsia="Cambria"/>
        </w:rPr>
        <w:t>Director of Research and Evaluation </w:t>
      </w:r>
      <w:r w:rsidRPr="00EE684B">
        <w:rPr>
          <w:rStyle w:val="eop"/>
        </w:rPr>
        <w:t> </w:t>
      </w:r>
    </w:p>
    <w:p w14:paraId="716392FF" w14:textId="77777777" w:rsidR="00EE684B" w:rsidRPr="00EE684B" w:rsidRDefault="00EE684B" w:rsidP="00647FE0">
      <w:pPr>
        <w:spacing w:after="0" w:line="276" w:lineRule="auto"/>
        <w:ind w:left="86"/>
      </w:pPr>
      <w:r w:rsidRPr="00EE684B">
        <w:rPr>
          <w:rStyle w:val="normaltextrun"/>
          <w:rFonts w:eastAsia="Cambria"/>
        </w:rPr>
        <w:t>(307)399-3168</w:t>
      </w:r>
      <w:r w:rsidRPr="00EE684B">
        <w:rPr>
          <w:rStyle w:val="eop"/>
        </w:rPr>
        <w:t> </w:t>
      </w:r>
    </w:p>
    <w:p w14:paraId="140B3FDE" w14:textId="342034AA" w:rsidR="00EE684B" w:rsidRPr="00EE684B" w:rsidRDefault="003E72DE" w:rsidP="00647FE0">
      <w:pPr>
        <w:spacing w:after="0" w:line="276" w:lineRule="auto"/>
        <w:ind w:left="86"/>
      </w:pPr>
      <w:hyperlink r:id="rId18" w:history="1">
        <w:r w:rsidR="00CE604B" w:rsidRPr="0071435B">
          <w:rPr>
            <w:rStyle w:val="Hyperlink"/>
            <w:rFonts w:eastAsia="Cambria"/>
          </w:rPr>
          <w:t>Eric.moody@uwyo.edu</w:t>
        </w:r>
      </w:hyperlink>
      <w:r w:rsidR="00EE684B" w:rsidRPr="00EE684B">
        <w:rPr>
          <w:rStyle w:val="eop"/>
        </w:rPr>
        <w:t> </w:t>
      </w:r>
    </w:p>
    <w:p w14:paraId="672450DC" w14:textId="77777777" w:rsidR="00EA00E0" w:rsidRDefault="00EA00E0" w:rsidP="00EA00E0">
      <w:pPr>
        <w:spacing w:after="0"/>
        <w:rPr>
          <w:rStyle w:val="normaltextrun"/>
        </w:rPr>
      </w:pPr>
    </w:p>
    <w:p w14:paraId="5E84210E" w14:textId="368D55E0" w:rsidR="00EA00E0" w:rsidRPr="00EA00E0" w:rsidRDefault="38014AEA" w:rsidP="00EA00E0">
      <w:pPr>
        <w:spacing w:after="0"/>
        <w:rPr>
          <w:rStyle w:val="normaltextrun"/>
        </w:rPr>
      </w:pPr>
      <w:r w:rsidRPr="00EA00E0">
        <w:rPr>
          <w:rStyle w:val="normaltextrun"/>
        </w:rPr>
        <w:t>Tai Baker, M.S</w:t>
      </w:r>
    </w:p>
    <w:p w14:paraId="51CA74B4" w14:textId="10A329B8" w:rsidR="38014AEA" w:rsidRPr="00EA00E0" w:rsidRDefault="38014AEA" w:rsidP="00EA00E0">
      <w:pPr>
        <w:spacing w:after="0"/>
        <w:rPr>
          <w:rStyle w:val="normaltextrun"/>
        </w:rPr>
      </w:pPr>
      <w:r w:rsidRPr="00EA00E0">
        <w:rPr>
          <w:rStyle w:val="normaltextrun"/>
        </w:rPr>
        <w:t>Program Manager Health Emphasis Programs</w:t>
      </w:r>
    </w:p>
    <w:p w14:paraId="22FB084C" w14:textId="2596572F" w:rsidR="38014AEA" w:rsidRPr="00EA00E0" w:rsidRDefault="38014AEA" w:rsidP="00EA00E0">
      <w:pPr>
        <w:spacing w:after="0"/>
        <w:rPr>
          <w:rStyle w:val="normaltextrun"/>
        </w:rPr>
      </w:pPr>
      <w:r w:rsidRPr="00EA00E0">
        <w:rPr>
          <w:rStyle w:val="normaltextrun"/>
        </w:rPr>
        <w:t>(307)766-2944</w:t>
      </w:r>
    </w:p>
    <w:p w14:paraId="4C8077F0" w14:textId="44528056" w:rsidR="001966F1" w:rsidRPr="00EE684B" w:rsidRDefault="003E72DE" w:rsidP="001966F1">
      <w:pPr>
        <w:spacing w:after="0" w:line="276" w:lineRule="auto"/>
        <w:ind w:left="86"/>
      </w:pPr>
      <w:hyperlink r:id="rId19" w:history="1">
        <w:r w:rsidR="001966F1" w:rsidRPr="001966F1">
          <w:rPr>
            <w:rStyle w:val="Hyperlink"/>
            <w:rFonts w:eastAsia="Cambria"/>
          </w:rPr>
          <w:t>taiw@uwyo.edu</w:t>
        </w:r>
      </w:hyperlink>
    </w:p>
    <w:p w14:paraId="5657AF3D" w14:textId="7CEA94E4" w:rsidR="0007183A" w:rsidRPr="00211BF7" w:rsidRDefault="0007183A" w:rsidP="002C2510">
      <w:r w:rsidRPr="00211BF7">
        <w:br w:type="page"/>
      </w:r>
    </w:p>
    <w:p w14:paraId="58C61852" w14:textId="77777777" w:rsidR="009237CC" w:rsidRPr="00211BF7" w:rsidRDefault="009237CC" w:rsidP="002C2510">
      <w:pPr>
        <w:sectPr w:rsidR="009237CC" w:rsidRPr="00211BF7" w:rsidSect="009237CC">
          <w:headerReference w:type="default" r:id="rId20"/>
          <w:type w:val="continuous"/>
          <w:pgSz w:w="12240" w:h="15840"/>
          <w:pgMar w:top="1440" w:right="1440" w:bottom="1440" w:left="1440" w:header="720" w:footer="720" w:gutter="0"/>
          <w:cols w:space="720"/>
          <w:docGrid w:linePitch="360"/>
        </w:sectPr>
      </w:pPr>
    </w:p>
    <w:p w14:paraId="07AE4055" w14:textId="0CAE6A47" w:rsidR="00AC481A" w:rsidRPr="0053716D" w:rsidRDefault="00AC481A" w:rsidP="0053716D">
      <w:pPr>
        <w:pStyle w:val="Heading2"/>
        <w:jc w:val="center"/>
        <w:rPr>
          <w:b/>
          <w:bCs/>
        </w:rPr>
      </w:pPr>
      <w:r w:rsidRPr="484027D9">
        <w:rPr>
          <w:b/>
          <w:bCs/>
        </w:rPr>
        <w:lastRenderedPageBreak/>
        <w:t>Partnership Development Awards</w:t>
      </w:r>
      <w:r w:rsidR="2F6EEB18" w:rsidRPr="484027D9">
        <w:rPr>
          <w:b/>
          <w:bCs/>
        </w:rPr>
        <w:t xml:space="preserve">: </w:t>
      </w:r>
      <w:r w:rsidR="00F80D99" w:rsidRPr="484027D9">
        <w:rPr>
          <w:b/>
          <w:bCs/>
        </w:rPr>
        <w:t>Application</w:t>
      </w:r>
      <w:r w:rsidR="748585AF" w:rsidRPr="484027D9">
        <w:rPr>
          <w:b/>
          <w:bCs/>
        </w:rPr>
        <w:t xml:space="preserve"> Narrative</w:t>
      </w:r>
    </w:p>
    <w:p w14:paraId="167E0087" w14:textId="4A4B2EFE" w:rsidR="001E4B81" w:rsidRPr="00205B1C" w:rsidRDefault="001E4B81" w:rsidP="00342920">
      <w:pPr>
        <w:pStyle w:val="Heading2"/>
      </w:pPr>
      <w:r>
        <w:t>Section A: Abstract (200 words)</w:t>
      </w:r>
    </w:p>
    <w:p w14:paraId="0EAB5FD9" w14:textId="750ED506" w:rsidR="747A66AD" w:rsidRDefault="747A66AD" w:rsidP="484027D9">
      <w:pPr>
        <w:pStyle w:val="ListParagraph"/>
        <w:numPr>
          <w:ilvl w:val="0"/>
          <w:numId w:val="1"/>
        </w:numPr>
        <w:rPr>
          <w:rFonts w:eastAsia="Calibri"/>
        </w:rPr>
      </w:pPr>
      <w:r>
        <w:t>Succinctly describe your project including project goals, partnership, outcomes, evaluation and impact. This abstract should be detailed enough for the ESRN to put on our website and press release if awarded.</w:t>
      </w:r>
    </w:p>
    <w:p w14:paraId="7C2AF50C" w14:textId="26E15D68" w:rsidR="008351E3" w:rsidRPr="00EA5092" w:rsidRDefault="0043007C" w:rsidP="00342920">
      <w:pPr>
        <w:pStyle w:val="Heading2"/>
      </w:pPr>
      <w:r w:rsidRPr="00EA5092">
        <w:t>Section B: Narrative (No More Than 5 Pages Total)</w:t>
      </w:r>
    </w:p>
    <w:p w14:paraId="42E6B693" w14:textId="3002F2D7" w:rsidR="00AC481A" w:rsidRPr="00391F16" w:rsidRDefault="00AC481A" w:rsidP="00391F16">
      <w:pPr>
        <w:pStyle w:val="Heading4"/>
      </w:pPr>
      <w:r w:rsidRPr="00391F16">
        <w:t>Focus of Partnership Development</w:t>
      </w:r>
    </w:p>
    <w:p w14:paraId="2D721053" w14:textId="180CCDB3" w:rsidR="00F16E74" w:rsidRDefault="00AC481A" w:rsidP="000A6BD9">
      <w:pPr>
        <w:pStyle w:val="ListParagraph"/>
        <w:numPr>
          <w:ilvl w:val="0"/>
          <w:numId w:val="47"/>
        </w:numPr>
        <w:ind w:left="720"/>
        <w:contextualSpacing w:val="0"/>
      </w:pPr>
      <w:r w:rsidRPr="00E11F75">
        <w:t xml:space="preserve">What common health interest has brought you together that you want to explore or build upon?  </w:t>
      </w:r>
    </w:p>
    <w:p w14:paraId="48E1883F" w14:textId="0BB95ED4" w:rsidR="00AC481A" w:rsidRDefault="00AC481A" w:rsidP="000A6BD9">
      <w:pPr>
        <w:pStyle w:val="ListParagraph"/>
        <w:numPr>
          <w:ilvl w:val="0"/>
          <w:numId w:val="47"/>
        </w:numPr>
        <w:ind w:left="720"/>
        <w:contextualSpacing w:val="0"/>
      </w:pPr>
      <w:r w:rsidRPr="00E11F75">
        <w:t>What community-relevant health disparity will this partnership focus on during the coming year?  Note: please provide data supporting that a health disparity exists in the community.</w:t>
      </w:r>
      <w:r w:rsidR="002D4600">
        <w:t xml:space="preserve"> Data can be from a variety of sources, such as </w:t>
      </w:r>
      <w:r w:rsidR="00F0417A">
        <w:t xml:space="preserve">state health data, local reports, </w:t>
      </w:r>
      <w:r w:rsidR="00211253">
        <w:t>programmatic data</w:t>
      </w:r>
      <w:r w:rsidR="006B3F6C">
        <w:t>,</w:t>
      </w:r>
      <w:r w:rsidR="00211253">
        <w:t xml:space="preserve"> </w:t>
      </w:r>
      <w:r w:rsidR="006B3F6C">
        <w:t>qualitative</w:t>
      </w:r>
      <w:r w:rsidR="00211253">
        <w:t xml:space="preserve"> data</w:t>
      </w:r>
      <w:r w:rsidR="006B3F6C">
        <w:t>, etc</w:t>
      </w:r>
      <w:r w:rsidR="00211253">
        <w:t xml:space="preserve">. </w:t>
      </w:r>
    </w:p>
    <w:p w14:paraId="0F34C636" w14:textId="413ABC11" w:rsidR="00AC481A" w:rsidRDefault="00AC481A" w:rsidP="00391F16">
      <w:pPr>
        <w:pStyle w:val="Heading4"/>
      </w:pPr>
      <w:r>
        <w:t>Desired Outcomes</w:t>
      </w:r>
    </w:p>
    <w:p w14:paraId="76A4B99D" w14:textId="110DA221" w:rsidR="00AC481A" w:rsidRPr="000F0623" w:rsidRDefault="00AC481A" w:rsidP="000A6BD9">
      <w:pPr>
        <w:pStyle w:val="ListParagraph"/>
        <w:numPr>
          <w:ilvl w:val="0"/>
          <w:numId w:val="23"/>
        </w:numPr>
        <w:contextualSpacing w:val="0"/>
      </w:pPr>
      <w:r w:rsidRPr="000F0623">
        <w:t xml:space="preserve">What do you plan to accomplish throughout this 12-month grant period and how will you measure your outcomes?  </w:t>
      </w:r>
    </w:p>
    <w:p w14:paraId="2871BE7D" w14:textId="5FE3BBFC" w:rsidR="00AC481A" w:rsidRDefault="00AC481A" w:rsidP="000A6BD9">
      <w:pPr>
        <w:pStyle w:val="ListParagraph"/>
        <w:numPr>
          <w:ilvl w:val="0"/>
          <w:numId w:val="23"/>
        </w:numPr>
        <w:contextualSpacing w:val="0"/>
      </w:pPr>
      <w:r w:rsidRPr="000F0623">
        <w:t>What kind of relationship growth between you and your partner do you expect to create throughout this 12-month grant period?</w:t>
      </w:r>
    </w:p>
    <w:p w14:paraId="2EA57E07" w14:textId="300A4B1C" w:rsidR="00AC481A" w:rsidRDefault="00AC481A" w:rsidP="002C2510">
      <w:r>
        <w:t xml:space="preserve">Description of </w:t>
      </w:r>
      <w:r w:rsidR="0043007C">
        <w:t>Y</w:t>
      </w:r>
      <w:r>
        <w:t>our Partnership</w:t>
      </w:r>
    </w:p>
    <w:p w14:paraId="1DE0AA5D" w14:textId="2A400630" w:rsidR="00AC481A" w:rsidRPr="000F0623" w:rsidRDefault="00AC481A" w:rsidP="000A6BD9">
      <w:pPr>
        <w:pStyle w:val="ListParagraph"/>
        <w:numPr>
          <w:ilvl w:val="0"/>
          <w:numId w:val="27"/>
        </w:numPr>
        <w:contextualSpacing w:val="0"/>
      </w:pPr>
      <w:r w:rsidRPr="000F0623">
        <w:t xml:space="preserve">How long has this partnership existed? What (if any) previous collaborative work have you done together?  </w:t>
      </w:r>
    </w:p>
    <w:p w14:paraId="4EF460C4" w14:textId="48AEDB39" w:rsidR="00AC481A" w:rsidRPr="000F0623" w:rsidRDefault="00AC481A" w:rsidP="000A6BD9">
      <w:pPr>
        <w:pStyle w:val="ListParagraph"/>
        <w:numPr>
          <w:ilvl w:val="0"/>
          <w:numId w:val="27"/>
        </w:numPr>
        <w:contextualSpacing w:val="0"/>
      </w:pPr>
      <w:r w:rsidRPr="000F0623">
        <w:t xml:space="preserve">How did each of the partners, academic and community, contribute to the development and submission of this grant proposal (give specific examples)?  </w:t>
      </w:r>
    </w:p>
    <w:p w14:paraId="103114C6" w14:textId="4E2B3FC0" w:rsidR="00AC481A" w:rsidRDefault="00AC481A" w:rsidP="000A6BD9">
      <w:pPr>
        <w:pStyle w:val="ListParagraph"/>
        <w:numPr>
          <w:ilvl w:val="0"/>
          <w:numId w:val="27"/>
        </w:numPr>
        <w:contextualSpacing w:val="0"/>
      </w:pPr>
      <w:r w:rsidRPr="000F0623">
        <w:t>Why do you think your chosen partner is the right one for accomplishing your goals?</w:t>
      </w:r>
    </w:p>
    <w:p w14:paraId="45F6B40A" w14:textId="568E511C" w:rsidR="00AC481A" w:rsidRDefault="00AC481A" w:rsidP="002C2510">
      <w:r>
        <w:t>Applicant Background and Skills</w:t>
      </w:r>
    </w:p>
    <w:p w14:paraId="2465C1BF" w14:textId="092C565E" w:rsidR="00AC481A" w:rsidRPr="000F0623" w:rsidRDefault="00AC481A" w:rsidP="000A6BD9">
      <w:pPr>
        <w:pStyle w:val="ListParagraph"/>
        <w:numPr>
          <w:ilvl w:val="0"/>
          <w:numId w:val="29"/>
        </w:numPr>
        <w:contextualSpacing w:val="0"/>
      </w:pPr>
      <w:r w:rsidRPr="000F0623">
        <w:t xml:space="preserve">What background, skills, and previous experience does each partner have related to the work proposed in this application?  </w:t>
      </w:r>
    </w:p>
    <w:p w14:paraId="6EC67541" w14:textId="49D567F0" w:rsidR="00AC481A" w:rsidRDefault="00AC481A" w:rsidP="000A6BD9">
      <w:pPr>
        <w:pStyle w:val="ListParagraph"/>
        <w:numPr>
          <w:ilvl w:val="0"/>
          <w:numId w:val="29"/>
        </w:numPr>
        <w:contextualSpacing w:val="0"/>
      </w:pPr>
      <w:r w:rsidRPr="000F0623">
        <w:t xml:space="preserve">What previous experience do you and/or your organization have (if any) working within a Community-Academic Partnership?  </w:t>
      </w:r>
    </w:p>
    <w:p w14:paraId="4E8D39A5" w14:textId="4765608D" w:rsidR="00AC481A" w:rsidRDefault="00AC481A" w:rsidP="002C2510">
      <w:r>
        <w:t>Community Engagement</w:t>
      </w:r>
    </w:p>
    <w:p w14:paraId="1AE952AC" w14:textId="0ABA1BE4" w:rsidR="00AC481A" w:rsidRPr="000F0623" w:rsidRDefault="00AC481A" w:rsidP="000A6BD9">
      <w:pPr>
        <w:pStyle w:val="ListParagraph"/>
        <w:numPr>
          <w:ilvl w:val="0"/>
          <w:numId w:val="31"/>
        </w:numPr>
        <w:contextualSpacing w:val="0"/>
      </w:pPr>
      <w:r w:rsidRPr="000F0623">
        <w:t xml:space="preserve">How will your Community and Academic partner be engaged in this project?  </w:t>
      </w:r>
    </w:p>
    <w:p w14:paraId="04156143" w14:textId="37DF61D0" w:rsidR="00AC481A" w:rsidRPr="000F0623" w:rsidRDefault="00AC481A" w:rsidP="000A6BD9">
      <w:pPr>
        <w:pStyle w:val="ListParagraph"/>
        <w:numPr>
          <w:ilvl w:val="0"/>
          <w:numId w:val="31"/>
        </w:numPr>
        <w:contextualSpacing w:val="0"/>
      </w:pPr>
      <w:r w:rsidRPr="000F0623">
        <w:t xml:space="preserve">How/why do you think engagement is important to the proposed project and its success?  </w:t>
      </w:r>
    </w:p>
    <w:p w14:paraId="4340F379" w14:textId="078E1845" w:rsidR="00AC481A" w:rsidRPr="000F0623" w:rsidRDefault="00AC481A" w:rsidP="000A6BD9">
      <w:pPr>
        <w:pStyle w:val="ListParagraph"/>
        <w:numPr>
          <w:ilvl w:val="0"/>
          <w:numId w:val="31"/>
        </w:numPr>
        <w:contextualSpacing w:val="0"/>
      </w:pPr>
      <w:r w:rsidRPr="000F0623">
        <w:t xml:space="preserve">Describe the key people and communities you plan to form connections with during this contract period.  </w:t>
      </w:r>
    </w:p>
    <w:p w14:paraId="2DC94246" w14:textId="331348B4" w:rsidR="00AC481A" w:rsidRDefault="00AC481A" w:rsidP="000A6BD9">
      <w:pPr>
        <w:pStyle w:val="ListParagraph"/>
        <w:numPr>
          <w:ilvl w:val="0"/>
          <w:numId w:val="31"/>
        </w:numPr>
        <w:contextualSpacing w:val="0"/>
      </w:pPr>
      <w:r w:rsidRPr="000F0623">
        <w:lastRenderedPageBreak/>
        <w:t xml:space="preserve">How will you ensure that both partners are equitably involved?  Please be specific about the roles of each partner and the plan for how engagement will take place.  </w:t>
      </w:r>
    </w:p>
    <w:p w14:paraId="1D003EB0" w14:textId="425F8FAE" w:rsidR="00AC481A" w:rsidRDefault="00AC481A" w:rsidP="002C2510">
      <w:r>
        <w:t>Proposed Next Steps</w:t>
      </w:r>
    </w:p>
    <w:p w14:paraId="7E58B829" w14:textId="37B249A8" w:rsidR="00AC481A" w:rsidRPr="00E11F75" w:rsidRDefault="00AC481A" w:rsidP="002C2510">
      <w:pPr>
        <w:pStyle w:val="ListParagraph"/>
        <w:numPr>
          <w:ilvl w:val="0"/>
          <w:numId w:val="33"/>
        </w:numPr>
      </w:pPr>
      <w:r w:rsidRPr="000F0623">
        <w:t>What are your intermediate and long-term goals for continuing the Community-Academic partnership and research proposed in this application?</w:t>
      </w:r>
    </w:p>
    <w:p w14:paraId="407DD0B8" w14:textId="68AB29C1" w:rsidR="001A1AAD" w:rsidRPr="00EA5092" w:rsidRDefault="009D2DA9" w:rsidP="00342920">
      <w:pPr>
        <w:pStyle w:val="Heading2"/>
      </w:pPr>
      <w:r w:rsidRPr="00EA5092">
        <w:t>Section</w:t>
      </w:r>
      <w:r w:rsidR="001A1AAD" w:rsidRPr="00EA5092">
        <w:t xml:space="preserve"> </w:t>
      </w:r>
      <w:r w:rsidR="00EF409F" w:rsidRPr="00EA5092">
        <w:t>C</w:t>
      </w:r>
      <w:r w:rsidR="001A1AAD" w:rsidRPr="00EA5092">
        <w:t xml:space="preserve">: Budget </w:t>
      </w:r>
    </w:p>
    <w:p w14:paraId="2E8FB33D" w14:textId="1708D42A" w:rsidR="001A1AAD" w:rsidRPr="00211BF7" w:rsidRDefault="001A1AAD" w:rsidP="002C2510">
      <w:r w:rsidRPr="00211BF7">
        <w:t xml:space="preserve">Please provide a detailed budget and justification using the guidelines and budget template below. </w:t>
      </w:r>
      <w:r w:rsidRPr="00342920">
        <w:rPr>
          <w:rStyle w:val="Strong"/>
        </w:rPr>
        <w:t>The budget and justification are limited to two pages (total).</w:t>
      </w:r>
    </w:p>
    <w:p w14:paraId="4E80D1B9" w14:textId="77777777" w:rsidR="000A6BD9" w:rsidRDefault="000A6BD9" w:rsidP="000A6BD9">
      <w:pPr>
        <w:pStyle w:val="ListParagraph"/>
        <w:numPr>
          <w:ilvl w:val="0"/>
          <w:numId w:val="36"/>
        </w:numPr>
        <w:contextualSpacing w:val="0"/>
      </w:pPr>
      <w:r>
        <w:t>U</w:t>
      </w:r>
      <w:r w:rsidRPr="00211BF7">
        <w:t xml:space="preserve">pload proposed budget using attached </w:t>
      </w:r>
      <w:proofErr w:type="gramStart"/>
      <w:r w:rsidRPr="00211BF7">
        <w:t>template</w:t>
      </w:r>
      <w:proofErr w:type="gramEnd"/>
    </w:p>
    <w:p w14:paraId="3EFA8C2F" w14:textId="77777777" w:rsidR="000A6BD9" w:rsidRPr="000B489F" w:rsidRDefault="000A6BD9" w:rsidP="000A6BD9">
      <w:pPr>
        <w:pStyle w:val="ListParagraph"/>
        <w:numPr>
          <w:ilvl w:val="0"/>
          <w:numId w:val="36"/>
        </w:numPr>
        <w:contextualSpacing w:val="0"/>
      </w:pPr>
      <w:r>
        <w:t>U</w:t>
      </w:r>
      <w:r w:rsidRPr="00211BF7">
        <w:t xml:space="preserve">pload proposed budget </w:t>
      </w:r>
      <w:proofErr w:type="gramStart"/>
      <w:r w:rsidRPr="00211BF7">
        <w:t>narrative</w:t>
      </w:r>
      <w:proofErr w:type="gramEnd"/>
    </w:p>
    <w:p w14:paraId="66C1994D" w14:textId="01716DE0" w:rsidR="001A1AAD" w:rsidRPr="00211BF7" w:rsidRDefault="001A1AAD" w:rsidP="002C2510">
      <w:r w:rsidRPr="00211BF7">
        <w:t>Although we are flexible in how requested grant funds are used, all applicants must abide by the following budget guidelines:</w:t>
      </w:r>
    </w:p>
    <w:p w14:paraId="2C231702" w14:textId="77777777" w:rsidR="001A1AAD" w:rsidRDefault="001A1AAD" w:rsidP="002C2510">
      <w:pPr>
        <w:pStyle w:val="ListParagraph"/>
        <w:numPr>
          <w:ilvl w:val="0"/>
          <w:numId w:val="4"/>
        </w:numPr>
      </w:pPr>
      <w:r w:rsidRPr="00211BF7">
        <w:t xml:space="preserve">Indirect costs are </w:t>
      </w:r>
      <w:r w:rsidRPr="00DB57D0">
        <w:rPr>
          <w:u w:val="single"/>
        </w:rPr>
        <w:t>not</w:t>
      </w:r>
      <w:r w:rsidRPr="00211BF7">
        <w:t xml:space="preserve"> an allowable expense for this grant program.</w:t>
      </w:r>
    </w:p>
    <w:p w14:paraId="5936811D" w14:textId="77777777" w:rsidR="001A1AAD" w:rsidRPr="00E11F75" w:rsidRDefault="001A1AAD" w:rsidP="002C2510">
      <w:pPr>
        <w:pStyle w:val="ListParagraph"/>
        <w:numPr>
          <w:ilvl w:val="0"/>
          <w:numId w:val="4"/>
        </w:numPr>
      </w:pPr>
      <w:r w:rsidRPr="00E11F75">
        <w:t xml:space="preserve">Pilot funds can be used to pay for program-related costs (i.e., for program development, or for educational or dissemination programs) </w:t>
      </w:r>
      <w:proofErr w:type="gramStart"/>
      <w:r w:rsidRPr="00E11F75">
        <w:t>as long as</w:t>
      </w:r>
      <w:proofErr w:type="gramEnd"/>
      <w:r w:rsidRPr="00E11F75">
        <w:t xml:space="preserve"> they are relevant to the proposed research/evaluation of such programs.</w:t>
      </w:r>
    </w:p>
    <w:p w14:paraId="09D0D962" w14:textId="3C34B217" w:rsidR="001A1AAD" w:rsidRPr="00211BF7" w:rsidRDefault="001A1AAD" w:rsidP="002C2510">
      <w:pPr>
        <w:pStyle w:val="ListParagraph"/>
        <w:numPr>
          <w:ilvl w:val="0"/>
          <w:numId w:val="4"/>
        </w:numPr>
      </w:pPr>
      <w:r w:rsidRPr="00211BF7">
        <w:t xml:space="preserve">Applicants should include in their budget funds to travel to and present at the ESRN conference in Laramie, Wyoming. Assume two days of travel. </w:t>
      </w:r>
    </w:p>
    <w:p w14:paraId="2543FE7B" w14:textId="4E17A84D" w:rsidR="001A1AAD" w:rsidRPr="00EA5092" w:rsidRDefault="009D2DA9" w:rsidP="00342920">
      <w:pPr>
        <w:pStyle w:val="Heading2"/>
      </w:pPr>
      <w:r w:rsidRPr="00EA5092">
        <w:t>Section</w:t>
      </w:r>
      <w:r w:rsidR="001A1AAD" w:rsidRPr="00EA5092">
        <w:t xml:space="preserve"> </w:t>
      </w:r>
      <w:r w:rsidR="00EF409F" w:rsidRPr="00EA5092">
        <w:t>D</w:t>
      </w:r>
      <w:r w:rsidR="0043007C" w:rsidRPr="00EA5092">
        <w:t xml:space="preserve">: </w:t>
      </w:r>
      <w:r w:rsidR="001A1AAD" w:rsidRPr="00EA5092">
        <w:t xml:space="preserve">Additional </w:t>
      </w:r>
      <w:r w:rsidR="0043007C" w:rsidRPr="00EA5092">
        <w:t>Information (No Page Limit)</w:t>
      </w:r>
    </w:p>
    <w:p w14:paraId="3C867FC3" w14:textId="5F2AC467" w:rsidR="001A1AAD" w:rsidRPr="000B489F" w:rsidRDefault="001A1AAD" w:rsidP="000A6BD9">
      <w:pPr>
        <w:pStyle w:val="ListParagraph"/>
        <w:numPr>
          <w:ilvl w:val="0"/>
          <w:numId w:val="35"/>
        </w:numPr>
        <w:contextualSpacing w:val="0"/>
      </w:pPr>
      <w:r w:rsidRPr="000B489F">
        <w:t xml:space="preserve">CV or resume of Principal Investigator and key personnel. Please combine into one document, either Word or PDF. </w:t>
      </w:r>
    </w:p>
    <w:p w14:paraId="2C9E07AA" w14:textId="4400238A" w:rsidR="00AC481A" w:rsidRPr="000F0623" w:rsidRDefault="001A1AAD" w:rsidP="000A6BD9">
      <w:pPr>
        <w:pStyle w:val="ListParagraph"/>
        <w:numPr>
          <w:ilvl w:val="0"/>
          <w:numId w:val="35"/>
        </w:numPr>
        <w:contextualSpacing w:val="0"/>
      </w:pPr>
      <w:r w:rsidRPr="000B489F">
        <w:t xml:space="preserve">Letter of support from department head, dean, director, or other administrative official outlining the support you </w:t>
      </w:r>
      <w:proofErr w:type="gramStart"/>
      <w:r w:rsidRPr="000B489F">
        <w:t>have to</w:t>
      </w:r>
      <w:proofErr w:type="gramEnd"/>
      <w:r w:rsidRPr="000B489F">
        <w:t xml:space="preserve"> conduct this work. Please note, when appropriate, how this individual will support you in developing or maintaining key community partnerships, the institutional resources available to you that will ensure you are able to successfully complete this project, and other key support that is available to you. </w:t>
      </w:r>
    </w:p>
    <w:p w14:paraId="09D2D9DA" w14:textId="5912A919" w:rsidR="00757848" w:rsidRPr="00342920" w:rsidRDefault="00757848" w:rsidP="004007C0">
      <w:pPr>
        <w:pStyle w:val="Heading2"/>
        <w:rPr>
          <w:b/>
        </w:rPr>
      </w:pPr>
      <w:r w:rsidRPr="00342920">
        <w:t>Review:</w:t>
      </w:r>
    </w:p>
    <w:p w14:paraId="403392E9" w14:textId="546034B5" w:rsidR="00790596" w:rsidRPr="008D0B61" w:rsidRDefault="00790596" w:rsidP="002C2510">
      <w:pPr>
        <w:rPr>
          <w:b/>
        </w:rPr>
      </w:pPr>
      <w:r w:rsidRPr="007213BA">
        <w:t>Partnership Development Awards</w:t>
      </w:r>
      <w:r w:rsidRPr="00790596">
        <w:t xml:space="preserve"> </w:t>
      </w:r>
      <w:r w:rsidRPr="00211BF7">
        <w:t xml:space="preserve">Applications will be reviewed based on the following categories: </w:t>
      </w:r>
    </w:p>
    <w:p w14:paraId="1597BCA7" w14:textId="77777777" w:rsidR="00790596" w:rsidRDefault="00790596" w:rsidP="002C2510">
      <w:pPr>
        <w:pStyle w:val="ListParagraph"/>
        <w:numPr>
          <w:ilvl w:val="0"/>
          <w:numId w:val="13"/>
        </w:numPr>
      </w:pPr>
      <w:r>
        <w:t xml:space="preserve">Level of commitment from both partners to engage in partnership </w:t>
      </w:r>
      <w:proofErr w:type="gramStart"/>
      <w:r>
        <w:t>development</w:t>
      </w:r>
      <w:proofErr w:type="gramEnd"/>
    </w:p>
    <w:p w14:paraId="792D1B7F" w14:textId="77777777" w:rsidR="00790596" w:rsidRPr="00211BF7" w:rsidRDefault="00790596" w:rsidP="002C2510">
      <w:pPr>
        <w:pStyle w:val="ListParagraph"/>
        <w:numPr>
          <w:ilvl w:val="0"/>
          <w:numId w:val="13"/>
        </w:numPr>
      </w:pPr>
      <w:r w:rsidRPr="00211BF7">
        <w:t>Commitment of researcher or organization to community engagement</w:t>
      </w:r>
    </w:p>
    <w:p w14:paraId="5284C641" w14:textId="77777777" w:rsidR="00790596" w:rsidRDefault="00790596" w:rsidP="002C2510">
      <w:pPr>
        <w:pStyle w:val="ListParagraph"/>
        <w:numPr>
          <w:ilvl w:val="0"/>
          <w:numId w:val="13"/>
        </w:numPr>
      </w:pPr>
      <w:r>
        <w:t>Strength of the partnership development plan</w:t>
      </w:r>
    </w:p>
    <w:p w14:paraId="4AB693D7" w14:textId="77777777" w:rsidR="00790596" w:rsidRDefault="00790596" w:rsidP="002C2510">
      <w:pPr>
        <w:pStyle w:val="ListParagraph"/>
        <w:numPr>
          <w:ilvl w:val="0"/>
          <w:numId w:val="13"/>
        </w:numPr>
      </w:pPr>
      <w:r>
        <w:t>Strength of the description of need</w:t>
      </w:r>
    </w:p>
    <w:p w14:paraId="59526BFB" w14:textId="77777777" w:rsidR="00790596" w:rsidRPr="00C60B5F" w:rsidRDefault="00790596" w:rsidP="002C2510">
      <w:pPr>
        <w:pStyle w:val="ListParagraph"/>
        <w:numPr>
          <w:ilvl w:val="0"/>
          <w:numId w:val="13"/>
        </w:numPr>
      </w:pPr>
      <w:r w:rsidRPr="00211BF7">
        <w:t xml:space="preserve">Likelihood that the </w:t>
      </w:r>
      <w:r>
        <w:t xml:space="preserve">partnership </w:t>
      </w:r>
      <w:r w:rsidRPr="00211BF7">
        <w:t>will lead to future funding</w:t>
      </w:r>
      <w:r>
        <w:t xml:space="preserve"> </w:t>
      </w:r>
      <w:proofErr w:type="gramStart"/>
      <w:r>
        <w:t>applications</w:t>
      </w:r>
      <w:proofErr w:type="gramEnd"/>
    </w:p>
    <w:p w14:paraId="0B3B39C1" w14:textId="0D45F776" w:rsidR="00862BDE" w:rsidRPr="00342920" w:rsidRDefault="00790596" w:rsidP="00342920">
      <w:pPr>
        <w:pStyle w:val="ListParagraph"/>
        <w:numPr>
          <w:ilvl w:val="0"/>
          <w:numId w:val="13"/>
        </w:numPr>
      </w:pPr>
      <w:r>
        <w:t xml:space="preserve">Potential that the partnership will lead to lasting positive impact to residents of Wyoming (note: the potential impact does not need to be immediate, however, the applicant should </w:t>
      </w:r>
      <w:r>
        <w:lastRenderedPageBreak/>
        <w:t>describe how the work will lead to a lasting positive impact, including but not limited to future and/or ongoing research collaboration.</w:t>
      </w:r>
    </w:p>
    <w:p w14:paraId="2A6CA783" w14:textId="67D1A6BC" w:rsidR="00B6279C" w:rsidRPr="00F80D99" w:rsidRDefault="00214782" w:rsidP="00F80D99">
      <w:pPr>
        <w:pStyle w:val="Heading2"/>
        <w:jc w:val="center"/>
        <w:rPr>
          <w:b/>
          <w:bCs/>
        </w:rPr>
      </w:pPr>
      <w:r w:rsidRPr="484027D9">
        <w:rPr>
          <w:b/>
          <w:bCs/>
        </w:rPr>
        <w:t>Pilot Awards for Community-based Research</w:t>
      </w:r>
      <w:r w:rsidR="29FD3007" w:rsidRPr="484027D9">
        <w:rPr>
          <w:b/>
          <w:bCs/>
        </w:rPr>
        <w:t>:</w:t>
      </w:r>
      <w:r w:rsidR="00F80D99" w:rsidRPr="484027D9">
        <w:rPr>
          <w:b/>
          <w:bCs/>
        </w:rPr>
        <w:t xml:space="preserve"> Application</w:t>
      </w:r>
      <w:r w:rsidR="7CDEFE45" w:rsidRPr="484027D9">
        <w:rPr>
          <w:b/>
          <w:bCs/>
        </w:rPr>
        <w:t xml:space="preserve"> Narrative</w:t>
      </w:r>
    </w:p>
    <w:p w14:paraId="408E4F83" w14:textId="77777777" w:rsidR="000B489F" w:rsidRDefault="0007183A" w:rsidP="002F0493">
      <w:pPr>
        <w:pStyle w:val="Heading2"/>
      </w:pPr>
      <w:r w:rsidRPr="000B489F">
        <w:t>Section A: Abstract (200 words)</w:t>
      </w:r>
    </w:p>
    <w:p w14:paraId="6F0AD6DE" w14:textId="60EBC635" w:rsidR="0007183A" w:rsidRPr="000B489F" w:rsidRDefault="00C24D9A" w:rsidP="484027D9">
      <w:pPr>
        <w:ind w:left="360"/>
      </w:pPr>
      <w:r>
        <w:t xml:space="preserve">1) </w:t>
      </w:r>
      <w:r w:rsidR="000B489F">
        <w:t xml:space="preserve">  </w:t>
      </w:r>
      <w:r w:rsidR="0007183A">
        <w:t xml:space="preserve">Succinctly describe your </w:t>
      </w:r>
      <w:r w:rsidR="35D5817C">
        <w:t xml:space="preserve">project including </w:t>
      </w:r>
      <w:r w:rsidR="0007183A">
        <w:t>project goals, partnership, outcomes, evaluation and impact</w:t>
      </w:r>
      <w:r w:rsidR="5F91A1CA">
        <w:t xml:space="preserve">. This abstract should be detailed enough for the ESRN to put on our website and press release if awarded. </w:t>
      </w:r>
    </w:p>
    <w:p w14:paraId="4CE0CF0E" w14:textId="1A872E06" w:rsidR="00C16F03" w:rsidRPr="000B489F" w:rsidRDefault="00C16F03" w:rsidP="002F0493">
      <w:pPr>
        <w:pStyle w:val="Heading2"/>
      </w:pPr>
      <w:r w:rsidRPr="000B489F">
        <w:t xml:space="preserve">Section </w:t>
      </w:r>
      <w:r w:rsidR="0007183A" w:rsidRPr="000B489F">
        <w:t>B</w:t>
      </w:r>
      <w:r w:rsidRPr="000B489F">
        <w:t xml:space="preserve">: Overall </w:t>
      </w:r>
      <w:r w:rsidR="0043007C" w:rsidRPr="000B489F">
        <w:t xml:space="preserve">Description, Staffing </w:t>
      </w:r>
      <w:r w:rsidR="0043007C">
        <w:t>a</w:t>
      </w:r>
      <w:r w:rsidR="0043007C" w:rsidRPr="000B489F">
        <w:t xml:space="preserve">nd Support Needs </w:t>
      </w:r>
      <w:r w:rsidRPr="000B489F">
        <w:t>(no more than 1 page)</w:t>
      </w:r>
    </w:p>
    <w:p w14:paraId="1B49B34A" w14:textId="30F54474" w:rsidR="00C16F03" w:rsidRPr="000A6BD9" w:rsidRDefault="00C16F03" w:rsidP="000A6BD9">
      <w:pPr>
        <w:pStyle w:val="CommentText"/>
        <w:numPr>
          <w:ilvl w:val="0"/>
          <w:numId w:val="16"/>
        </w:numPr>
        <w:spacing w:after="160"/>
        <w:rPr>
          <w:sz w:val="22"/>
          <w:szCs w:val="22"/>
        </w:rPr>
      </w:pPr>
      <w:r w:rsidRPr="000A6BD9">
        <w:rPr>
          <w:sz w:val="22"/>
          <w:szCs w:val="22"/>
        </w:rPr>
        <w:t xml:space="preserve">Describe who will lead this research? Will certain staff/faculty be involved? Does your organization have sufficient resources to conduct this work? Are there key partnerships that you will rely on? </w:t>
      </w:r>
    </w:p>
    <w:p w14:paraId="379742C4" w14:textId="2B695740" w:rsidR="00C16F03" w:rsidRPr="000A6BD9" w:rsidRDefault="00C16F03" w:rsidP="000A6BD9">
      <w:pPr>
        <w:pStyle w:val="ListParagraph"/>
        <w:numPr>
          <w:ilvl w:val="0"/>
          <w:numId w:val="16"/>
        </w:numPr>
        <w:contextualSpacing w:val="0"/>
      </w:pPr>
      <w:r w:rsidRPr="000A6BD9">
        <w:t>Do you need research support</w:t>
      </w:r>
      <w:r w:rsidR="00546704" w:rsidRPr="000A6BD9">
        <w:t xml:space="preserve"> in addition to funding</w:t>
      </w:r>
      <w:r w:rsidRPr="000A6BD9">
        <w:t>? (This could include support with research design, data collection, analysis, statistics, etc.)</w:t>
      </w:r>
    </w:p>
    <w:p w14:paraId="1D782E85" w14:textId="2EE44552" w:rsidR="00C16F03" w:rsidRPr="000B489F" w:rsidRDefault="00C16F03" w:rsidP="002F0493">
      <w:pPr>
        <w:pStyle w:val="Heading2"/>
      </w:pPr>
      <w:r w:rsidRPr="000B489F">
        <w:t xml:space="preserve">Section </w:t>
      </w:r>
      <w:r w:rsidR="006A038A" w:rsidRPr="000B489F">
        <w:t>C</w:t>
      </w:r>
      <w:r w:rsidRPr="000B489F">
        <w:t>: Community-Based Participatory Research Proposal (no more than 5 pages)</w:t>
      </w:r>
    </w:p>
    <w:p w14:paraId="2B06611B" w14:textId="6BFAAAAE" w:rsidR="00C16F03" w:rsidRPr="00211BF7" w:rsidRDefault="00C16F03" w:rsidP="000A6BD9">
      <w:pPr>
        <w:pStyle w:val="ListParagraph"/>
        <w:numPr>
          <w:ilvl w:val="0"/>
          <w:numId w:val="17"/>
        </w:numPr>
        <w:contextualSpacing w:val="0"/>
      </w:pPr>
      <w:r w:rsidRPr="00211BF7">
        <w:t>What is the primary focus of your community research project?</w:t>
      </w:r>
    </w:p>
    <w:p w14:paraId="643FF078" w14:textId="6D9FE6FC" w:rsidR="00C16F03" w:rsidRPr="00211BF7" w:rsidRDefault="00C16F03" w:rsidP="000A6BD9">
      <w:pPr>
        <w:pStyle w:val="ListParagraph"/>
        <w:numPr>
          <w:ilvl w:val="0"/>
          <w:numId w:val="17"/>
        </w:numPr>
        <w:contextualSpacing w:val="0"/>
      </w:pPr>
      <w:r w:rsidRPr="00211BF7">
        <w:t>Describe the community with whom you are going to be working on this project. How does this partnership align with the ESRN and WIND funding priorities?</w:t>
      </w:r>
    </w:p>
    <w:p w14:paraId="2A6D44CA" w14:textId="00DCFC70" w:rsidR="00C16F03" w:rsidRPr="00211BF7" w:rsidRDefault="00C16F03" w:rsidP="000A6BD9">
      <w:pPr>
        <w:pStyle w:val="ListParagraph"/>
        <w:numPr>
          <w:ilvl w:val="0"/>
          <w:numId w:val="17"/>
        </w:numPr>
        <w:contextualSpacing w:val="0"/>
      </w:pPr>
      <w:r w:rsidRPr="00211BF7">
        <w:t>What do you plan to accomplish throughout this 12-month grand period and how will you measure outcomes?</w:t>
      </w:r>
    </w:p>
    <w:p w14:paraId="38CCFDF9" w14:textId="16F98B89" w:rsidR="00C16F03" w:rsidRPr="00211BF7" w:rsidRDefault="0047694C" w:rsidP="000A6BD9">
      <w:pPr>
        <w:pStyle w:val="ListParagraph"/>
        <w:numPr>
          <w:ilvl w:val="0"/>
          <w:numId w:val="17"/>
        </w:numPr>
        <w:contextualSpacing w:val="0"/>
      </w:pPr>
      <w:r w:rsidRPr="00211BF7">
        <w:t>Describe how your project will benefit the community.</w:t>
      </w:r>
    </w:p>
    <w:p w14:paraId="7E6AC0E9" w14:textId="315689B1" w:rsidR="0047694C" w:rsidRPr="00211BF7" w:rsidRDefault="0047694C" w:rsidP="000A6BD9">
      <w:pPr>
        <w:pStyle w:val="ListParagraph"/>
        <w:numPr>
          <w:ilvl w:val="0"/>
          <w:numId w:val="17"/>
        </w:numPr>
        <w:contextualSpacing w:val="0"/>
      </w:pPr>
      <w:r w:rsidRPr="00211BF7">
        <w:t>Description of your partnership</w:t>
      </w:r>
      <w:r w:rsidR="000B489F">
        <w:t>:</w:t>
      </w:r>
    </w:p>
    <w:p w14:paraId="159EB683" w14:textId="36EE72E0" w:rsidR="0047694C" w:rsidRPr="00211BF7" w:rsidRDefault="0047694C" w:rsidP="000A6BD9">
      <w:pPr>
        <w:pStyle w:val="ListParagraph"/>
        <w:numPr>
          <w:ilvl w:val="1"/>
          <w:numId w:val="14"/>
        </w:numPr>
        <w:contextualSpacing w:val="0"/>
      </w:pPr>
      <w:r w:rsidRPr="00211BF7">
        <w:t xml:space="preserve">How long has your partnership </w:t>
      </w:r>
      <w:proofErr w:type="gramStart"/>
      <w:r w:rsidRPr="00211BF7">
        <w:t>existed</w:t>
      </w:r>
      <w:proofErr w:type="gramEnd"/>
    </w:p>
    <w:p w14:paraId="74B9CC72" w14:textId="3AB7EF74" w:rsidR="0047694C" w:rsidRPr="00211BF7" w:rsidRDefault="0047694C" w:rsidP="000A6BD9">
      <w:pPr>
        <w:pStyle w:val="ListParagraph"/>
        <w:numPr>
          <w:ilvl w:val="1"/>
          <w:numId w:val="14"/>
        </w:numPr>
        <w:contextualSpacing w:val="0"/>
      </w:pPr>
      <w:r w:rsidRPr="00211BF7">
        <w:t>What previous collaborative work had you done with this organization, including research?</w:t>
      </w:r>
    </w:p>
    <w:p w14:paraId="6C7F6F13" w14:textId="2FABBCD8" w:rsidR="0047694C" w:rsidRPr="00211BF7" w:rsidRDefault="0047694C" w:rsidP="000A6BD9">
      <w:pPr>
        <w:pStyle w:val="ListParagraph"/>
        <w:numPr>
          <w:ilvl w:val="1"/>
          <w:numId w:val="14"/>
        </w:numPr>
        <w:contextualSpacing w:val="0"/>
      </w:pPr>
      <w:r w:rsidRPr="00211BF7">
        <w:t>How did each of the partners, academic and community, contribute to the development of this submission (give examples)</w:t>
      </w:r>
    </w:p>
    <w:p w14:paraId="6A787206" w14:textId="300DB3A0" w:rsidR="0047694C" w:rsidRPr="00211BF7" w:rsidRDefault="0047694C" w:rsidP="000A6BD9">
      <w:pPr>
        <w:pStyle w:val="ListParagraph"/>
        <w:numPr>
          <w:ilvl w:val="1"/>
          <w:numId w:val="14"/>
        </w:numPr>
        <w:contextualSpacing w:val="0"/>
      </w:pPr>
      <w:r w:rsidRPr="00211BF7">
        <w:t>How do you think community engagement is important to the proposed project and its success?  How will each partner be engaged in this project?</w:t>
      </w:r>
    </w:p>
    <w:p w14:paraId="18B0E070" w14:textId="25E52AF0" w:rsidR="0047694C" w:rsidRPr="00211BF7" w:rsidRDefault="0047694C" w:rsidP="000A6BD9">
      <w:pPr>
        <w:pStyle w:val="ListParagraph"/>
        <w:numPr>
          <w:ilvl w:val="1"/>
          <w:numId w:val="14"/>
        </w:numPr>
        <w:contextualSpacing w:val="0"/>
      </w:pPr>
      <w:r w:rsidRPr="00211BF7">
        <w:t>How will you make sure that partners are equitably involved? Please be specific about the roles of each partner and the plan for how engagement will take place.</w:t>
      </w:r>
    </w:p>
    <w:p w14:paraId="63ACF3EE" w14:textId="0D3D60B5" w:rsidR="0047694C" w:rsidRPr="00211BF7" w:rsidRDefault="0047694C" w:rsidP="000A6BD9">
      <w:pPr>
        <w:pStyle w:val="ListParagraph"/>
        <w:numPr>
          <w:ilvl w:val="0"/>
          <w:numId w:val="17"/>
        </w:numPr>
        <w:contextualSpacing w:val="0"/>
      </w:pPr>
      <w:r w:rsidRPr="00211BF7">
        <w:t>Applicant Background and Skills</w:t>
      </w:r>
    </w:p>
    <w:p w14:paraId="1EC51F44" w14:textId="401632AC" w:rsidR="0047694C" w:rsidRPr="000B489F" w:rsidRDefault="0047694C" w:rsidP="001A12FA">
      <w:pPr>
        <w:pStyle w:val="ListParagraph"/>
        <w:numPr>
          <w:ilvl w:val="1"/>
          <w:numId w:val="37"/>
        </w:numPr>
        <w:ind w:left="1440"/>
        <w:contextualSpacing w:val="0"/>
      </w:pPr>
      <w:r w:rsidRPr="000B489F">
        <w:t>What background, skills, and previous experience does each partner and/or organization have related to the work proposed in this application?</w:t>
      </w:r>
    </w:p>
    <w:p w14:paraId="712FD25C" w14:textId="1054FD99" w:rsidR="0047694C" w:rsidRPr="002A1185" w:rsidRDefault="0047694C" w:rsidP="001A12FA">
      <w:pPr>
        <w:pStyle w:val="ListParagraph"/>
        <w:numPr>
          <w:ilvl w:val="1"/>
          <w:numId w:val="37"/>
        </w:numPr>
        <w:ind w:left="1440"/>
        <w:contextualSpacing w:val="0"/>
      </w:pPr>
      <w:r w:rsidRPr="002A1185">
        <w:lastRenderedPageBreak/>
        <w:t xml:space="preserve">Describe the mentoring or other support available to the community investigator </w:t>
      </w:r>
      <w:r w:rsidR="002A1185">
        <w:t xml:space="preserve">   </w:t>
      </w:r>
      <w:r w:rsidRPr="002A1185">
        <w:t>from his/her organization’s leadership?</w:t>
      </w:r>
    </w:p>
    <w:p w14:paraId="7A4991A3" w14:textId="4F497261" w:rsidR="0047694C" w:rsidRDefault="0047694C" w:rsidP="000A6BD9">
      <w:pPr>
        <w:pStyle w:val="ListParagraph"/>
        <w:numPr>
          <w:ilvl w:val="0"/>
          <w:numId w:val="17"/>
        </w:numPr>
        <w:contextualSpacing w:val="0"/>
      </w:pPr>
      <w:r w:rsidRPr="00211BF7">
        <w:t>Study Design and Methods</w:t>
      </w:r>
    </w:p>
    <w:p w14:paraId="525AA39F" w14:textId="5DA7FDE2" w:rsidR="0047694C" w:rsidRPr="002A1185" w:rsidRDefault="0047694C" w:rsidP="000A6BD9">
      <w:pPr>
        <w:pStyle w:val="ListParagraph"/>
        <w:numPr>
          <w:ilvl w:val="1"/>
          <w:numId w:val="38"/>
        </w:numPr>
        <w:contextualSpacing w:val="0"/>
      </w:pPr>
      <w:r w:rsidRPr="002A1185">
        <w:t xml:space="preserve">What study design will you use to address the objectives of your project?  </w:t>
      </w:r>
    </w:p>
    <w:p w14:paraId="36586ECF" w14:textId="36A4BEF4" w:rsidR="0047694C" w:rsidRPr="002A1185" w:rsidRDefault="0047694C" w:rsidP="000A6BD9">
      <w:pPr>
        <w:pStyle w:val="ListParagraph"/>
        <w:numPr>
          <w:ilvl w:val="1"/>
          <w:numId w:val="38"/>
        </w:numPr>
        <w:contextualSpacing w:val="0"/>
      </w:pPr>
      <w:r w:rsidRPr="002A1185">
        <w:t xml:space="preserve">What specific methods will be used to implement the study design (for example, how will you recruit subjects, what methods will be used to collect data, etc.)?  </w:t>
      </w:r>
    </w:p>
    <w:p w14:paraId="01127B04" w14:textId="67CF2ACD" w:rsidR="0047694C" w:rsidRPr="002A1185" w:rsidRDefault="0047694C" w:rsidP="000A6BD9">
      <w:pPr>
        <w:pStyle w:val="ListParagraph"/>
        <w:numPr>
          <w:ilvl w:val="1"/>
          <w:numId w:val="38"/>
        </w:numPr>
        <w:contextualSpacing w:val="0"/>
      </w:pPr>
      <w:r w:rsidRPr="002A1185">
        <w:t xml:space="preserve">Describe how the community partner was involved in creating the study </w:t>
      </w:r>
      <w:proofErr w:type="gramStart"/>
      <w:r w:rsidRPr="002A1185">
        <w:t>design</w:t>
      </w:r>
      <w:proofErr w:type="gramEnd"/>
    </w:p>
    <w:p w14:paraId="269C4DCC" w14:textId="777AA32A" w:rsidR="0047694C" w:rsidRPr="00211BF7" w:rsidRDefault="0007183A" w:rsidP="000A6BD9">
      <w:pPr>
        <w:pStyle w:val="ListParagraph"/>
        <w:numPr>
          <w:ilvl w:val="0"/>
          <w:numId w:val="17"/>
        </w:numPr>
        <w:contextualSpacing w:val="0"/>
      </w:pPr>
      <w:r w:rsidRPr="00211BF7">
        <w:t xml:space="preserve">Proposed next </w:t>
      </w:r>
      <w:proofErr w:type="gramStart"/>
      <w:r w:rsidRPr="00211BF7">
        <w:t>steps</w:t>
      </w:r>
      <w:proofErr w:type="gramEnd"/>
    </w:p>
    <w:p w14:paraId="4D840B32" w14:textId="644670E8" w:rsidR="0007183A" w:rsidRPr="002A1185" w:rsidRDefault="0007183A" w:rsidP="000A6BD9">
      <w:pPr>
        <w:pStyle w:val="ListParagraph"/>
        <w:numPr>
          <w:ilvl w:val="1"/>
          <w:numId w:val="39"/>
        </w:numPr>
        <w:contextualSpacing w:val="0"/>
      </w:pPr>
      <w:r w:rsidRPr="002A1185">
        <w:t>What are your plans for continuing this work together once this one-year grant cycle ends?</w:t>
      </w:r>
    </w:p>
    <w:p w14:paraId="71E56932" w14:textId="2ABF97B8" w:rsidR="0007183A" w:rsidRPr="002A1185" w:rsidRDefault="0007183A" w:rsidP="000A6BD9">
      <w:pPr>
        <w:pStyle w:val="ListParagraph"/>
        <w:numPr>
          <w:ilvl w:val="1"/>
          <w:numId w:val="39"/>
        </w:numPr>
        <w:contextualSpacing w:val="0"/>
      </w:pPr>
      <w:r w:rsidRPr="002A1185">
        <w:t xml:space="preserve">What are your intermediate and long-term goals for your research proposed in this application?  </w:t>
      </w:r>
    </w:p>
    <w:p w14:paraId="36D271E7" w14:textId="57A7335D" w:rsidR="0007183A" w:rsidRPr="002A1185" w:rsidRDefault="0007183A" w:rsidP="000A6BD9">
      <w:pPr>
        <w:pStyle w:val="ListParagraph"/>
        <w:numPr>
          <w:ilvl w:val="1"/>
          <w:numId w:val="39"/>
        </w:numPr>
        <w:contextualSpacing w:val="0"/>
      </w:pPr>
      <w:r w:rsidRPr="002A1185">
        <w:t>Please describe each partner’s anticipated role in dissemination activities (i.e., how will project findings be shared with the community; will both partners participate in drafting manuscripts or making presentations detailing project findings; how will you ensure that the community partner is adequately involved in these activities, etc.).</w:t>
      </w:r>
    </w:p>
    <w:p w14:paraId="4AD06940" w14:textId="1922FBEF" w:rsidR="0007183A" w:rsidRPr="000B489F" w:rsidRDefault="006B2817" w:rsidP="002F0493">
      <w:pPr>
        <w:pStyle w:val="Heading2"/>
      </w:pPr>
      <w:r>
        <w:t>Section</w:t>
      </w:r>
      <w:r w:rsidR="0007183A" w:rsidRPr="000B489F">
        <w:t xml:space="preserve"> </w:t>
      </w:r>
      <w:r w:rsidR="006A038A" w:rsidRPr="000B489F">
        <w:t>D</w:t>
      </w:r>
      <w:r w:rsidR="0007183A" w:rsidRPr="000B489F">
        <w:t xml:space="preserve">: Budget </w:t>
      </w:r>
    </w:p>
    <w:p w14:paraId="17865CA5" w14:textId="5D14816E" w:rsidR="0007183A" w:rsidRPr="00211BF7" w:rsidRDefault="0007183A" w:rsidP="002C2510">
      <w:r w:rsidRPr="00211BF7">
        <w:t>Please provide a detailed budget and justification using the guidelines and budget template below.</w:t>
      </w:r>
      <w:r w:rsidR="00FC57C7">
        <w:t xml:space="preserve"> </w:t>
      </w:r>
      <w:r w:rsidRPr="00211BF7">
        <w:rPr>
          <w:b/>
        </w:rPr>
        <w:t>The budget and justification are limited to two pages (total).</w:t>
      </w:r>
    </w:p>
    <w:p w14:paraId="0AC5106B" w14:textId="77777777" w:rsidR="00FC57C7" w:rsidRPr="00211BF7" w:rsidRDefault="00FC57C7" w:rsidP="000A6BD9">
      <w:pPr>
        <w:pStyle w:val="ListParagraph"/>
        <w:numPr>
          <w:ilvl w:val="0"/>
          <w:numId w:val="40"/>
        </w:numPr>
        <w:contextualSpacing w:val="0"/>
      </w:pPr>
      <w:r>
        <w:t>U</w:t>
      </w:r>
      <w:r w:rsidRPr="002A1185">
        <w:t xml:space="preserve">pload proposed budget using attached </w:t>
      </w:r>
      <w:proofErr w:type="gramStart"/>
      <w:r w:rsidRPr="002A1185">
        <w:t>template</w:t>
      </w:r>
      <w:proofErr w:type="gramEnd"/>
    </w:p>
    <w:p w14:paraId="4513963D" w14:textId="77777777" w:rsidR="00FC57C7" w:rsidRPr="00211BF7" w:rsidRDefault="00FC57C7" w:rsidP="000A6BD9">
      <w:pPr>
        <w:pStyle w:val="ListParagraph"/>
        <w:numPr>
          <w:ilvl w:val="0"/>
          <w:numId w:val="40"/>
        </w:numPr>
        <w:contextualSpacing w:val="0"/>
      </w:pPr>
      <w:r>
        <w:t>U</w:t>
      </w:r>
      <w:r w:rsidRPr="002A1185">
        <w:t xml:space="preserve">pload proposed budget </w:t>
      </w:r>
      <w:proofErr w:type="gramStart"/>
      <w:r w:rsidRPr="002A1185">
        <w:t>narrative</w:t>
      </w:r>
      <w:proofErr w:type="gramEnd"/>
    </w:p>
    <w:p w14:paraId="536A99C2" w14:textId="77777777" w:rsidR="0007183A" w:rsidRPr="00211BF7" w:rsidRDefault="0007183A" w:rsidP="002C2510">
      <w:r w:rsidRPr="00211BF7">
        <w:t>Although we are flexible in how requested grant funds are used, all applicants must abide by the following budget guidelines:</w:t>
      </w:r>
    </w:p>
    <w:p w14:paraId="0DBD52AD" w14:textId="72FE08F4" w:rsidR="0007183A" w:rsidRDefault="0007183A" w:rsidP="002C2510">
      <w:pPr>
        <w:pStyle w:val="ListParagraph"/>
        <w:numPr>
          <w:ilvl w:val="0"/>
          <w:numId w:val="4"/>
        </w:numPr>
      </w:pPr>
      <w:r w:rsidRPr="00211BF7">
        <w:t xml:space="preserve">Indirect costs are </w:t>
      </w:r>
      <w:r w:rsidRPr="00DB57D0">
        <w:rPr>
          <w:u w:val="single"/>
        </w:rPr>
        <w:t>not</w:t>
      </w:r>
      <w:r w:rsidRPr="00211BF7">
        <w:t xml:space="preserve"> an allowable expense for this grant program.</w:t>
      </w:r>
    </w:p>
    <w:p w14:paraId="70672B74" w14:textId="70C93B8A" w:rsidR="0007183A" w:rsidRPr="00E11F75" w:rsidRDefault="0007183A" w:rsidP="002C2510">
      <w:pPr>
        <w:pStyle w:val="ListParagraph"/>
        <w:numPr>
          <w:ilvl w:val="0"/>
          <w:numId w:val="4"/>
        </w:numPr>
      </w:pPr>
      <w:r w:rsidRPr="00E11F75">
        <w:t xml:space="preserve">Pilot funds can be used to pay for program-related costs (i.e., for program development, or for educational or dissemination programs) </w:t>
      </w:r>
      <w:proofErr w:type="gramStart"/>
      <w:r w:rsidRPr="00E11F75">
        <w:t>as long as</w:t>
      </w:r>
      <w:proofErr w:type="gramEnd"/>
      <w:r w:rsidRPr="00E11F75">
        <w:t xml:space="preserve"> they are relevant to the proposed research/evaluation of such programs.</w:t>
      </w:r>
    </w:p>
    <w:p w14:paraId="748FAB68" w14:textId="1B5B06F8" w:rsidR="0007183A" w:rsidRPr="00211BF7" w:rsidRDefault="0007183A" w:rsidP="002C2510">
      <w:pPr>
        <w:pStyle w:val="ListParagraph"/>
        <w:numPr>
          <w:ilvl w:val="0"/>
          <w:numId w:val="4"/>
        </w:numPr>
      </w:pPr>
      <w:r w:rsidRPr="00211BF7">
        <w:t xml:space="preserve">Applicants should include in their budget funds to travel to and present at the ESRN conference in Laramie, Wyoming. Assume two days of travel. </w:t>
      </w:r>
    </w:p>
    <w:p w14:paraId="6E4CBF9E" w14:textId="283C8DC2" w:rsidR="006A038A" w:rsidRPr="002A1185" w:rsidRDefault="006B2817" w:rsidP="002F0493">
      <w:pPr>
        <w:pStyle w:val="Heading2"/>
      </w:pPr>
      <w:r>
        <w:t>Section</w:t>
      </w:r>
      <w:r w:rsidR="006A038A" w:rsidRPr="002A1185">
        <w:t xml:space="preserve"> E: Additional </w:t>
      </w:r>
      <w:r w:rsidR="004007C0">
        <w:t>I</w:t>
      </w:r>
      <w:r w:rsidR="006A038A" w:rsidRPr="002A1185">
        <w:t>nformation</w:t>
      </w:r>
      <w:r w:rsidR="00FB31E0" w:rsidRPr="002A1185">
        <w:t xml:space="preserve"> (no page limit)</w:t>
      </w:r>
    </w:p>
    <w:p w14:paraId="6A546D41" w14:textId="12F32CE3" w:rsidR="006A038A" w:rsidRPr="002A1185" w:rsidRDefault="006A038A" w:rsidP="002F5AAE">
      <w:pPr>
        <w:pStyle w:val="ListParagraph"/>
        <w:numPr>
          <w:ilvl w:val="0"/>
          <w:numId w:val="42"/>
        </w:numPr>
        <w:contextualSpacing w:val="0"/>
      </w:pPr>
      <w:r w:rsidRPr="002A1185">
        <w:t xml:space="preserve">CV or resume of Principal Investigator and key personnel. Please combine into one document, either Word or PDF. </w:t>
      </w:r>
    </w:p>
    <w:p w14:paraId="158B574F" w14:textId="4BAAA0D6" w:rsidR="00395B65" w:rsidRDefault="006A038A" w:rsidP="002F5AAE">
      <w:pPr>
        <w:pStyle w:val="ListParagraph"/>
        <w:numPr>
          <w:ilvl w:val="0"/>
          <w:numId w:val="42"/>
        </w:numPr>
        <w:contextualSpacing w:val="0"/>
      </w:pPr>
      <w:r w:rsidRPr="002A1185">
        <w:t>Letter of support from department head,</w:t>
      </w:r>
      <w:r w:rsidR="00546704" w:rsidRPr="002A1185">
        <w:t xml:space="preserve"> dean,</w:t>
      </w:r>
      <w:r w:rsidRPr="002A1185">
        <w:t xml:space="preserve"> </w:t>
      </w:r>
      <w:r w:rsidR="00546704" w:rsidRPr="002A1185">
        <w:t>d</w:t>
      </w:r>
      <w:r w:rsidRPr="002A1185">
        <w:t xml:space="preserve">irector, or other administrative official outlining the support you </w:t>
      </w:r>
      <w:proofErr w:type="gramStart"/>
      <w:r w:rsidRPr="002A1185">
        <w:t>have to</w:t>
      </w:r>
      <w:proofErr w:type="gramEnd"/>
      <w:r w:rsidRPr="002A1185">
        <w:t xml:space="preserve"> conduct this work. Please note, when appropriate, how this individual will support you in developing or maintaining key community partnerships, </w:t>
      </w:r>
      <w:r w:rsidRPr="002A1185">
        <w:lastRenderedPageBreak/>
        <w:t xml:space="preserve">the institutional resources available to you that will ensure you are able to successfully complete this project, and other key support that is available to you. </w:t>
      </w:r>
    </w:p>
    <w:p w14:paraId="124112BE" w14:textId="7DE9D8EA" w:rsidR="0027732B" w:rsidRDefault="0027732B" w:rsidP="004175D7">
      <w:pPr>
        <w:pStyle w:val="Heading2"/>
      </w:pPr>
      <w:r w:rsidRPr="0027732B">
        <w:t>Review</w:t>
      </w:r>
      <w:r>
        <w:t>:</w:t>
      </w:r>
    </w:p>
    <w:p w14:paraId="56111774" w14:textId="1014DA82" w:rsidR="00790596" w:rsidRDefault="00790596" w:rsidP="00F601A2">
      <w:pPr>
        <w:keepNext/>
        <w:ind w:left="86"/>
      </w:pPr>
      <w:r w:rsidRPr="001B0379">
        <w:t>ESRN Pilot Awards</w:t>
      </w:r>
      <w:r>
        <w:rPr>
          <w:b/>
        </w:rPr>
        <w:t xml:space="preserve"> </w:t>
      </w:r>
      <w:r w:rsidR="001B0379">
        <w:t>a</w:t>
      </w:r>
      <w:r w:rsidRPr="00211BF7">
        <w:t xml:space="preserve">pplications will be reviewed based on the following categories: </w:t>
      </w:r>
    </w:p>
    <w:p w14:paraId="4ADAB67C" w14:textId="77777777" w:rsidR="00790596" w:rsidRPr="00211BF7" w:rsidRDefault="00790596" w:rsidP="00807BB6">
      <w:pPr>
        <w:pStyle w:val="ListParagraph"/>
        <w:numPr>
          <w:ilvl w:val="0"/>
          <w:numId w:val="44"/>
        </w:numPr>
      </w:pPr>
      <w:r w:rsidRPr="00211BF7">
        <w:t>Strength of community partnership</w:t>
      </w:r>
    </w:p>
    <w:p w14:paraId="43979BB9" w14:textId="77777777" w:rsidR="00790596" w:rsidRPr="00211BF7" w:rsidRDefault="00790596" w:rsidP="00807BB6">
      <w:pPr>
        <w:pStyle w:val="ListParagraph"/>
        <w:numPr>
          <w:ilvl w:val="0"/>
          <w:numId w:val="44"/>
        </w:numPr>
      </w:pPr>
      <w:r w:rsidRPr="00211BF7">
        <w:t>Commitment of researcher or organization to community engagement</w:t>
      </w:r>
    </w:p>
    <w:p w14:paraId="2A3DD888" w14:textId="77777777" w:rsidR="00790596" w:rsidRPr="00211BF7" w:rsidRDefault="00790596" w:rsidP="00807BB6">
      <w:pPr>
        <w:pStyle w:val="ListParagraph"/>
        <w:numPr>
          <w:ilvl w:val="0"/>
          <w:numId w:val="44"/>
        </w:numPr>
      </w:pPr>
      <w:r w:rsidRPr="00211BF7">
        <w:t>Degree of community/researcher partnership at each phase of research</w:t>
      </w:r>
    </w:p>
    <w:p w14:paraId="21A8A875" w14:textId="77777777" w:rsidR="00790596" w:rsidRDefault="00790596" w:rsidP="00807BB6">
      <w:pPr>
        <w:pStyle w:val="ListParagraph"/>
        <w:numPr>
          <w:ilvl w:val="0"/>
          <w:numId w:val="44"/>
        </w:numPr>
      </w:pPr>
      <w:r w:rsidRPr="00211BF7">
        <w:t>Strength of research proposal</w:t>
      </w:r>
    </w:p>
    <w:p w14:paraId="5E535C2E" w14:textId="77777777" w:rsidR="00790596" w:rsidRPr="00A95C01" w:rsidRDefault="00790596" w:rsidP="00807BB6">
      <w:pPr>
        <w:pStyle w:val="ListParagraph"/>
        <w:numPr>
          <w:ilvl w:val="0"/>
          <w:numId w:val="44"/>
        </w:numPr>
      </w:pPr>
      <w:r>
        <w:t>Strength of the description of need</w:t>
      </w:r>
    </w:p>
    <w:p w14:paraId="3F043C15" w14:textId="77777777" w:rsidR="00790596" w:rsidRPr="00211BF7" w:rsidRDefault="00790596" w:rsidP="00807BB6">
      <w:pPr>
        <w:pStyle w:val="ListParagraph"/>
        <w:numPr>
          <w:ilvl w:val="0"/>
          <w:numId w:val="44"/>
        </w:numPr>
      </w:pPr>
      <w:r w:rsidRPr="00211BF7">
        <w:t xml:space="preserve">Likelihood that the research will lead to future </w:t>
      </w:r>
      <w:proofErr w:type="gramStart"/>
      <w:r w:rsidRPr="00211BF7">
        <w:t>funding</w:t>
      </w:r>
      <w:proofErr w:type="gramEnd"/>
    </w:p>
    <w:p w14:paraId="04FFFD50" w14:textId="18CDE3D6" w:rsidR="00790596" w:rsidRPr="00AC481A" w:rsidRDefault="00790596" w:rsidP="00807BB6">
      <w:pPr>
        <w:pStyle w:val="ListParagraph"/>
        <w:numPr>
          <w:ilvl w:val="0"/>
          <w:numId w:val="44"/>
        </w:numPr>
      </w:pPr>
      <w:r w:rsidRPr="00211BF7">
        <w:t xml:space="preserve">Potential that the research will lead to lasting positive impact to residents of Wyoming (note: the potential impact does not need to be immediate. That is, the research should not be basic research, however, the applicant should describe how the work will lead to a lasting positive impact). </w:t>
      </w:r>
    </w:p>
    <w:sectPr w:rsidR="00790596" w:rsidRPr="00AC481A" w:rsidSect="006B3F6C">
      <w:headerReference w:type="default" r:id="rId21"/>
      <w:type w:val="continuous"/>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84F33" w14:textId="77777777" w:rsidR="00DF36AB" w:rsidRDefault="00DF36AB" w:rsidP="002C2510">
      <w:r>
        <w:separator/>
      </w:r>
    </w:p>
  </w:endnote>
  <w:endnote w:type="continuationSeparator" w:id="0">
    <w:p w14:paraId="20A96835" w14:textId="77777777" w:rsidR="00DF36AB" w:rsidRDefault="00DF36AB" w:rsidP="002C2510">
      <w:r>
        <w:continuationSeparator/>
      </w:r>
    </w:p>
  </w:endnote>
  <w:endnote w:type="continuationNotice" w:id="1">
    <w:p w14:paraId="5060B864" w14:textId="77777777" w:rsidR="00DF36AB" w:rsidRDefault="00DF36AB" w:rsidP="002C2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D8E05" w14:textId="77777777" w:rsidR="00DF36AB" w:rsidRDefault="00DF36AB" w:rsidP="002C2510">
      <w:r>
        <w:separator/>
      </w:r>
    </w:p>
  </w:footnote>
  <w:footnote w:type="continuationSeparator" w:id="0">
    <w:p w14:paraId="3B59078C" w14:textId="77777777" w:rsidR="00DF36AB" w:rsidRDefault="00DF36AB" w:rsidP="002C2510">
      <w:r>
        <w:continuationSeparator/>
      </w:r>
    </w:p>
  </w:footnote>
  <w:footnote w:type="continuationNotice" w:id="1">
    <w:p w14:paraId="0529A82A" w14:textId="77777777" w:rsidR="00DF36AB" w:rsidRDefault="00DF36AB" w:rsidP="002C2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4A9EA" w14:textId="26147FCD" w:rsidR="009237CC" w:rsidRDefault="00CE604B" w:rsidP="002C2510">
    <w:pPr>
      <w:pStyle w:val="Header"/>
    </w:pPr>
    <w:r>
      <w:t xml:space="preserve">2023 -2024 </w:t>
    </w:r>
    <w:r w:rsidR="009237CC">
      <w:t>Application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EFBE4" w14:textId="4DA4AD63" w:rsidR="009237CC" w:rsidRDefault="009237CC" w:rsidP="002C2510">
    <w:pPr>
      <w:pStyle w:val="Header"/>
    </w:pPr>
    <w:r>
      <w:t>WIND/ESRN 202</w:t>
    </w:r>
    <w:r w:rsidR="0020709C">
      <w:t>2</w:t>
    </w:r>
    <w:r>
      <w:t xml:space="preserve"> Award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D485A"/>
    <w:multiLevelType w:val="hybridMultilevel"/>
    <w:tmpl w:val="3E2CAC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4FA0831"/>
    <w:multiLevelType w:val="hybridMultilevel"/>
    <w:tmpl w:val="8AFA2E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370AC"/>
    <w:multiLevelType w:val="hybridMultilevel"/>
    <w:tmpl w:val="809454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D3171"/>
    <w:multiLevelType w:val="hybridMultilevel"/>
    <w:tmpl w:val="5B14A2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1340F"/>
    <w:multiLevelType w:val="hybridMultilevel"/>
    <w:tmpl w:val="D6308B72"/>
    <w:lvl w:ilvl="0" w:tplc="04090011">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A3D7617"/>
    <w:multiLevelType w:val="hybridMultilevel"/>
    <w:tmpl w:val="B15A5FD8"/>
    <w:lvl w:ilvl="0" w:tplc="71A402D0">
      <w:start w:val="1"/>
      <w:numFmt w:val="decimal"/>
      <w:lvlText w:val="(%1)"/>
      <w:lvlJc w:val="left"/>
      <w:pPr>
        <w:ind w:left="720" w:hanging="360"/>
      </w:pPr>
    </w:lvl>
    <w:lvl w:ilvl="1" w:tplc="24E0F8DC">
      <w:start w:val="1"/>
      <w:numFmt w:val="lowerLetter"/>
      <w:lvlText w:val="%2."/>
      <w:lvlJc w:val="left"/>
      <w:pPr>
        <w:ind w:left="1440" w:hanging="360"/>
      </w:pPr>
    </w:lvl>
    <w:lvl w:ilvl="2" w:tplc="A62C613E">
      <w:start w:val="1"/>
      <w:numFmt w:val="lowerRoman"/>
      <w:lvlText w:val="%3."/>
      <w:lvlJc w:val="right"/>
      <w:pPr>
        <w:ind w:left="2160" w:hanging="180"/>
      </w:pPr>
    </w:lvl>
    <w:lvl w:ilvl="3" w:tplc="E77C0F30">
      <w:start w:val="1"/>
      <w:numFmt w:val="decimal"/>
      <w:lvlText w:val="%4."/>
      <w:lvlJc w:val="left"/>
      <w:pPr>
        <w:ind w:left="2880" w:hanging="360"/>
      </w:pPr>
    </w:lvl>
    <w:lvl w:ilvl="4" w:tplc="F5881246">
      <w:start w:val="1"/>
      <w:numFmt w:val="lowerLetter"/>
      <w:lvlText w:val="%5."/>
      <w:lvlJc w:val="left"/>
      <w:pPr>
        <w:ind w:left="3600" w:hanging="360"/>
      </w:pPr>
    </w:lvl>
    <w:lvl w:ilvl="5" w:tplc="7BA849EC">
      <w:start w:val="1"/>
      <w:numFmt w:val="lowerRoman"/>
      <w:lvlText w:val="%6."/>
      <w:lvlJc w:val="right"/>
      <w:pPr>
        <w:ind w:left="4320" w:hanging="180"/>
      </w:pPr>
    </w:lvl>
    <w:lvl w:ilvl="6" w:tplc="78328694">
      <w:start w:val="1"/>
      <w:numFmt w:val="decimal"/>
      <w:lvlText w:val="%7."/>
      <w:lvlJc w:val="left"/>
      <w:pPr>
        <w:ind w:left="5040" w:hanging="360"/>
      </w:pPr>
    </w:lvl>
    <w:lvl w:ilvl="7" w:tplc="3C3A0FAE">
      <w:start w:val="1"/>
      <w:numFmt w:val="lowerLetter"/>
      <w:lvlText w:val="%8."/>
      <w:lvlJc w:val="left"/>
      <w:pPr>
        <w:ind w:left="5760" w:hanging="360"/>
      </w:pPr>
    </w:lvl>
    <w:lvl w:ilvl="8" w:tplc="F0E047A2">
      <w:start w:val="1"/>
      <w:numFmt w:val="lowerRoman"/>
      <w:lvlText w:val="%9."/>
      <w:lvlJc w:val="right"/>
      <w:pPr>
        <w:ind w:left="6480" w:hanging="180"/>
      </w:pPr>
    </w:lvl>
  </w:abstractNum>
  <w:abstractNum w:abstractNumId="6" w15:restartNumberingAfterBreak="0">
    <w:nsid w:val="0EDD54A0"/>
    <w:multiLevelType w:val="hybridMultilevel"/>
    <w:tmpl w:val="FF1A28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3C0FBA"/>
    <w:multiLevelType w:val="hybridMultilevel"/>
    <w:tmpl w:val="FFFFFFFF"/>
    <w:lvl w:ilvl="0" w:tplc="12D4ADDA">
      <w:start w:val="1"/>
      <w:numFmt w:val="bullet"/>
      <w:lvlText w:val=""/>
      <w:lvlJc w:val="left"/>
      <w:pPr>
        <w:ind w:left="720" w:hanging="360"/>
      </w:pPr>
      <w:rPr>
        <w:rFonts w:ascii="Symbol" w:hAnsi="Symbol" w:hint="default"/>
      </w:rPr>
    </w:lvl>
    <w:lvl w:ilvl="1" w:tplc="FCA27E66">
      <w:start w:val="1"/>
      <w:numFmt w:val="bullet"/>
      <w:lvlText w:val="o"/>
      <w:lvlJc w:val="left"/>
      <w:pPr>
        <w:ind w:left="1440" w:hanging="360"/>
      </w:pPr>
      <w:rPr>
        <w:rFonts w:ascii="Courier New" w:hAnsi="Courier New" w:hint="default"/>
      </w:rPr>
    </w:lvl>
    <w:lvl w:ilvl="2" w:tplc="8BB4DF78">
      <w:start w:val="1"/>
      <w:numFmt w:val="bullet"/>
      <w:lvlText w:val=""/>
      <w:lvlJc w:val="left"/>
      <w:pPr>
        <w:ind w:left="2160" w:hanging="360"/>
      </w:pPr>
      <w:rPr>
        <w:rFonts w:ascii="Wingdings" w:hAnsi="Wingdings" w:hint="default"/>
      </w:rPr>
    </w:lvl>
    <w:lvl w:ilvl="3" w:tplc="BCBCF46E">
      <w:start w:val="1"/>
      <w:numFmt w:val="bullet"/>
      <w:lvlText w:val=""/>
      <w:lvlJc w:val="left"/>
      <w:pPr>
        <w:ind w:left="2880" w:hanging="360"/>
      </w:pPr>
      <w:rPr>
        <w:rFonts w:ascii="Symbol" w:hAnsi="Symbol" w:hint="default"/>
      </w:rPr>
    </w:lvl>
    <w:lvl w:ilvl="4" w:tplc="A52C1FD6">
      <w:start w:val="1"/>
      <w:numFmt w:val="bullet"/>
      <w:lvlText w:val="o"/>
      <w:lvlJc w:val="left"/>
      <w:pPr>
        <w:ind w:left="3600" w:hanging="360"/>
      </w:pPr>
      <w:rPr>
        <w:rFonts w:ascii="Courier New" w:hAnsi="Courier New" w:hint="default"/>
      </w:rPr>
    </w:lvl>
    <w:lvl w:ilvl="5" w:tplc="CE900902">
      <w:start w:val="1"/>
      <w:numFmt w:val="bullet"/>
      <w:lvlText w:val=""/>
      <w:lvlJc w:val="left"/>
      <w:pPr>
        <w:ind w:left="4320" w:hanging="360"/>
      </w:pPr>
      <w:rPr>
        <w:rFonts w:ascii="Wingdings" w:hAnsi="Wingdings" w:hint="default"/>
      </w:rPr>
    </w:lvl>
    <w:lvl w:ilvl="6" w:tplc="114A8080">
      <w:start w:val="1"/>
      <w:numFmt w:val="bullet"/>
      <w:lvlText w:val=""/>
      <w:lvlJc w:val="left"/>
      <w:pPr>
        <w:ind w:left="5040" w:hanging="360"/>
      </w:pPr>
      <w:rPr>
        <w:rFonts w:ascii="Symbol" w:hAnsi="Symbol" w:hint="default"/>
      </w:rPr>
    </w:lvl>
    <w:lvl w:ilvl="7" w:tplc="48E4A5D2">
      <w:start w:val="1"/>
      <w:numFmt w:val="bullet"/>
      <w:lvlText w:val="o"/>
      <w:lvlJc w:val="left"/>
      <w:pPr>
        <w:ind w:left="5760" w:hanging="360"/>
      </w:pPr>
      <w:rPr>
        <w:rFonts w:ascii="Courier New" w:hAnsi="Courier New" w:hint="default"/>
      </w:rPr>
    </w:lvl>
    <w:lvl w:ilvl="8" w:tplc="11648AFA">
      <w:start w:val="1"/>
      <w:numFmt w:val="bullet"/>
      <w:lvlText w:val=""/>
      <w:lvlJc w:val="left"/>
      <w:pPr>
        <w:ind w:left="6480" w:hanging="360"/>
      </w:pPr>
      <w:rPr>
        <w:rFonts w:ascii="Wingdings" w:hAnsi="Wingdings" w:hint="default"/>
      </w:rPr>
    </w:lvl>
  </w:abstractNum>
  <w:abstractNum w:abstractNumId="8" w15:restartNumberingAfterBreak="0">
    <w:nsid w:val="160D2829"/>
    <w:multiLevelType w:val="hybridMultilevel"/>
    <w:tmpl w:val="F6466A5E"/>
    <w:lvl w:ilvl="0" w:tplc="FAA8837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627D4"/>
    <w:multiLevelType w:val="hybridMultilevel"/>
    <w:tmpl w:val="3214B6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23AE5"/>
    <w:multiLevelType w:val="hybridMultilevel"/>
    <w:tmpl w:val="882C8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76311"/>
    <w:multiLevelType w:val="hybridMultilevel"/>
    <w:tmpl w:val="3A820078"/>
    <w:lvl w:ilvl="0" w:tplc="04090011">
      <w:start w:val="1"/>
      <w:numFmt w:val="decimal"/>
      <w:lvlText w:val="%1)"/>
      <w:lvlJc w:val="left"/>
      <w:pPr>
        <w:ind w:left="810" w:hanging="360"/>
      </w:pPr>
    </w:lvl>
    <w:lvl w:ilvl="1" w:tplc="3EFE001C">
      <w:start w:val="1"/>
      <w:numFmt w:val="lowerLetter"/>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1A5A2A70"/>
    <w:multiLevelType w:val="hybridMultilevel"/>
    <w:tmpl w:val="ACBC4D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777816"/>
    <w:multiLevelType w:val="hybridMultilevel"/>
    <w:tmpl w:val="65CCBE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9A3AB9"/>
    <w:multiLevelType w:val="hybridMultilevel"/>
    <w:tmpl w:val="2DB83628"/>
    <w:lvl w:ilvl="0" w:tplc="04090011">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0CC673D"/>
    <w:multiLevelType w:val="hybridMultilevel"/>
    <w:tmpl w:val="4860EE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12189D"/>
    <w:multiLevelType w:val="hybridMultilevel"/>
    <w:tmpl w:val="FF1A28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81D8E"/>
    <w:multiLevelType w:val="hybridMultilevel"/>
    <w:tmpl w:val="03D8E3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295844"/>
    <w:multiLevelType w:val="hybridMultilevel"/>
    <w:tmpl w:val="58A89834"/>
    <w:lvl w:ilvl="0" w:tplc="76423F8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28E762DD"/>
    <w:multiLevelType w:val="multilevel"/>
    <w:tmpl w:val="F80ED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9B704DB"/>
    <w:multiLevelType w:val="hybridMultilevel"/>
    <w:tmpl w:val="B434C1F0"/>
    <w:lvl w:ilvl="0" w:tplc="9864D8DC">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8F5AD1"/>
    <w:multiLevelType w:val="hybridMultilevel"/>
    <w:tmpl w:val="A3103EF2"/>
    <w:lvl w:ilvl="0" w:tplc="73B440A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AE71CA"/>
    <w:multiLevelType w:val="hybridMultilevel"/>
    <w:tmpl w:val="6212BF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7D5103"/>
    <w:multiLevelType w:val="hybridMultilevel"/>
    <w:tmpl w:val="F9DABFBA"/>
    <w:lvl w:ilvl="0" w:tplc="633458D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0A482F"/>
    <w:multiLevelType w:val="hybridMultilevel"/>
    <w:tmpl w:val="51E8C0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DF4E87"/>
    <w:multiLevelType w:val="hybridMultilevel"/>
    <w:tmpl w:val="95B01A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71494F"/>
    <w:multiLevelType w:val="hybridMultilevel"/>
    <w:tmpl w:val="27F2C2E8"/>
    <w:lvl w:ilvl="0" w:tplc="04090019">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3E3B20E1"/>
    <w:multiLevelType w:val="hybridMultilevel"/>
    <w:tmpl w:val="D916DFFA"/>
    <w:lvl w:ilvl="0" w:tplc="73B440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C027F5"/>
    <w:multiLevelType w:val="hybridMultilevel"/>
    <w:tmpl w:val="693E0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C91042"/>
    <w:multiLevelType w:val="hybridMultilevel"/>
    <w:tmpl w:val="C92C31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54768F"/>
    <w:multiLevelType w:val="hybridMultilevel"/>
    <w:tmpl w:val="521C6D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A281EB2"/>
    <w:multiLevelType w:val="hybridMultilevel"/>
    <w:tmpl w:val="4FAAB7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443C0C"/>
    <w:multiLevelType w:val="hybridMultilevel"/>
    <w:tmpl w:val="D42056A6"/>
    <w:lvl w:ilvl="0" w:tplc="38B838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4F31FD"/>
    <w:multiLevelType w:val="hybridMultilevel"/>
    <w:tmpl w:val="6EA29FC0"/>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284E69"/>
    <w:multiLevelType w:val="hybridMultilevel"/>
    <w:tmpl w:val="CE9CEBAA"/>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4DBF6D32"/>
    <w:multiLevelType w:val="hybridMultilevel"/>
    <w:tmpl w:val="D50020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CA2BC0"/>
    <w:multiLevelType w:val="hybridMultilevel"/>
    <w:tmpl w:val="1D6C371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50DA053D"/>
    <w:multiLevelType w:val="hybridMultilevel"/>
    <w:tmpl w:val="679E7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106438"/>
    <w:multiLevelType w:val="hybridMultilevel"/>
    <w:tmpl w:val="F8BCD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AC49F9"/>
    <w:multiLevelType w:val="hybridMultilevel"/>
    <w:tmpl w:val="DA4C568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591B3AF5"/>
    <w:multiLevelType w:val="hybridMultilevel"/>
    <w:tmpl w:val="F5EACA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EF03D3"/>
    <w:multiLevelType w:val="hybridMultilevel"/>
    <w:tmpl w:val="EF86A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D6F250E"/>
    <w:multiLevelType w:val="hybridMultilevel"/>
    <w:tmpl w:val="8396A60C"/>
    <w:lvl w:ilvl="0" w:tplc="86AE6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B95276"/>
    <w:multiLevelType w:val="hybridMultilevel"/>
    <w:tmpl w:val="9DC6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850913"/>
    <w:multiLevelType w:val="hybridMultilevel"/>
    <w:tmpl w:val="BD58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1479FD"/>
    <w:multiLevelType w:val="hybridMultilevel"/>
    <w:tmpl w:val="5D446DF6"/>
    <w:lvl w:ilvl="0" w:tplc="86AE6420">
      <w:start w:val="1"/>
      <w:numFmt w:val="decimal"/>
      <w:lvlText w:val="%1)"/>
      <w:lvlJc w:val="left"/>
      <w:pPr>
        <w:ind w:left="720" w:hanging="360"/>
      </w:pPr>
      <w:rPr>
        <w:rFonts w:hint="default"/>
      </w:rPr>
    </w:lvl>
    <w:lvl w:ilvl="1" w:tplc="014AE8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3300D6"/>
    <w:multiLevelType w:val="hybridMultilevel"/>
    <w:tmpl w:val="D50020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F624C55"/>
    <w:multiLevelType w:val="hybridMultilevel"/>
    <w:tmpl w:val="79369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AA2CE1"/>
    <w:multiLevelType w:val="hybridMultilevel"/>
    <w:tmpl w:val="FFFFFFFF"/>
    <w:lvl w:ilvl="0" w:tplc="C5BA1C76">
      <w:start w:val="1"/>
      <w:numFmt w:val="bullet"/>
      <w:lvlText w:val=""/>
      <w:lvlJc w:val="left"/>
      <w:pPr>
        <w:ind w:left="720" w:hanging="360"/>
      </w:pPr>
      <w:rPr>
        <w:rFonts w:ascii="Symbol" w:hAnsi="Symbol" w:hint="default"/>
      </w:rPr>
    </w:lvl>
    <w:lvl w:ilvl="1" w:tplc="634CBB3E">
      <w:start w:val="1"/>
      <w:numFmt w:val="bullet"/>
      <w:lvlText w:val="o"/>
      <w:lvlJc w:val="left"/>
      <w:pPr>
        <w:ind w:left="1440" w:hanging="360"/>
      </w:pPr>
      <w:rPr>
        <w:rFonts w:ascii="Courier New" w:hAnsi="Courier New" w:hint="default"/>
      </w:rPr>
    </w:lvl>
    <w:lvl w:ilvl="2" w:tplc="B22A854E">
      <w:start w:val="1"/>
      <w:numFmt w:val="bullet"/>
      <w:lvlText w:val=""/>
      <w:lvlJc w:val="left"/>
      <w:pPr>
        <w:ind w:left="2160" w:hanging="360"/>
      </w:pPr>
      <w:rPr>
        <w:rFonts w:ascii="Wingdings" w:hAnsi="Wingdings" w:hint="default"/>
      </w:rPr>
    </w:lvl>
    <w:lvl w:ilvl="3" w:tplc="73D65B2E">
      <w:start w:val="1"/>
      <w:numFmt w:val="bullet"/>
      <w:lvlText w:val=""/>
      <w:lvlJc w:val="left"/>
      <w:pPr>
        <w:ind w:left="2880" w:hanging="360"/>
      </w:pPr>
      <w:rPr>
        <w:rFonts w:ascii="Symbol" w:hAnsi="Symbol" w:hint="default"/>
      </w:rPr>
    </w:lvl>
    <w:lvl w:ilvl="4" w:tplc="4E50D34E">
      <w:start w:val="1"/>
      <w:numFmt w:val="bullet"/>
      <w:lvlText w:val="o"/>
      <w:lvlJc w:val="left"/>
      <w:pPr>
        <w:ind w:left="3600" w:hanging="360"/>
      </w:pPr>
      <w:rPr>
        <w:rFonts w:ascii="Courier New" w:hAnsi="Courier New" w:hint="default"/>
      </w:rPr>
    </w:lvl>
    <w:lvl w:ilvl="5" w:tplc="E16CA124">
      <w:start w:val="1"/>
      <w:numFmt w:val="bullet"/>
      <w:lvlText w:val=""/>
      <w:lvlJc w:val="left"/>
      <w:pPr>
        <w:ind w:left="4320" w:hanging="360"/>
      </w:pPr>
      <w:rPr>
        <w:rFonts w:ascii="Wingdings" w:hAnsi="Wingdings" w:hint="default"/>
      </w:rPr>
    </w:lvl>
    <w:lvl w:ilvl="6" w:tplc="698C7E6C">
      <w:start w:val="1"/>
      <w:numFmt w:val="bullet"/>
      <w:lvlText w:val=""/>
      <w:lvlJc w:val="left"/>
      <w:pPr>
        <w:ind w:left="5040" w:hanging="360"/>
      </w:pPr>
      <w:rPr>
        <w:rFonts w:ascii="Symbol" w:hAnsi="Symbol" w:hint="default"/>
      </w:rPr>
    </w:lvl>
    <w:lvl w:ilvl="7" w:tplc="75165B3E">
      <w:start w:val="1"/>
      <w:numFmt w:val="bullet"/>
      <w:lvlText w:val="o"/>
      <w:lvlJc w:val="left"/>
      <w:pPr>
        <w:ind w:left="5760" w:hanging="360"/>
      </w:pPr>
      <w:rPr>
        <w:rFonts w:ascii="Courier New" w:hAnsi="Courier New" w:hint="default"/>
      </w:rPr>
    </w:lvl>
    <w:lvl w:ilvl="8" w:tplc="B4C20C44">
      <w:start w:val="1"/>
      <w:numFmt w:val="bullet"/>
      <w:lvlText w:val=""/>
      <w:lvlJc w:val="left"/>
      <w:pPr>
        <w:ind w:left="6480" w:hanging="360"/>
      </w:pPr>
      <w:rPr>
        <w:rFonts w:ascii="Wingdings" w:hAnsi="Wingdings" w:hint="default"/>
      </w:rPr>
    </w:lvl>
  </w:abstractNum>
  <w:abstractNum w:abstractNumId="49" w15:restartNumberingAfterBreak="0">
    <w:nsid w:val="7539532C"/>
    <w:multiLevelType w:val="hybridMultilevel"/>
    <w:tmpl w:val="A262F9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0446004">
    <w:abstractNumId w:val="5"/>
  </w:num>
  <w:num w:numId="2" w16cid:durableId="971834030">
    <w:abstractNumId w:val="16"/>
  </w:num>
  <w:num w:numId="3" w16cid:durableId="2082822670">
    <w:abstractNumId w:val="39"/>
  </w:num>
  <w:num w:numId="4" w16cid:durableId="1830831219">
    <w:abstractNumId w:val="10"/>
  </w:num>
  <w:num w:numId="5" w16cid:durableId="985596759">
    <w:abstractNumId w:val="36"/>
  </w:num>
  <w:num w:numId="6" w16cid:durableId="113670474">
    <w:abstractNumId w:val="0"/>
  </w:num>
  <w:num w:numId="7" w16cid:durableId="267466739">
    <w:abstractNumId w:val="28"/>
  </w:num>
  <w:num w:numId="8" w16cid:durableId="1820687299">
    <w:abstractNumId w:val="47"/>
  </w:num>
  <w:num w:numId="9" w16cid:durableId="1580750706">
    <w:abstractNumId w:val="24"/>
  </w:num>
  <w:num w:numId="10" w16cid:durableId="1840654467">
    <w:abstractNumId w:val="20"/>
  </w:num>
  <w:num w:numId="11" w16cid:durableId="226696591">
    <w:abstractNumId w:val="32"/>
  </w:num>
  <w:num w:numId="12" w16cid:durableId="2040936364">
    <w:abstractNumId w:val="41"/>
  </w:num>
  <w:num w:numId="13" w16cid:durableId="1708987935">
    <w:abstractNumId w:val="17"/>
  </w:num>
  <w:num w:numId="14" w16cid:durableId="82189516">
    <w:abstractNumId w:val="6"/>
  </w:num>
  <w:num w:numId="15" w16cid:durableId="1278676125">
    <w:abstractNumId w:val="33"/>
  </w:num>
  <w:num w:numId="16" w16cid:durableId="1934896720">
    <w:abstractNumId w:val="42"/>
  </w:num>
  <w:num w:numId="17" w16cid:durableId="1770542398">
    <w:abstractNumId w:val="45"/>
  </w:num>
  <w:num w:numId="18" w16cid:durableId="1103960863">
    <w:abstractNumId w:val="43"/>
  </w:num>
  <w:num w:numId="19" w16cid:durableId="2111120295">
    <w:abstractNumId w:val="19"/>
  </w:num>
  <w:num w:numId="20" w16cid:durableId="252517760">
    <w:abstractNumId w:val="7"/>
  </w:num>
  <w:num w:numId="21" w16cid:durableId="586960492">
    <w:abstractNumId w:val="48"/>
  </w:num>
  <w:num w:numId="22" w16cid:durableId="1285621858">
    <w:abstractNumId w:val="44"/>
  </w:num>
  <w:num w:numId="23" w16cid:durableId="98188760">
    <w:abstractNumId w:val="38"/>
  </w:num>
  <w:num w:numId="24" w16cid:durableId="1955013022">
    <w:abstractNumId w:val="30"/>
  </w:num>
  <w:num w:numId="25" w16cid:durableId="57216273">
    <w:abstractNumId w:val="27"/>
  </w:num>
  <w:num w:numId="26" w16cid:durableId="69087677">
    <w:abstractNumId w:val="21"/>
  </w:num>
  <w:num w:numId="27" w16cid:durableId="1685743019">
    <w:abstractNumId w:val="49"/>
  </w:num>
  <w:num w:numId="28" w16cid:durableId="739180614">
    <w:abstractNumId w:val="9"/>
  </w:num>
  <w:num w:numId="29" w16cid:durableId="890724037">
    <w:abstractNumId w:val="1"/>
  </w:num>
  <w:num w:numId="30" w16cid:durableId="1611625468">
    <w:abstractNumId w:val="37"/>
  </w:num>
  <w:num w:numId="31" w16cid:durableId="167604831">
    <w:abstractNumId w:val="15"/>
  </w:num>
  <w:num w:numId="32" w16cid:durableId="225652893">
    <w:abstractNumId w:val="12"/>
  </w:num>
  <w:num w:numId="33" w16cid:durableId="386609690">
    <w:abstractNumId w:val="35"/>
  </w:num>
  <w:num w:numId="34" w16cid:durableId="1868445773">
    <w:abstractNumId w:val="29"/>
  </w:num>
  <w:num w:numId="35" w16cid:durableId="212083690">
    <w:abstractNumId w:val="3"/>
  </w:num>
  <w:num w:numId="36" w16cid:durableId="129908859">
    <w:abstractNumId w:val="46"/>
  </w:num>
  <w:num w:numId="37" w16cid:durableId="1767775109">
    <w:abstractNumId w:val="34"/>
  </w:num>
  <w:num w:numId="38" w16cid:durableId="887492959">
    <w:abstractNumId w:val="22"/>
  </w:num>
  <w:num w:numId="39" w16cid:durableId="299306759">
    <w:abstractNumId w:val="40"/>
  </w:num>
  <w:num w:numId="40" w16cid:durableId="1826314624">
    <w:abstractNumId w:val="13"/>
  </w:num>
  <w:num w:numId="41" w16cid:durableId="995303158">
    <w:abstractNumId w:val="23"/>
  </w:num>
  <w:num w:numId="42" w16cid:durableId="480586266">
    <w:abstractNumId w:val="25"/>
  </w:num>
  <w:num w:numId="43" w16cid:durableId="297033434">
    <w:abstractNumId w:val="8"/>
  </w:num>
  <w:num w:numId="44" w16cid:durableId="1574197093">
    <w:abstractNumId w:val="4"/>
  </w:num>
  <w:num w:numId="45" w16cid:durableId="1941377341">
    <w:abstractNumId w:val="2"/>
  </w:num>
  <w:num w:numId="46" w16cid:durableId="929895540">
    <w:abstractNumId w:val="31"/>
  </w:num>
  <w:num w:numId="47" w16cid:durableId="167670686">
    <w:abstractNumId w:val="14"/>
  </w:num>
  <w:num w:numId="48" w16cid:durableId="715277423">
    <w:abstractNumId w:val="11"/>
  </w:num>
  <w:num w:numId="49" w16cid:durableId="747266605">
    <w:abstractNumId w:val="18"/>
  </w:num>
  <w:num w:numId="50" w16cid:durableId="96292520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MDIwN7YwMDcwszBR0lEKTi0uzszPAykwrwUAWWF6oSwAAAA="/>
  </w:docVars>
  <w:rsids>
    <w:rsidRoot w:val="00C16F03"/>
    <w:rsid w:val="00001017"/>
    <w:rsid w:val="000029FA"/>
    <w:rsid w:val="0000475C"/>
    <w:rsid w:val="00006054"/>
    <w:rsid w:val="000114A9"/>
    <w:rsid w:val="000120C7"/>
    <w:rsid w:val="00014819"/>
    <w:rsid w:val="00014B69"/>
    <w:rsid w:val="00017131"/>
    <w:rsid w:val="000246DF"/>
    <w:rsid w:val="00032E6B"/>
    <w:rsid w:val="0003323B"/>
    <w:rsid w:val="00040904"/>
    <w:rsid w:val="000412DB"/>
    <w:rsid w:val="000518D3"/>
    <w:rsid w:val="00054BA8"/>
    <w:rsid w:val="000605C8"/>
    <w:rsid w:val="00061713"/>
    <w:rsid w:val="00065480"/>
    <w:rsid w:val="0006548F"/>
    <w:rsid w:val="00066742"/>
    <w:rsid w:val="0007183A"/>
    <w:rsid w:val="000842A5"/>
    <w:rsid w:val="00090340"/>
    <w:rsid w:val="000956D1"/>
    <w:rsid w:val="000A44E1"/>
    <w:rsid w:val="000A67F2"/>
    <w:rsid w:val="000A6BD9"/>
    <w:rsid w:val="000B46AD"/>
    <w:rsid w:val="000B489F"/>
    <w:rsid w:val="000C6940"/>
    <w:rsid w:val="000C78C0"/>
    <w:rsid w:val="000D34D6"/>
    <w:rsid w:val="000D6C7A"/>
    <w:rsid w:val="000E6392"/>
    <w:rsid w:val="000F2738"/>
    <w:rsid w:val="000F4A86"/>
    <w:rsid w:val="001005C9"/>
    <w:rsid w:val="00100DA7"/>
    <w:rsid w:val="00103CAE"/>
    <w:rsid w:val="00110716"/>
    <w:rsid w:val="00114FAC"/>
    <w:rsid w:val="00116A16"/>
    <w:rsid w:val="00116C25"/>
    <w:rsid w:val="00117428"/>
    <w:rsid w:val="001231F2"/>
    <w:rsid w:val="00123F42"/>
    <w:rsid w:val="00130FF2"/>
    <w:rsid w:val="00131A53"/>
    <w:rsid w:val="00137134"/>
    <w:rsid w:val="00137B71"/>
    <w:rsid w:val="00137FD2"/>
    <w:rsid w:val="00147EE7"/>
    <w:rsid w:val="0015296B"/>
    <w:rsid w:val="00152C4B"/>
    <w:rsid w:val="00161B0F"/>
    <w:rsid w:val="00165E68"/>
    <w:rsid w:val="0017165B"/>
    <w:rsid w:val="0017210C"/>
    <w:rsid w:val="0017225F"/>
    <w:rsid w:val="0017725E"/>
    <w:rsid w:val="00181099"/>
    <w:rsid w:val="001823B6"/>
    <w:rsid w:val="001835E0"/>
    <w:rsid w:val="00184379"/>
    <w:rsid w:val="00184FBF"/>
    <w:rsid w:val="00185CED"/>
    <w:rsid w:val="00187B25"/>
    <w:rsid w:val="00191D61"/>
    <w:rsid w:val="00195B89"/>
    <w:rsid w:val="001966F1"/>
    <w:rsid w:val="00196DC8"/>
    <w:rsid w:val="0019877A"/>
    <w:rsid w:val="001A12FA"/>
    <w:rsid w:val="001A1AAD"/>
    <w:rsid w:val="001B0231"/>
    <w:rsid w:val="001B0379"/>
    <w:rsid w:val="001B3C60"/>
    <w:rsid w:val="001B7D7F"/>
    <w:rsid w:val="001B7E96"/>
    <w:rsid w:val="001C2813"/>
    <w:rsid w:val="001D49EC"/>
    <w:rsid w:val="001D5985"/>
    <w:rsid w:val="001E31E4"/>
    <w:rsid w:val="001E4B81"/>
    <w:rsid w:val="001E639D"/>
    <w:rsid w:val="001F31B5"/>
    <w:rsid w:val="001F585F"/>
    <w:rsid w:val="001F6240"/>
    <w:rsid w:val="001F6FAF"/>
    <w:rsid w:val="00200F11"/>
    <w:rsid w:val="002016DC"/>
    <w:rsid w:val="00205B1C"/>
    <w:rsid w:val="0020709C"/>
    <w:rsid w:val="00207841"/>
    <w:rsid w:val="00211253"/>
    <w:rsid w:val="00211BF7"/>
    <w:rsid w:val="00214782"/>
    <w:rsid w:val="002258A6"/>
    <w:rsid w:val="002406DC"/>
    <w:rsid w:val="00241FC2"/>
    <w:rsid w:val="002446C3"/>
    <w:rsid w:val="00244E22"/>
    <w:rsid w:val="002469E6"/>
    <w:rsid w:val="00247EC5"/>
    <w:rsid w:val="00252D88"/>
    <w:rsid w:val="002566B5"/>
    <w:rsid w:val="002645C3"/>
    <w:rsid w:val="00265D56"/>
    <w:rsid w:val="002704D0"/>
    <w:rsid w:val="0027086A"/>
    <w:rsid w:val="0027215F"/>
    <w:rsid w:val="002759D5"/>
    <w:rsid w:val="0027732B"/>
    <w:rsid w:val="00282922"/>
    <w:rsid w:val="0028710C"/>
    <w:rsid w:val="00291EAB"/>
    <w:rsid w:val="0029584F"/>
    <w:rsid w:val="00296777"/>
    <w:rsid w:val="002A1185"/>
    <w:rsid w:val="002A1452"/>
    <w:rsid w:val="002A24C3"/>
    <w:rsid w:val="002A3096"/>
    <w:rsid w:val="002A5E52"/>
    <w:rsid w:val="002B7A7E"/>
    <w:rsid w:val="002B7D72"/>
    <w:rsid w:val="002C111E"/>
    <w:rsid w:val="002C2510"/>
    <w:rsid w:val="002C32D8"/>
    <w:rsid w:val="002C3A69"/>
    <w:rsid w:val="002C55E1"/>
    <w:rsid w:val="002D3187"/>
    <w:rsid w:val="002D42FC"/>
    <w:rsid w:val="002D4600"/>
    <w:rsid w:val="002E3E4E"/>
    <w:rsid w:val="002E3F46"/>
    <w:rsid w:val="002F0493"/>
    <w:rsid w:val="002F22DA"/>
    <w:rsid w:val="002F4D2B"/>
    <w:rsid w:val="002F5AAE"/>
    <w:rsid w:val="002F719E"/>
    <w:rsid w:val="00313DD0"/>
    <w:rsid w:val="00315BED"/>
    <w:rsid w:val="00315DD6"/>
    <w:rsid w:val="0032273D"/>
    <w:rsid w:val="0032438A"/>
    <w:rsid w:val="00330502"/>
    <w:rsid w:val="00330A89"/>
    <w:rsid w:val="00332933"/>
    <w:rsid w:val="003359E8"/>
    <w:rsid w:val="00342920"/>
    <w:rsid w:val="003437B6"/>
    <w:rsid w:val="003465CD"/>
    <w:rsid w:val="00350D6C"/>
    <w:rsid w:val="003532E3"/>
    <w:rsid w:val="00353707"/>
    <w:rsid w:val="00362CD6"/>
    <w:rsid w:val="003652D2"/>
    <w:rsid w:val="00367617"/>
    <w:rsid w:val="00371DA1"/>
    <w:rsid w:val="00380A08"/>
    <w:rsid w:val="00380B84"/>
    <w:rsid w:val="00381DB6"/>
    <w:rsid w:val="00384E1A"/>
    <w:rsid w:val="00385383"/>
    <w:rsid w:val="003916CF"/>
    <w:rsid w:val="00391F16"/>
    <w:rsid w:val="00395A20"/>
    <w:rsid w:val="00395B65"/>
    <w:rsid w:val="003A137C"/>
    <w:rsid w:val="003A2B82"/>
    <w:rsid w:val="003A39F5"/>
    <w:rsid w:val="003B0EBA"/>
    <w:rsid w:val="003B6911"/>
    <w:rsid w:val="003B7479"/>
    <w:rsid w:val="003B7F1D"/>
    <w:rsid w:val="003C2C39"/>
    <w:rsid w:val="003C38C0"/>
    <w:rsid w:val="003C77B3"/>
    <w:rsid w:val="003C7B52"/>
    <w:rsid w:val="003D0070"/>
    <w:rsid w:val="003D67CD"/>
    <w:rsid w:val="003E07CE"/>
    <w:rsid w:val="003E229D"/>
    <w:rsid w:val="003E3E3E"/>
    <w:rsid w:val="003E6218"/>
    <w:rsid w:val="003E72DE"/>
    <w:rsid w:val="004007C0"/>
    <w:rsid w:val="00401A1D"/>
    <w:rsid w:val="00404991"/>
    <w:rsid w:val="00404DFB"/>
    <w:rsid w:val="004070EB"/>
    <w:rsid w:val="0041334E"/>
    <w:rsid w:val="00414441"/>
    <w:rsid w:val="004154B5"/>
    <w:rsid w:val="0041595A"/>
    <w:rsid w:val="00416616"/>
    <w:rsid w:val="004175D7"/>
    <w:rsid w:val="00421A42"/>
    <w:rsid w:val="0043007C"/>
    <w:rsid w:val="0043779B"/>
    <w:rsid w:val="004404E3"/>
    <w:rsid w:val="00450899"/>
    <w:rsid w:val="00452881"/>
    <w:rsid w:val="0047302A"/>
    <w:rsid w:val="0047694C"/>
    <w:rsid w:val="00477367"/>
    <w:rsid w:val="00486817"/>
    <w:rsid w:val="00487631"/>
    <w:rsid w:val="00491207"/>
    <w:rsid w:val="0049735F"/>
    <w:rsid w:val="004A3BA1"/>
    <w:rsid w:val="004A55DD"/>
    <w:rsid w:val="004B39AD"/>
    <w:rsid w:val="004D0363"/>
    <w:rsid w:val="004D18BD"/>
    <w:rsid w:val="004E18E5"/>
    <w:rsid w:val="004E2834"/>
    <w:rsid w:val="004F5940"/>
    <w:rsid w:val="004F73F7"/>
    <w:rsid w:val="0050089A"/>
    <w:rsid w:val="00503FB7"/>
    <w:rsid w:val="00515E55"/>
    <w:rsid w:val="005206D9"/>
    <w:rsid w:val="00520FFD"/>
    <w:rsid w:val="005212EE"/>
    <w:rsid w:val="00522CC8"/>
    <w:rsid w:val="00523511"/>
    <w:rsid w:val="00524342"/>
    <w:rsid w:val="0053716D"/>
    <w:rsid w:val="00546704"/>
    <w:rsid w:val="00546CFD"/>
    <w:rsid w:val="00546F5E"/>
    <w:rsid w:val="0055041B"/>
    <w:rsid w:val="00557A11"/>
    <w:rsid w:val="00560AFB"/>
    <w:rsid w:val="00560EF1"/>
    <w:rsid w:val="00562E06"/>
    <w:rsid w:val="00564804"/>
    <w:rsid w:val="0059435D"/>
    <w:rsid w:val="00595FBF"/>
    <w:rsid w:val="00597296"/>
    <w:rsid w:val="005A1413"/>
    <w:rsid w:val="005A22B3"/>
    <w:rsid w:val="005A4563"/>
    <w:rsid w:val="005A7FE5"/>
    <w:rsid w:val="005B0413"/>
    <w:rsid w:val="005B2F8F"/>
    <w:rsid w:val="005B3FAE"/>
    <w:rsid w:val="005C154D"/>
    <w:rsid w:val="005C655E"/>
    <w:rsid w:val="005C70B3"/>
    <w:rsid w:val="005D55B9"/>
    <w:rsid w:val="005E17A9"/>
    <w:rsid w:val="005E5D6A"/>
    <w:rsid w:val="005F5C23"/>
    <w:rsid w:val="00600A35"/>
    <w:rsid w:val="006037B9"/>
    <w:rsid w:val="006125EE"/>
    <w:rsid w:val="00620510"/>
    <w:rsid w:val="00623D75"/>
    <w:rsid w:val="00626610"/>
    <w:rsid w:val="006320D6"/>
    <w:rsid w:val="00634032"/>
    <w:rsid w:val="00637815"/>
    <w:rsid w:val="00642444"/>
    <w:rsid w:val="00642937"/>
    <w:rsid w:val="00647FE0"/>
    <w:rsid w:val="00651BC0"/>
    <w:rsid w:val="006602BC"/>
    <w:rsid w:val="00664DD0"/>
    <w:rsid w:val="00665DDD"/>
    <w:rsid w:val="0067104D"/>
    <w:rsid w:val="00671C5D"/>
    <w:rsid w:val="00677B3E"/>
    <w:rsid w:val="006828B6"/>
    <w:rsid w:val="0068391A"/>
    <w:rsid w:val="0069384C"/>
    <w:rsid w:val="00694C6E"/>
    <w:rsid w:val="00695FC9"/>
    <w:rsid w:val="0069606B"/>
    <w:rsid w:val="006964A9"/>
    <w:rsid w:val="006965EC"/>
    <w:rsid w:val="006A038A"/>
    <w:rsid w:val="006A0CC9"/>
    <w:rsid w:val="006A576D"/>
    <w:rsid w:val="006A62E9"/>
    <w:rsid w:val="006B2817"/>
    <w:rsid w:val="006B3F6C"/>
    <w:rsid w:val="006C2286"/>
    <w:rsid w:val="006C36DF"/>
    <w:rsid w:val="006C7555"/>
    <w:rsid w:val="006E0EFB"/>
    <w:rsid w:val="006E1332"/>
    <w:rsid w:val="006E44AA"/>
    <w:rsid w:val="006E711B"/>
    <w:rsid w:val="006F003B"/>
    <w:rsid w:val="006F1373"/>
    <w:rsid w:val="006F2C45"/>
    <w:rsid w:val="006F4F74"/>
    <w:rsid w:val="006F6043"/>
    <w:rsid w:val="00704184"/>
    <w:rsid w:val="00707143"/>
    <w:rsid w:val="00707423"/>
    <w:rsid w:val="00712F44"/>
    <w:rsid w:val="00713AF7"/>
    <w:rsid w:val="00715D26"/>
    <w:rsid w:val="007213BA"/>
    <w:rsid w:val="00736C8A"/>
    <w:rsid w:val="00736DE5"/>
    <w:rsid w:val="00743A01"/>
    <w:rsid w:val="007455C2"/>
    <w:rsid w:val="00745D28"/>
    <w:rsid w:val="007522D1"/>
    <w:rsid w:val="007550DC"/>
    <w:rsid w:val="00757848"/>
    <w:rsid w:val="007605B5"/>
    <w:rsid w:val="007630F9"/>
    <w:rsid w:val="007644A4"/>
    <w:rsid w:val="00764C12"/>
    <w:rsid w:val="00765085"/>
    <w:rsid w:val="00765CCE"/>
    <w:rsid w:val="0076646C"/>
    <w:rsid w:val="00771CE0"/>
    <w:rsid w:val="007740DB"/>
    <w:rsid w:val="00774E8B"/>
    <w:rsid w:val="00786DD4"/>
    <w:rsid w:val="007875D9"/>
    <w:rsid w:val="00790596"/>
    <w:rsid w:val="007A1D93"/>
    <w:rsid w:val="007A5A72"/>
    <w:rsid w:val="007A63E1"/>
    <w:rsid w:val="007A69AD"/>
    <w:rsid w:val="007B1887"/>
    <w:rsid w:val="007B7E22"/>
    <w:rsid w:val="007C2D78"/>
    <w:rsid w:val="007C5355"/>
    <w:rsid w:val="007D378A"/>
    <w:rsid w:val="007D3E6F"/>
    <w:rsid w:val="007D49DB"/>
    <w:rsid w:val="007E10D0"/>
    <w:rsid w:val="007E20DB"/>
    <w:rsid w:val="007E30E8"/>
    <w:rsid w:val="007F3ED3"/>
    <w:rsid w:val="007F3F1E"/>
    <w:rsid w:val="00801210"/>
    <w:rsid w:val="00805896"/>
    <w:rsid w:val="0080625B"/>
    <w:rsid w:val="00807BB6"/>
    <w:rsid w:val="0081697F"/>
    <w:rsid w:val="00821BAF"/>
    <w:rsid w:val="00822825"/>
    <w:rsid w:val="008260EA"/>
    <w:rsid w:val="00826450"/>
    <w:rsid w:val="00830873"/>
    <w:rsid w:val="008334EF"/>
    <w:rsid w:val="00834E60"/>
    <w:rsid w:val="008351E3"/>
    <w:rsid w:val="00836AEF"/>
    <w:rsid w:val="00843706"/>
    <w:rsid w:val="00844143"/>
    <w:rsid w:val="008445FB"/>
    <w:rsid w:val="008515C4"/>
    <w:rsid w:val="00852DC4"/>
    <w:rsid w:val="00854FE3"/>
    <w:rsid w:val="00856D6A"/>
    <w:rsid w:val="00862BDE"/>
    <w:rsid w:val="008730C2"/>
    <w:rsid w:val="00874BD1"/>
    <w:rsid w:val="008802F7"/>
    <w:rsid w:val="00881FA2"/>
    <w:rsid w:val="0088317B"/>
    <w:rsid w:val="00883A38"/>
    <w:rsid w:val="0088454B"/>
    <w:rsid w:val="008860DE"/>
    <w:rsid w:val="00887E05"/>
    <w:rsid w:val="00891137"/>
    <w:rsid w:val="008A1C99"/>
    <w:rsid w:val="008C07D8"/>
    <w:rsid w:val="008C2C0F"/>
    <w:rsid w:val="008D01CC"/>
    <w:rsid w:val="008D0B61"/>
    <w:rsid w:val="008D135E"/>
    <w:rsid w:val="008D5FFE"/>
    <w:rsid w:val="008D7F2A"/>
    <w:rsid w:val="008E10A2"/>
    <w:rsid w:val="008F34C4"/>
    <w:rsid w:val="008F3ADF"/>
    <w:rsid w:val="008F484A"/>
    <w:rsid w:val="008F56C4"/>
    <w:rsid w:val="008F7B00"/>
    <w:rsid w:val="009005BE"/>
    <w:rsid w:val="009064EA"/>
    <w:rsid w:val="00906AEA"/>
    <w:rsid w:val="009132B4"/>
    <w:rsid w:val="00914384"/>
    <w:rsid w:val="00921200"/>
    <w:rsid w:val="00922DCB"/>
    <w:rsid w:val="009237CC"/>
    <w:rsid w:val="0093310E"/>
    <w:rsid w:val="00933CFA"/>
    <w:rsid w:val="0093467D"/>
    <w:rsid w:val="00934C69"/>
    <w:rsid w:val="009365EF"/>
    <w:rsid w:val="00940BAB"/>
    <w:rsid w:val="00943EDB"/>
    <w:rsid w:val="00951B7B"/>
    <w:rsid w:val="009531C3"/>
    <w:rsid w:val="00955537"/>
    <w:rsid w:val="00955EA3"/>
    <w:rsid w:val="00965CC9"/>
    <w:rsid w:val="0096685B"/>
    <w:rsid w:val="009762EC"/>
    <w:rsid w:val="00983F56"/>
    <w:rsid w:val="00985BE7"/>
    <w:rsid w:val="00992D14"/>
    <w:rsid w:val="009A5AF6"/>
    <w:rsid w:val="009B2BD9"/>
    <w:rsid w:val="009B3417"/>
    <w:rsid w:val="009B4B7E"/>
    <w:rsid w:val="009D0255"/>
    <w:rsid w:val="009D1FF8"/>
    <w:rsid w:val="009D280D"/>
    <w:rsid w:val="009D2DA9"/>
    <w:rsid w:val="009D6BEB"/>
    <w:rsid w:val="009E21D6"/>
    <w:rsid w:val="009E2928"/>
    <w:rsid w:val="009E5371"/>
    <w:rsid w:val="009E5DC2"/>
    <w:rsid w:val="009E628C"/>
    <w:rsid w:val="009E6D67"/>
    <w:rsid w:val="009F0F75"/>
    <w:rsid w:val="009F42A3"/>
    <w:rsid w:val="009F5FC6"/>
    <w:rsid w:val="009F6318"/>
    <w:rsid w:val="00A02A4A"/>
    <w:rsid w:val="00A04B11"/>
    <w:rsid w:val="00A074DB"/>
    <w:rsid w:val="00A10C31"/>
    <w:rsid w:val="00A14416"/>
    <w:rsid w:val="00A1503E"/>
    <w:rsid w:val="00A1740D"/>
    <w:rsid w:val="00A176E1"/>
    <w:rsid w:val="00A25CA6"/>
    <w:rsid w:val="00A32AC1"/>
    <w:rsid w:val="00A363A4"/>
    <w:rsid w:val="00A4478D"/>
    <w:rsid w:val="00A4503E"/>
    <w:rsid w:val="00A529B7"/>
    <w:rsid w:val="00A549CD"/>
    <w:rsid w:val="00A637B1"/>
    <w:rsid w:val="00A71CA4"/>
    <w:rsid w:val="00A72F5A"/>
    <w:rsid w:val="00A7327B"/>
    <w:rsid w:val="00A758E4"/>
    <w:rsid w:val="00A762D9"/>
    <w:rsid w:val="00A82646"/>
    <w:rsid w:val="00A8659F"/>
    <w:rsid w:val="00A95C01"/>
    <w:rsid w:val="00AA12A9"/>
    <w:rsid w:val="00AB08C6"/>
    <w:rsid w:val="00AB4A18"/>
    <w:rsid w:val="00AB58CE"/>
    <w:rsid w:val="00AC1874"/>
    <w:rsid w:val="00AC2016"/>
    <w:rsid w:val="00AC481A"/>
    <w:rsid w:val="00AC5441"/>
    <w:rsid w:val="00AD0886"/>
    <w:rsid w:val="00AD66E8"/>
    <w:rsid w:val="00AE72FE"/>
    <w:rsid w:val="00AF1FEA"/>
    <w:rsid w:val="00AF72B9"/>
    <w:rsid w:val="00AF73B7"/>
    <w:rsid w:val="00B0614E"/>
    <w:rsid w:val="00B1400F"/>
    <w:rsid w:val="00B21808"/>
    <w:rsid w:val="00B25692"/>
    <w:rsid w:val="00B26A60"/>
    <w:rsid w:val="00B26A65"/>
    <w:rsid w:val="00B26CE9"/>
    <w:rsid w:val="00B3003D"/>
    <w:rsid w:val="00B342A8"/>
    <w:rsid w:val="00B35704"/>
    <w:rsid w:val="00B37865"/>
    <w:rsid w:val="00B421A9"/>
    <w:rsid w:val="00B440CB"/>
    <w:rsid w:val="00B451D8"/>
    <w:rsid w:val="00B6279C"/>
    <w:rsid w:val="00B62945"/>
    <w:rsid w:val="00B64847"/>
    <w:rsid w:val="00B73349"/>
    <w:rsid w:val="00B75F42"/>
    <w:rsid w:val="00B77AA6"/>
    <w:rsid w:val="00B77C77"/>
    <w:rsid w:val="00B77FB4"/>
    <w:rsid w:val="00B81595"/>
    <w:rsid w:val="00B87134"/>
    <w:rsid w:val="00B90B58"/>
    <w:rsid w:val="00B90B73"/>
    <w:rsid w:val="00B93834"/>
    <w:rsid w:val="00B93972"/>
    <w:rsid w:val="00B93A31"/>
    <w:rsid w:val="00B94365"/>
    <w:rsid w:val="00BA5EA0"/>
    <w:rsid w:val="00BC1ACC"/>
    <w:rsid w:val="00BC2CE5"/>
    <w:rsid w:val="00BC3A1F"/>
    <w:rsid w:val="00BC4885"/>
    <w:rsid w:val="00BC522D"/>
    <w:rsid w:val="00BC5726"/>
    <w:rsid w:val="00BC7A22"/>
    <w:rsid w:val="00BD7593"/>
    <w:rsid w:val="00BE1556"/>
    <w:rsid w:val="00BE220C"/>
    <w:rsid w:val="00BE676D"/>
    <w:rsid w:val="00BE6E42"/>
    <w:rsid w:val="00BF3E59"/>
    <w:rsid w:val="00BF4032"/>
    <w:rsid w:val="00C008FC"/>
    <w:rsid w:val="00C0344E"/>
    <w:rsid w:val="00C052E9"/>
    <w:rsid w:val="00C06038"/>
    <w:rsid w:val="00C10F62"/>
    <w:rsid w:val="00C12834"/>
    <w:rsid w:val="00C14CBB"/>
    <w:rsid w:val="00C16F03"/>
    <w:rsid w:val="00C20A25"/>
    <w:rsid w:val="00C24D9A"/>
    <w:rsid w:val="00C24EE1"/>
    <w:rsid w:val="00C250C3"/>
    <w:rsid w:val="00C27EDE"/>
    <w:rsid w:val="00C28462"/>
    <w:rsid w:val="00C355D2"/>
    <w:rsid w:val="00C46B6F"/>
    <w:rsid w:val="00C46CA8"/>
    <w:rsid w:val="00C546ED"/>
    <w:rsid w:val="00C54D4B"/>
    <w:rsid w:val="00C56100"/>
    <w:rsid w:val="00C60B5F"/>
    <w:rsid w:val="00C63AFF"/>
    <w:rsid w:val="00C6479E"/>
    <w:rsid w:val="00C67033"/>
    <w:rsid w:val="00C82B09"/>
    <w:rsid w:val="00C907D8"/>
    <w:rsid w:val="00C925F1"/>
    <w:rsid w:val="00C93E37"/>
    <w:rsid w:val="00C979A6"/>
    <w:rsid w:val="00CA75A5"/>
    <w:rsid w:val="00CB12FA"/>
    <w:rsid w:val="00CB2038"/>
    <w:rsid w:val="00CB2428"/>
    <w:rsid w:val="00CB4E23"/>
    <w:rsid w:val="00CB66C4"/>
    <w:rsid w:val="00CC0AC4"/>
    <w:rsid w:val="00CC5937"/>
    <w:rsid w:val="00CD564F"/>
    <w:rsid w:val="00CE604B"/>
    <w:rsid w:val="00CF703A"/>
    <w:rsid w:val="00D01734"/>
    <w:rsid w:val="00D15731"/>
    <w:rsid w:val="00D15E5E"/>
    <w:rsid w:val="00D20C4C"/>
    <w:rsid w:val="00D21347"/>
    <w:rsid w:val="00D220D3"/>
    <w:rsid w:val="00D239E6"/>
    <w:rsid w:val="00D25725"/>
    <w:rsid w:val="00D2611B"/>
    <w:rsid w:val="00D26886"/>
    <w:rsid w:val="00D303FC"/>
    <w:rsid w:val="00D31CCD"/>
    <w:rsid w:val="00D34224"/>
    <w:rsid w:val="00D36FBD"/>
    <w:rsid w:val="00D427CA"/>
    <w:rsid w:val="00D4692A"/>
    <w:rsid w:val="00D506E0"/>
    <w:rsid w:val="00D53C34"/>
    <w:rsid w:val="00D55886"/>
    <w:rsid w:val="00D57940"/>
    <w:rsid w:val="00D60F8F"/>
    <w:rsid w:val="00D62632"/>
    <w:rsid w:val="00D6356C"/>
    <w:rsid w:val="00D64875"/>
    <w:rsid w:val="00D66AF8"/>
    <w:rsid w:val="00D67110"/>
    <w:rsid w:val="00D717FA"/>
    <w:rsid w:val="00D72430"/>
    <w:rsid w:val="00D73029"/>
    <w:rsid w:val="00D7D3AA"/>
    <w:rsid w:val="00D80C30"/>
    <w:rsid w:val="00D83DC9"/>
    <w:rsid w:val="00D84050"/>
    <w:rsid w:val="00D916CD"/>
    <w:rsid w:val="00D974A4"/>
    <w:rsid w:val="00DA05E5"/>
    <w:rsid w:val="00DA2B6F"/>
    <w:rsid w:val="00DB0555"/>
    <w:rsid w:val="00DB40A9"/>
    <w:rsid w:val="00DB57D0"/>
    <w:rsid w:val="00DB6579"/>
    <w:rsid w:val="00DB6CBD"/>
    <w:rsid w:val="00DB7C1B"/>
    <w:rsid w:val="00DC3460"/>
    <w:rsid w:val="00DC72F7"/>
    <w:rsid w:val="00DD13C5"/>
    <w:rsid w:val="00DD5FDD"/>
    <w:rsid w:val="00DD744E"/>
    <w:rsid w:val="00DE012B"/>
    <w:rsid w:val="00DE5E2A"/>
    <w:rsid w:val="00DF0E6D"/>
    <w:rsid w:val="00DF36AB"/>
    <w:rsid w:val="00DF53B4"/>
    <w:rsid w:val="00DF5E23"/>
    <w:rsid w:val="00DF633F"/>
    <w:rsid w:val="00E00488"/>
    <w:rsid w:val="00E02B1D"/>
    <w:rsid w:val="00E11F75"/>
    <w:rsid w:val="00E13F61"/>
    <w:rsid w:val="00E143D2"/>
    <w:rsid w:val="00E2003F"/>
    <w:rsid w:val="00E23C65"/>
    <w:rsid w:val="00E25E15"/>
    <w:rsid w:val="00E2662F"/>
    <w:rsid w:val="00E27E5D"/>
    <w:rsid w:val="00E33A69"/>
    <w:rsid w:val="00E33EDE"/>
    <w:rsid w:val="00E40D46"/>
    <w:rsid w:val="00E4405C"/>
    <w:rsid w:val="00E450A4"/>
    <w:rsid w:val="00E465D8"/>
    <w:rsid w:val="00E503FE"/>
    <w:rsid w:val="00E514E9"/>
    <w:rsid w:val="00E52F07"/>
    <w:rsid w:val="00E53AAE"/>
    <w:rsid w:val="00E55C87"/>
    <w:rsid w:val="00E56002"/>
    <w:rsid w:val="00E60F5D"/>
    <w:rsid w:val="00E661B9"/>
    <w:rsid w:val="00E6731F"/>
    <w:rsid w:val="00E71019"/>
    <w:rsid w:val="00E71AA7"/>
    <w:rsid w:val="00E71E42"/>
    <w:rsid w:val="00E72D7E"/>
    <w:rsid w:val="00E73949"/>
    <w:rsid w:val="00E76101"/>
    <w:rsid w:val="00E810C4"/>
    <w:rsid w:val="00E865B6"/>
    <w:rsid w:val="00E92C4F"/>
    <w:rsid w:val="00E97DFB"/>
    <w:rsid w:val="00EA00E0"/>
    <w:rsid w:val="00EA0EAF"/>
    <w:rsid w:val="00EA186E"/>
    <w:rsid w:val="00EA5092"/>
    <w:rsid w:val="00EB4E5E"/>
    <w:rsid w:val="00ED2907"/>
    <w:rsid w:val="00ED57AD"/>
    <w:rsid w:val="00EE684B"/>
    <w:rsid w:val="00EF409F"/>
    <w:rsid w:val="00F01976"/>
    <w:rsid w:val="00F02F0D"/>
    <w:rsid w:val="00F0370C"/>
    <w:rsid w:val="00F0417A"/>
    <w:rsid w:val="00F046ED"/>
    <w:rsid w:val="00F07D65"/>
    <w:rsid w:val="00F12193"/>
    <w:rsid w:val="00F14C2C"/>
    <w:rsid w:val="00F16E74"/>
    <w:rsid w:val="00F260FB"/>
    <w:rsid w:val="00F32513"/>
    <w:rsid w:val="00F368FA"/>
    <w:rsid w:val="00F37B68"/>
    <w:rsid w:val="00F42D0B"/>
    <w:rsid w:val="00F555A9"/>
    <w:rsid w:val="00F601A2"/>
    <w:rsid w:val="00F64E76"/>
    <w:rsid w:val="00F75E97"/>
    <w:rsid w:val="00F8040A"/>
    <w:rsid w:val="00F80D99"/>
    <w:rsid w:val="00F866B5"/>
    <w:rsid w:val="00F87E26"/>
    <w:rsid w:val="00F91F38"/>
    <w:rsid w:val="00F96B4C"/>
    <w:rsid w:val="00FA22A1"/>
    <w:rsid w:val="00FA27ED"/>
    <w:rsid w:val="00FA4AE2"/>
    <w:rsid w:val="00FA61C3"/>
    <w:rsid w:val="00FA63DE"/>
    <w:rsid w:val="00FB31E0"/>
    <w:rsid w:val="00FB632F"/>
    <w:rsid w:val="00FC12DC"/>
    <w:rsid w:val="00FC57C7"/>
    <w:rsid w:val="00FC5F48"/>
    <w:rsid w:val="00FC64A1"/>
    <w:rsid w:val="00FD3D0C"/>
    <w:rsid w:val="00FE0186"/>
    <w:rsid w:val="00FE2705"/>
    <w:rsid w:val="00FF18B6"/>
    <w:rsid w:val="00FF409D"/>
    <w:rsid w:val="00FF703A"/>
    <w:rsid w:val="00FF7089"/>
    <w:rsid w:val="00FF719E"/>
    <w:rsid w:val="01066086"/>
    <w:rsid w:val="01151675"/>
    <w:rsid w:val="01602319"/>
    <w:rsid w:val="0182A577"/>
    <w:rsid w:val="019A1D56"/>
    <w:rsid w:val="02216499"/>
    <w:rsid w:val="0230C1D6"/>
    <w:rsid w:val="02368694"/>
    <w:rsid w:val="02401AC4"/>
    <w:rsid w:val="024238A0"/>
    <w:rsid w:val="0267BB71"/>
    <w:rsid w:val="02695665"/>
    <w:rsid w:val="02AB8370"/>
    <w:rsid w:val="02B96620"/>
    <w:rsid w:val="02EE8CB9"/>
    <w:rsid w:val="02F866EA"/>
    <w:rsid w:val="0360DB39"/>
    <w:rsid w:val="03620B06"/>
    <w:rsid w:val="036382A1"/>
    <w:rsid w:val="037FF6E8"/>
    <w:rsid w:val="03C6B617"/>
    <w:rsid w:val="03D5F8B0"/>
    <w:rsid w:val="03FE5516"/>
    <w:rsid w:val="03FF9A5B"/>
    <w:rsid w:val="043326A3"/>
    <w:rsid w:val="0458502F"/>
    <w:rsid w:val="045F3284"/>
    <w:rsid w:val="04B4001E"/>
    <w:rsid w:val="04FED6A9"/>
    <w:rsid w:val="053D614A"/>
    <w:rsid w:val="0559CDCC"/>
    <w:rsid w:val="0595A940"/>
    <w:rsid w:val="05E41E77"/>
    <w:rsid w:val="05E7AB37"/>
    <w:rsid w:val="05EAF213"/>
    <w:rsid w:val="0607CF87"/>
    <w:rsid w:val="061F97FB"/>
    <w:rsid w:val="062525C9"/>
    <w:rsid w:val="065379BE"/>
    <w:rsid w:val="0666BE4F"/>
    <w:rsid w:val="06829574"/>
    <w:rsid w:val="06A68A27"/>
    <w:rsid w:val="06ABBEE5"/>
    <w:rsid w:val="0750C9F9"/>
    <w:rsid w:val="07754EE1"/>
    <w:rsid w:val="07760CC6"/>
    <w:rsid w:val="07CA7747"/>
    <w:rsid w:val="07EFBA14"/>
    <w:rsid w:val="081B3383"/>
    <w:rsid w:val="08269D5A"/>
    <w:rsid w:val="083E3013"/>
    <w:rsid w:val="0872EB34"/>
    <w:rsid w:val="089DBBCF"/>
    <w:rsid w:val="08C85B84"/>
    <w:rsid w:val="0914B829"/>
    <w:rsid w:val="0944FFEF"/>
    <w:rsid w:val="0994DA99"/>
    <w:rsid w:val="0A036743"/>
    <w:rsid w:val="0A313AFE"/>
    <w:rsid w:val="0ABC89A2"/>
    <w:rsid w:val="0ABEE693"/>
    <w:rsid w:val="0AD616A6"/>
    <w:rsid w:val="0B18AFB5"/>
    <w:rsid w:val="0B63CDC2"/>
    <w:rsid w:val="0B992CFD"/>
    <w:rsid w:val="0B9AB1E5"/>
    <w:rsid w:val="0BB5537A"/>
    <w:rsid w:val="0BE06A47"/>
    <w:rsid w:val="0C3C2BDD"/>
    <w:rsid w:val="0C4654E3"/>
    <w:rsid w:val="0C9F97A1"/>
    <w:rsid w:val="0D4BEB2E"/>
    <w:rsid w:val="0D4F45FC"/>
    <w:rsid w:val="0DA6D686"/>
    <w:rsid w:val="0DFA0705"/>
    <w:rsid w:val="0E0AC210"/>
    <w:rsid w:val="0E13B093"/>
    <w:rsid w:val="0E469D84"/>
    <w:rsid w:val="0E48BD8A"/>
    <w:rsid w:val="0E96782E"/>
    <w:rsid w:val="0ECB4CB8"/>
    <w:rsid w:val="0F0B8DD7"/>
    <w:rsid w:val="0F1FFA9C"/>
    <w:rsid w:val="0F47A9D7"/>
    <w:rsid w:val="0F53BC82"/>
    <w:rsid w:val="0F5AA442"/>
    <w:rsid w:val="0F6E67D2"/>
    <w:rsid w:val="0F8CA0C6"/>
    <w:rsid w:val="0FAAE5A9"/>
    <w:rsid w:val="0FD197B5"/>
    <w:rsid w:val="0FEC18AE"/>
    <w:rsid w:val="10004EB5"/>
    <w:rsid w:val="1023A84F"/>
    <w:rsid w:val="1085B5F6"/>
    <w:rsid w:val="10A0AE58"/>
    <w:rsid w:val="111A7D90"/>
    <w:rsid w:val="1122608E"/>
    <w:rsid w:val="114413EF"/>
    <w:rsid w:val="115C6198"/>
    <w:rsid w:val="1186887A"/>
    <w:rsid w:val="11CB10D0"/>
    <w:rsid w:val="12BFBDDA"/>
    <w:rsid w:val="1338F880"/>
    <w:rsid w:val="13816F87"/>
    <w:rsid w:val="138ABD2E"/>
    <w:rsid w:val="13A3F62D"/>
    <w:rsid w:val="13F63CD4"/>
    <w:rsid w:val="13F700DE"/>
    <w:rsid w:val="14649CB0"/>
    <w:rsid w:val="14945466"/>
    <w:rsid w:val="14A9BB42"/>
    <w:rsid w:val="14B7F45C"/>
    <w:rsid w:val="14F41939"/>
    <w:rsid w:val="15129E6B"/>
    <w:rsid w:val="151FB44A"/>
    <w:rsid w:val="15702467"/>
    <w:rsid w:val="15A5D8BD"/>
    <w:rsid w:val="15C03B13"/>
    <w:rsid w:val="15D92F33"/>
    <w:rsid w:val="15DA375C"/>
    <w:rsid w:val="15E68011"/>
    <w:rsid w:val="15E871CC"/>
    <w:rsid w:val="15EDC01B"/>
    <w:rsid w:val="160B1A1D"/>
    <w:rsid w:val="1639E7B4"/>
    <w:rsid w:val="16791D45"/>
    <w:rsid w:val="167F4DDC"/>
    <w:rsid w:val="16996AB7"/>
    <w:rsid w:val="169EF962"/>
    <w:rsid w:val="16C1AB06"/>
    <w:rsid w:val="16C30C62"/>
    <w:rsid w:val="16D02BA5"/>
    <w:rsid w:val="17032F01"/>
    <w:rsid w:val="1712A161"/>
    <w:rsid w:val="171B584E"/>
    <w:rsid w:val="171D9511"/>
    <w:rsid w:val="17476C72"/>
    <w:rsid w:val="1751010B"/>
    <w:rsid w:val="176CAF3F"/>
    <w:rsid w:val="17D50B8B"/>
    <w:rsid w:val="18217220"/>
    <w:rsid w:val="1849D8AE"/>
    <w:rsid w:val="1852EBAB"/>
    <w:rsid w:val="18704A6B"/>
    <w:rsid w:val="188E8B26"/>
    <w:rsid w:val="189017E2"/>
    <w:rsid w:val="18A5FEC1"/>
    <w:rsid w:val="18C35503"/>
    <w:rsid w:val="19271181"/>
    <w:rsid w:val="1928B5C6"/>
    <w:rsid w:val="192B0AD8"/>
    <w:rsid w:val="197EB8DB"/>
    <w:rsid w:val="19E14185"/>
    <w:rsid w:val="1A143C00"/>
    <w:rsid w:val="1A1FF0EC"/>
    <w:rsid w:val="1A472DC7"/>
    <w:rsid w:val="1AA35157"/>
    <w:rsid w:val="1AF33574"/>
    <w:rsid w:val="1B138916"/>
    <w:rsid w:val="1B2DD34C"/>
    <w:rsid w:val="1B55780D"/>
    <w:rsid w:val="1B5C240F"/>
    <w:rsid w:val="1B72CE4F"/>
    <w:rsid w:val="1BE9ECC4"/>
    <w:rsid w:val="1C01B45B"/>
    <w:rsid w:val="1C2E928F"/>
    <w:rsid w:val="1C7CBF4C"/>
    <w:rsid w:val="1CBD5E5F"/>
    <w:rsid w:val="1CF01BC1"/>
    <w:rsid w:val="1D18E247"/>
    <w:rsid w:val="1D29A6EE"/>
    <w:rsid w:val="1D5177D1"/>
    <w:rsid w:val="1D633FDD"/>
    <w:rsid w:val="1D9947FD"/>
    <w:rsid w:val="1DBE1C1D"/>
    <w:rsid w:val="1E08BA97"/>
    <w:rsid w:val="1E1653B4"/>
    <w:rsid w:val="1E293D72"/>
    <w:rsid w:val="1E4823B8"/>
    <w:rsid w:val="1E9346F0"/>
    <w:rsid w:val="1EAB5D77"/>
    <w:rsid w:val="1EE1E2FB"/>
    <w:rsid w:val="1F182D57"/>
    <w:rsid w:val="1F4EBDD9"/>
    <w:rsid w:val="1FC61C0E"/>
    <w:rsid w:val="20369039"/>
    <w:rsid w:val="20588692"/>
    <w:rsid w:val="2066583B"/>
    <w:rsid w:val="2081509D"/>
    <w:rsid w:val="20A47E9F"/>
    <w:rsid w:val="20A8F14A"/>
    <w:rsid w:val="20AA203A"/>
    <w:rsid w:val="20D3F1A4"/>
    <w:rsid w:val="20E4C01E"/>
    <w:rsid w:val="212105D8"/>
    <w:rsid w:val="21278CE1"/>
    <w:rsid w:val="213A4A56"/>
    <w:rsid w:val="216CE054"/>
    <w:rsid w:val="21CDAE4D"/>
    <w:rsid w:val="220B1BDE"/>
    <w:rsid w:val="221CC705"/>
    <w:rsid w:val="225857D9"/>
    <w:rsid w:val="2262B2FA"/>
    <w:rsid w:val="2264E068"/>
    <w:rsid w:val="22C82E93"/>
    <w:rsid w:val="22FB1593"/>
    <w:rsid w:val="230BE171"/>
    <w:rsid w:val="233EDD92"/>
    <w:rsid w:val="236B9D81"/>
    <w:rsid w:val="237D363E"/>
    <w:rsid w:val="23AA463E"/>
    <w:rsid w:val="23E621B2"/>
    <w:rsid w:val="23FD50D6"/>
    <w:rsid w:val="245EEAB0"/>
    <w:rsid w:val="247FD3A3"/>
    <w:rsid w:val="248BAFF8"/>
    <w:rsid w:val="2515E4B2"/>
    <w:rsid w:val="2518837D"/>
    <w:rsid w:val="25F8BA0B"/>
    <w:rsid w:val="266F5419"/>
    <w:rsid w:val="267F9BA7"/>
    <w:rsid w:val="26AA6C42"/>
    <w:rsid w:val="26D20CEF"/>
    <w:rsid w:val="26E14F88"/>
    <w:rsid w:val="2733BBF1"/>
    <w:rsid w:val="27646903"/>
    <w:rsid w:val="2776EC6D"/>
    <w:rsid w:val="27D61072"/>
    <w:rsid w:val="2802CD34"/>
    <w:rsid w:val="2806420D"/>
    <w:rsid w:val="280E153D"/>
    <w:rsid w:val="286F9CE4"/>
    <w:rsid w:val="287B1ED5"/>
    <w:rsid w:val="28D93A22"/>
    <w:rsid w:val="29174C7F"/>
    <w:rsid w:val="2929A93C"/>
    <w:rsid w:val="294F57E1"/>
    <w:rsid w:val="296D817E"/>
    <w:rsid w:val="29A5039B"/>
    <w:rsid w:val="29B60BA1"/>
    <w:rsid w:val="29DAB7F1"/>
    <w:rsid w:val="29FD3007"/>
    <w:rsid w:val="2A4ECD64"/>
    <w:rsid w:val="2A5E7626"/>
    <w:rsid w:val="2A8189FB"/>
    <w:rsid w:val="2B027229"/>
    <w:rsid w:val="2B9A6CA2"/>
    <w:rsid w:val="2BBA1B91"/>
    <w:rsid w:val="2BC5013B"/>
    <w:rsid w:val="2C4BD97D"/>
    <w:rsid w:val="2C6E14CF"/>
    <w:rsid w:val="2C958101"/>
    <w:rsid w:val="2CA6588F"/>
    <w:rsid w:val="2CA8B74C"/>
    <w:rsid w:val="2CAC62A6"/>
    <w:rsid w:val="2CC1A90F"/>
    <w:rsid w:val="2CEDDE10"/>
    <w:rsid w:val="2D09D4B0"/>
    <w:rsid w:val="2D430E07"/>
    <w:rsid w:val="2D769179"/>
    <w:rsid w:val="2DCC069A"/>
    <w:rsid w:val="2DD9E09E"/>
    <w:rsid w:val="2DDA1A43"/>
    <w:rsid w:val="2DFF5D10"/>
    <w:rsid w:val="2E0E9FA9"/>
    <w:rsid w:val="2E1E485C"/>
    <w:rsid w:val="2E282CAD"/>
    <w:rsid w:val="2E3B5F98"/>
    <w:rsid w:val="2E9AD72D"/>
    <w:rsid w:val="2EDB23C7"/>
    <w:rsid w:val="2F2A317C"/>
    <w:rsid w:val="2F2B0140"/>
    <w:rsid w:val="2F5AA1A6"/>
    <w:rsid w:val="2F6EEB18"/>
    <w:rsid w:val="2F7CC38F"/>
    <w:rsid w:val="2F986AEA"/>
    <w:rsid w:val="2FCD718D"/>
    <w:rsid w:val="2FCE1F40"/>
    <w:rsid w:val="2FD2A15B"/>
    <w:rsid w:val="302106BD"/>
    <w:rsid w:val="307548FF"/>
    <w:rsid w:val="30A47F89"/>
    <w:rsid w:val="30C01C31"/>
    <w:rsid w:val="30D65AFB"/>
    <w:rsid w:val="30DF2A52"/>
    <w:rsid w:val="30F3CD4B"/>
    <w:rsid w:val="30F4FC3B"/>
    <w:rsid w:val="30F8EC8D"/>
    <w:rsid w:val="31198529"/>
    <w:rsid w:val="312852B1"/>
    <w:rsid w:val="3137954A"/>
    <w:rsid w:val="3140B920"/>
    <w:rsid w:val="315E0707"/>
    <w:rsid w:val="316E7890"/>
    <w:rsid w:val="31B738BD"/>
    <w:rsid w:val="31B8FE2A"/>
    <w:rsid w:val="31D4747B"/>
    <w:rsid w:val="324F3A44"/>
    <w:rsid w:val="327E005D"/>
    <w:rsid w:val="328703B6"/>
    <w:rsid w:val="32874D57"/>
    <w:rsid w:val="32A5D289"/>
    <w:rsid w:val="32DF1A72"/>
    <w:rsid w:val="3369BAA8"/>
    <w:rsid w:val="3398CB33"/>
    <w:rsid w:val="33B25112"/>
    <w:rsid w:val="34002F63"/>
    <w:rsid w:val="341E565F"/>
    <w:rsid w:val="3430FDB3"/>
    <w:rsid w:val="345E812E"/>
    <w:rsid w:val="3474C5B2"/>
    <w:rsid w:val="347D3F57"/>
    <w:rsid w:val="34CFBCD5"/>
    <w:rsid w:val="34F3F126"/>
    <w:rsid w:val="351D8F87"/>
    <w:rsid w:val="35320A06"/>
    <w:rsid w:val="35643955"/>
    <w:rsid w:val="35813015"/>
    <w:rsid w:val="35B79906"/>
    <w:rsid w:val="35D5817C"/>
    <w:rsid w:val="35E5F300"/>
    <w:rsid w:val="365CA2D1"/>
    <w:rsid w:val="369AFF9E"/>
    <w:rsid w:val="36A5CA91"/>
    <w:rsid w:val="36B18044"/>
    <w:rsid w:val="36C9E7C6"/>
    <w:rsid w:val="36FEFD0E"/>
    <w:rsid w:val="37338274"/>
    <w:rsid w:val="37355893"/>
    <w:rsid w:val="3760B0EF"/>
    <w:rsid w:val="37D14E09"/>
    <w:rsid w:val="38014AEA"/>
    <w:rsid w:val="38462F40"/>
    <w:rsid w:val="388105BC"/>
    <w:rsid w:val="38BD6B3F"/>
    <w:rsid w:val="38C23A6E"/>
    <w:rsid w:val="3910D1C2"/>
    <w:rsid w:val="39342936"/>
    <w:rsid w:val="39637645"/>
    <w:rsid w:val="3996ADE6"/>
    <w:rsid w:val="39DD9156"/>
    <w:rsid w:val="39EB80BE"/>
    <w:rsid w:val="3A076ACD"/>
    <w:rsid w:val="3A9AA3FE"/>
    <w:rsid w:val="3AC38B74"/>
    <w:rsid w:val="3B5408B5"/>
    <w:rsid w:val="3B63C74F"/>
    <w:rsid w:val="3B911740"/>
    <w:rsid w:val="3B9BDC21"/>
    <w:rsid w:val="3BA8F437"/>
    <w:rsid w:val="3BB57BB9"/>
    <w:rsid w:val="3BF132FA"/>
    <w:rsid w:val="3C119DA3"/>
    <w:rsid w:val="3C36745F"/>
    <w:rsid w:val="3C70622D"/>
    <w:rsid w:val="3C88C041"/>
    <w:rsid w:val="3C8EB666"/>
    <w:rsid w:val="3CBFFFAD"/>
    <w:rsid w:val="3D023C96"/>
    <w:rsid w:val="3D3747EB"/>
    <w:rsid w:val="3D3D9D90"/>
    <w:rsid w:val="3D476442"/>
    <w:rsid w:val="3D60D6A4"/>
    <w:rsid w:val="3D6495F8"/>
    <w:rsid w:val="3D848FDB"/>
    <w:rsid w:val="3D9440B4"/>
    <w:rsid w:val="3E2340CE"/>
    <w:rsid w:val="3E2A98CE"/>
    <w:rsid w:val="3E2D0872"/>
    <w:rsid w:val="3E47DED2"/>
    <w:rsid w:val="3EA89E30"/>
    <w:rsid w:val="3EB5A1BD"/>
    <w:rsid w:val="3EC4E456"/>
    <w:rsid w:val="3F3C80C8"/>
    <w:rsid w:val="3F5500BA"/>
    <w:rsid w:val="3F601346"/>
    <w:rsid w:val="3FAA62A7"/>
    <w:rsid w:val="3FC49726"/>
    <w:rsid w:val="40110EB6"/>
    <w:rsid w:val="4013DDFA"/>
    <w:rsid w:val="401E1015"/>
    <w:rsid w:val="40672224"/>
    <w:rsid w:val="4089483E"/>
    <w:rsid w:val="40AFCDD8"/>
    <w:rsid w:val="40F46F20"/>
    <w:rsid w:val="4108F4F6"/>
    <w:rsid w:val="41471DB0"/>
    <w:rsid w:val="41626564"/>
    <w:rsid w:val="41784DF4"/>
    <w:rsid w:val="41CEBF25"/>
    <w:rsid w:val="4220268A"/>
    <w:rsid w:val="42231A3E"/>
    <w:rsid w:val="4297826F"/>
    <w:rsid w:val="42A5B5E3"/>
    <w:rsid w:val="430010C0"/>
    <w:rsid w:val="431D86A2"/>
    <w:rsid w:val="436CDAA5"/>
    <w:rsid w:val="43796D78"/>
    <w:rsid w:val="437D12BB"/>
    <w:rsid w:val="439EE13E"/>
    <w:rsid w:val="43A30F23"/>
    <w:rsid w:val="43B86E42"/>
    <w:rsid w:val="43C3F312"/>
    <w:rsid w:val="43D060DB"/>
    <w:rsid w:val="4417E041"/>
    <w:rsid w:val="4445CBE2"/>
    <w:rsid w:val="44606F4F"/>
    <w:rsid w:val="446A604F"/>
    <w:rsid w:val="447DAD69"/>
    <w:rsid w:val="4499C673"/>
    <w:rsid w:val="44E4E480"/>
    <w:rsid w:val="4592E63B"/>
    <w:rsid w:val="4596D0DE"/>
    <w:rsid w:val="45AD98A6"/>
    <w:rsid w:val="45AE7DAE"/>
    <w:rsid w:val="4632C3DC"/>
    <w:rsid w:val="46442F06"/>
    <w:rsid w:val="46869CCE"/>
    <w:rsid w:val="4774590C"/>
    <w:rsid w:val="47BFB1D2"/>
    <w:rsid w:val="47F7DACA"/>
    <w:rsid w:val="4818418D"/>
    <w:rsid w:val="484027D9"/>
    <w:rsid w:val="48C590A7"/>
    <w:rsid w:val="48E575C2"/>
    <w:rsid w:val="48FEBE4E"/>
    <w:rsid w:val="491B2A18"/>
    <w:rsid w:val="491E931E"/>
    <w:rsid w:val="4975B50B"/>
    <w:rsid w:val="4990D47D"/>
    <w:rsid w:val="49A33A3A"/>
    <w:rsid w:val="49B8BA4A"/>
    <w:rsid w:val="49FC8249"/>
    <w:rsid w:val="4A050747"/>
    <w:rsid w:val="4A47FFDE"/>
    <w:rsid w:val="4A7FB28C"/>
    <w:rsid w:val="4AD13DC9"/>
    <w:rsid w:val="4ADA8040"/>
    <w:rsid w:val="4B330858"/>
    <w:rsid w:val="4B457F49"/>
    <w:rsid w:val="4B7E7232"/>
    <w:rsid w:val="4B80D776"/>
    <w:rsid w:val="4B9DBE39"/>
    <w:rsid w:val="4C2FC589"/>
    <w:rsid w:val="4C9AFDFD"/>
    <w:rsid w:val="4C9CE97D"/>
    <w:rsid w:val="4CB351A3"/>
    <w:rsid w:val="4CD39C42"/>
    <w:rsid w:val="4CE6CF2D"/>
    <w:rsid w:val="4CF719A2"/>
    <w:rsid w:val="4D065C3B"/>
    <w:rsid w:val="4D27038D"/>
    <w:rsid w:val="4D658C28"/>
    <w:rsid w:val="4D9E5DC2"/>
    <w:rsid w:val="4DA51B5D"/>
    <w:rsid w:val="4DF4F607"/>
    <w:rsid w:val="4E4C4503"/>
    <w:rsid w:val="4E51DDB7"/>
    <w:rsid w:val="4EB69939"/>
    <w:rsid w:val="4F4BDEAA"/>
    <w:rsid w:val="4F69888A"/>
    <w:rsid w:val="4F6AB77A"/>
    <w:rsid w:val="4F6F39C7"/>
    <w:rsid w:val="4FBF8A63"/>
    <w:rsid w:val="4FFA166B"/>
    <w:rsid w:val="5070F73E"/>
    <w:rsid w:val="50B282FC"/>
    <w:rsid w:val="50BA9EC2"/>
    <w:rsid w:val="50E70862"/>
    <w:rsid w:val="5153B26E"/>
    <w:rsid w:val="5153D0F7"/>
    <w:rsid w:val="516084B7"/>
    <w:rsid w:val="516B996B"/>
    <w:rsid w:val="51869119"/>
    <w:rsid w:val="51A6BDDD"/>
    <w:rsid w:val="51AA13BC"/>
    <w:rsid w:val="51BBACD3"/>
    <w:rsid w:val="51F718B0"/>
    <w:rsid w:val="52352928"/>
    <w:rsid w:val="525CC9D5"/>
    <w:rsid w:val="52C3C733"/>
    <w:rsid w:val="52F11724"/>
    <w:rsid w:val="530B6403"/>
    <w:rsid w:val="530BFA80"/>
    <w:rsid w:val="5310F2AE"/>
    <w:rsid w:val="531672DA"/>
    <w:rsid w:val="535A2B9B"/>
    <w:rsid w:val="53B68CD4"/>
    <w:rsid w:val="53B9E75B"/>
    <w:rsid w:val="54161B37"/>
    <w:rsid w:val="5453F6FB"/>
    <w:rsid w:val="5466EEE0"/>
    <w:rsid w:val="54F879AC"/>
    <w:rsid w:val="54F90D03"/>
    <w:rsid w:val="54FA0C2B"/>
    <w:rsid w:val="55065C0D"/>
    <w:rsid w:val="5529590A"/>
    <w:rsid w:val="554FE707"/>
    <w:rsid w:val="55E6473A"/>
    <w:rsid w:val="55F37AB5"/>
    <w:rsid w:val="56CEEAE1"/>
    <w:rsid w:val="570D1251"/>
    <w:rsid w:val="571816E2"/>
    <w:rsid w:val="5739249D"/>
    <w:rsid w:val="57460956"/>
    <w:rsid w:val="575CA1FD"/>
    <w:rsid w:val="576D7968"/>
    <w:rsid w:val="5779B1F6"/>
    <w:rsid w:val="578313BA"/>
    <w:rsid w:val="579913EE"/>
    <w:rsid w:val="579B09BE"/>
    <w:rsid w:val="57C6DBB9"/>
    <w:rsid w:val="57D7E3BF"/>
    <w:rsid w:val="57D836CD"/>
    <w:rsid w:val="57EB16AA"/>
    <w:rsid w:val="57EC1E86"/>
    <w:rsid w:val="57F76002"/>
    <w:rsid w:val="58311575"/>
    <w:rsid w:val="5884200D"/>
    <w:rsid w:val="589B4F31"/>
    <w:rsid w:val="58D87BEF"/>
    <w:rsid w:val="591ACB73"/>
    <w:rsid w:val="595434A7"/>
    <w:rsid w:val="59612137"/>
    <w:rsid w:val="59C83188"/>
    <w:rsid w:val="59CFBDF7"/>
    <w:rsid w:val="5A21EA84"/>
    <w:rsid w:val="5A511315"/>
    <w:rsid w:val="5A7A9DFB"/>
    <w:rsid w:val="5A9570B4"/>
    <w:rsid w:val="5AA2EDE0"/>
    <w:rsid w:val="5ABB4A13"/>
    <w:rsid w:val="5ADD2905"/>
    <w:rsid w:val="5B5CE9DB"/>
    <w:rsid w:val="5B5FDC85"/>
    <w:rsid w:val="5B8C86D2"/>
    <w:rsid w:val="5B946E74"/>
    <w:rsid w:val="5B984547"/>
    <w:rsid w:val="5BEC50B2"/>
    <w:rsid w:val="5C03260D"/>
    <w:rsid w:val="5C4A04CB"/>
    <w:rsid w:val="5C56E984"/>
    <w:rsid w:val="5C84B14F"/>
    <w:rsid w:val="5CB62269"/>
    <w:rsid w:val="5CF6D796"/>
    <w:rsid w:val="5CF80686"/>
    <w:rsid w:val="5D0D703D"/>
    <w:rsid w:val="5D2C8BEC"/>
    <w:rsid w:val="5D3F3856"/>
    <w:rsid w:val="5DEB9880"/>
    <w:rsid w:val="5DEFCB7A"/>
    <w:rsid w:val="5E11C04E"/>
    <w:rsid w:val="5E5D1D13"/>
    <w:rsid w:val="5E74576E"/>
    <w:rsid w:val="5E8A57A2"/>
    <w:rsid w:val="5EDD37B9"/>
    <w:rsid w:val="5F0791C0"/>
    <w:rsid w:val="5F24ED6E"/>
    <w:rsid w:val="5F48FBDF"/>
    <w:rsid w:val="5F860643"/>
    <w:rsid w:val="5F91A1CA"/>
    <w:rsid w:val="5FBF4549"/>
    <w:rsid w:val="5FEAA985"/>
    <w:rsid w:val="5FEADBF6"/>
    <w:rsid w:val="5FF95B7A"/>
    <w:rsid w:val="5FFF8298"/>
    <w:rsid w:val="6024C565"/>
    <w:rsid w:val="604DC005"/>
    <w:rsid w:val="60626CF0"/>
    <w:rsid w:val="6077CFFD"/>
    <w:rsid w:val="60A5E38C"/>
    <w:rsid w:val="60B6AA8F"/>
    <w:rsid w:val="61161C4E"/>
    <w:rsid w:val="6140565F"/>
    <w:rsid w:val="6169D75F"/>
    <w:rsid w:val="617C7E3B"/>
    <w:rsid w:val="61B4F278"/>
    <w:rsid w:val="61D0A385"/>
    <w:rsid w:val="61E01717"/>
    <w:rsid w:val="61F76834"/>
    <w:rsid w:val="6207B7C4"/>
    <w:rsid w:val="62800529"/>
    <w:rsid w:val="62A5E069"/>
    <w:rsid w:val="62B5B97F"/>
    <w:rsid w:val="62F68641"/>
    <w:rsid w:val="6369E258"/>
    <w:rsid w:val="63F2A146"/>
    <w:rsid w:val="63FEE4EA"/>
    <w:rsid w:val="64783046"/>
    <w:rsid w:val="64C673A9"/>
    <w:rsid w:val="64CA63FB"/>
    <w:rsid w:val="64FC46DD"/>
    <w:rsid w:val="64FFFC30"/>
    <w:rsid w:val="656532CB"/>
    <w:rsid w:val="65883875"/>
    <w:rsid w:val="65F7011F"/>
    <w:rsid w:val="66A8F03A"/>
    <w:rsid w:val="66F22635"/>
    <w:rsid w:val="6744FFD4"/>
    <w:rsid w:val="675B645A"/>
    <w:rsid w:val="676A42A1"/>
    <w:rsid w:val="677BE05E"/>
    <w:rsid w:val="67BC7656"/>
    <w:rsid w:val="67E60A4F"/>
    <w:rsid w:val="68574526"/>
    <w:rsid w:val="68A62E00"/>
    <w:rsid w:val="68F67D9D"/>
    <w:rsid w:val="691A60E1"/>
    <w:rsid w:val="691E347E"/>
    <w:rsid w:val="692A6022"/>
    <w:rsid w:val="69492CC7"/>
    <w:rsid w:val="697938EA"/>
    <w:rsid w:val="6988C5CE"/>
    <w:rsid w:val="69AAC594"/>
    <w:rsid w:val="69B90CDE"/>
    <w:rsid w:val="6A19ECE6"/>
    <w:rsid w:val="6A79540F"/>
    <w:rsid w:val="6A89F9B4"/>
    <w:rsid w:val="6AAA985F"/>
    <w:rsid w:val="6B384F7B"/>
    <w:rsid w:val="6B78E78C"/>
    <w:rsid w:val="6BAB56BD"/>
    <w:rsid w:val="6BC1CA27"/>
    <w:rsid w:val="6BF593CF"/>
    <w:rsid w:val="6C3A8ABE"/>
    <w:rsid w:val="6D13554F"/>
    <w:rsid w:val="6D339FEE"/>
    <w:rsid w:val="6D42E287"/>
    <w:rsid w:val="6D46D2D9"/>
    <w:rsid w:val="6D5DAA31"/>
    <w:rsid w:val="6D6143A8"/>
    <w:rsid w:val="6DA1C204"/>
    <w:rsid w:val="6DABED53"/>
    <w:rsid w:val="6DD062F7"/>
    <w:rsid w:val="6DD11474"/>
    <w:rsid w:val="6DEA6914"/>
    <w:rsid w:val="6DF31669"/>
    <w:rsid w:val="6E051F09"/>
    <w:rsid w:val="6E60162C"/>
    <w:rsid w:val="6E6B28A2"/>
    <w:rsid w:val="6ECBF5D0"/>
    <w:rsid w:val="6ED801EA"/>
    <w:rsid w:val="6EF3B8D5"/>
    <w:rsid w:val="6F0CC464"/>
    <w:rsid w:val="6F970C1D"/>
    <w:rsid w:val="6FA73094"/>
    <w:rsid w:val="6FDFA6EC"/>
    <w:rsid w:val="6FE4EAA9"/>
    <w:rsid w:val="6FE6B17F"/>
    <w:rsid w:val="6FF77E0C"/>
    <w:rsid w:val="7043088B"/>
    <w:rsid w:val="7054E34A"/>
    <w:rsid w:val="708F5665"/>
    <w:rsid w:val="7099C6F8"/>
    <w:rsid w:val="709ACFEE"/>
    <w:rsid w:val="70CA8D0E"/>
    <w:rsid w:val="710673FD"/>
    <w:rsid w:val="717D651C"/>
    <w:rsid w:val="71A48B36"/>
    <w:rsid w:val="720E22B5"/>
    <w:rsid w:val="723A35B1"/>
    <w:rsid w:val="724BCDFA"/>
    <w:rsid w:val="725F787E"/>
    <w:rsid w:val="72900591"/>
    <w:rsid w:val="729060A3"/>
    <w:rsid w:val="732AF78F"/>
    <w:rsid w:val="73527128"/>
    <w:rsid w:val="73A9DBEC"/>
    <w:rsid w:val="73D0139D"/>
    <w:rsid w:val="73F5566A"/>
    <w:rsid w:val="7413EF5E"/>
    <w:rsid w:val="7454BCE0"/>
    <w:rsid w:val="745FC815"/>
    <w:rsid w:val="747A66AD"/>
    <w:rsid w:val="748585AF"/>
    <w:rsid w:val="74B3FAA7"/>
    <w:rsid w:val="74C63C35"/>
    <w:rsid w:val="74D24EE0"/>
    <w:rsid w:val="75017771"/>
    <w:rsid w:val="751F6353"/>
    <w:rsid w:val="752C480C"/>
    <w:rsid w:val="76044E3D"/>
    <w:rsid w:val="7620639A"/>
    <w:rsid w:val="7639670A"/>
    <w:rsid w:val="763DC5E8"/>
    <w:rsid w:val="7742A54D"/>
    <w:rsid w:val="7745F545"/>
    <w:rsid w:val="775EEA76"/>
    <w:rsid w:val="7763D1C6"/>
    <w:rsid w:val="776D1DE3"/>
    <w:rsid w:val="77A0DC75"/>
    <w:rsid w:val="77A11F6C"/>
    <w:rsid w:val="77BF0466"/>
    <w:rsid w:val="77CBFEE4"/>
    <w:rsid w:val="77F389CC"/>
    <w:rsid w:val="787A807A"/>
    <w:rsid w:val="78AEBE88"/>
    <w:rsid w:val="78C59E87"/>
    <w:rsid w:val="78EBC861"/>
    <w:rsid w:val="795821E1"/>
    <w:rsid w:val="799175F4"/>
    <w:rsid w:val="79A95498"/>
    <w:rsid w:val="79D1EF97"/>
    <w:rsid w:val="79EE34C0"/>
    <w:rsid w:val="7A1408CF"/>
    <w:rsid w:val="7A6399F7"/>
    <w:rsid w:val="7AB6A48F"/>
    <w:rsid w:val="7AF57460"/>
    <w:rsid w:val="7B4FD5E3"/>
    <w:rsid w:val="7B8018CC"/>
    <w:rsid w:val="7B9ECFB7"/>
    <w:rsid w:val="7BA3761B"/>
    <w:rsid w:val="7BA7666D"/>
    <w:rsid w:val="7BBCF6B3"/>
    <w:rsid w:val="7BD63614"/>
    <w:rsid w:val="7BDDC115"/>
    <w:rsid w:val="7BF25D67"/>
    <w:rsid w:val="7BF8014D"/>
    <w:rsid w:val="7C08BA7C"/>
    <w:rsid w:val="7C3856D8"/>
    <w:rsid w:val="7CB58D47"/>
    <w:rsid w:val="7CB6ED30"/>
    <w:rsid w:val="7CDEFE45"/>
    <w:rsid w:val="7CFD99B0"/>
    <w:rsid w:val="7CFE8F05"/>
    <w:rsid w:val="7D144233"/>
    <w:rsid w:val="7D2371B4"/>
    <w:rsid w:val="7D89D6D3"/>
    <w:rsid w:val="7DD0B5BC"/>
    <w:rsid w:val="7E05C330"/>
    <w:rsid w:val="7E2B4EBA"/>
    <w:rsid w:val="7E2E1A01"/>
    <w:rsid w:val="7EC69EF3"/>
    <w:rsid w:val="7EEA5B4E"/>
    <w:rsid w:val="7F28013A"/>
    <w:rsid w:val="7F9A1DDB"/>
    <w:rsid w:val="7FA06376"/>
    <w:rsid w:val="7FA85789"/>
    <w:rsid w:val="7FC1F6EF"/>
    <w:rsid w:val="7FD499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9E62A"/>
  <w15:chartTrackingRefBased/>
  <w15:docId w15:val="{3B3F3DC0-D904-4FDC-B5A2-3518280C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510"/>
    <w:pPr>
      <w:ind w:left="90" w:firstLine="0"/>
    </w:pPr>
    <w:rPr>
      <w:rFonts w:ascii="Arial" w:hAnsi="Arial" w:cs="Arial"/>
    </w:rPr>
  </w:style>
  <w:style w:type="paragraph" w:styleId="Heading1">
    <w:name w:val="heading 1"/>
    <w:basedOn w:val="Title"/>
    <w:next w:val="Normal"/>
    <w:link w:val="Heading1Char"/>
    <w:uiPriority w:val="9"/>
    <w:qFormat/>
    <w:rsid w:val="00A1740D"/>
    <w:pPr>
      <w:spacing w:before="1800"/>
      <w:ind w:left="86"/>
      <w:outlineLvl w:val="0"/>
    </w:pPr>
    <w:rPr>
      <w:sz w:val="52"/>
      <w:szCs w:val="52"/>
    </w:rPr>
  </w:style>
  <w:style w:type="paragraph" w:styleId="Heading2">
    <w:name w:val="heading 2"/>
    <w:basedOn w:val="Normal"/>
    <w:next w:val="Normal"/>
    <w:link w:val="Heading2Char"/>
    <w:uiPriority w:val="9"/>
    <w:unhideWhenUsed/>
    <w:qFormat/>
    <w:rsid w:val="004175D7"/>
    <w:pPr>
      <w:keepNext/>
      <w:keepLines/>
      <w:spacing w:before="240" w:after="120"/>
      <w:outlineLvl w:val="1"/>
    </w:pPr>
    <w:rPr>
      <w:rFonts w:ascii="Calibri" w:eastAsiaTheme="majorEastAsia" w:hAnsi="Calibri" w:cs="Calibri"/>
      <w:sz w:val="28"/>
      <w:szCs w:val="28"/>
    </w:rPr>
  </w:style>
  <w:style w:type="paragraph" w:styleId="Heading3">
    <w:name w:val="heading 3"/>
    <w:basedOn w:val="Normal"/>
    <w:next w:val="Normal"/>
    <w:link w:val="Heading3Char"/>
    <w:uiPriority w:val="9"/>
    <w:unhideWhenUsed/>
    <w:qFormat/>
    <w:rsid w:val="00A1740D"/>
    <w:pPr>
      <w:outlineLvl w:val="2"/>
    </w:pPr>
    <w:rPr>
      <w:b/>
    </w:rPr>
  </w:style>
  <w:style w:type="paragraph" w:styleId="Heading4">
    <w:name w:val="heading 4"/>
    <w:basedOn w:val="Normal"/>
    <w:next w:val="Normal"/>
    <w:link w:val="Heading4Char"/>
    <w:uiPriority w:val="9"/>
    <w:unhideWhenUsed/>
    <w:qFormat/>
    <w:rsid w:val="00391F16"/>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6F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F03"/>
    <w:rPr>
      <w:rFonts w:ascii="Segoe UI" w:hAnsi="Segoe UI" w:cs="Segoe UI"/>
      <w:sz w:val="18"/>
      <w:szCs w:val="18"/>
    </w:rPr>
  </w:style>
  <w:style w:type="paragraph" w:styleId="CommentText">
    <w:name w:val="annotation text"/>
    <w:basedOn w:val="Normal"/>
    <w:link w:val="CommentTextChar"/>
    <w:semiHidden/>
    <w:rsid w:val="00C16F03"/>
    <w:pPr>
      <w:spacing w:after="0" w:line="240" w:lineRule="auto"/>
    </w:pPr>
    <w:rPr>
      <w:rFonts w:eastAsia="Cambria" w:cs="Times New Roman"/>
      <w:sz w:val="20"/>
      <w:szCs w:val="20"/>
    </w:rPr>
  </w:style>
  <w:style w:type="character" w:customStyle="1" w:styleId="CommentTextChar">
    <w:name w:val="Comment Text Char"/>
    <w:basedOn w:val="DefaultParagraphFont"/>
    <w:link w:val="CommentText"/>
    <w:semiHidden/>
    <w:rsid w:val="00C16F03"/>
    <w:rPr>
      <w:rFonts w:ascii="Arial" w:eastAsia="Cambria" w:hAnsi="Arial" w:cs="Times New Roman"/>
      <w:sz w:val="20"/>
      <w:szCs w:val="20"/>
    </w:rPr>
  </w:style>
  <w:style w:type="paragraph" w:styleId="ListParagraph">
    <w:name w:val="List Paragraph"/>
    <w:basedOn w:val="Normal"/>
    <w:uiPriority w:val="34"/>
    <w:qFormat/>
    <w:rsid w:val="00C16F03"/>
    <w:pPr>
      <w:ind w:left="720" w:hanging="360"/>
      <w:contextualSpacing/>
    </w:pPr>
  </w:style>
  <w:style w:type="character" w:styleId="Hyperlink">
    <w:name w:val="Hyperlink"/>
    <w:uiPriority w:val="99"/>
    <w:rsid w:val="0047694C"/>
    <w:rPr>
      <w:color w:val="0000FF"/>
      <w:u w:val="single"/>
    </w:rPr>
  </w:style>
  <w:style w:type="paragraph" w:styleId="Header">
    <w:name w:val="header"/>
    <w:basedOn w:val="Normal"/>
    <w:link w:val="HeaderChar"/>
    <w:uiPriority w:val="99"/>
    <w:unhideWhenUsed/>
    <w:rsid w:val="00923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7CC"/>
  </w:style>
  <w:style w:type="paragraph" w:styleId="Footer">
    <w:name w:val="footer"/>
    <w:basedOn w:val="Normal"/>
    <w:link w:val="FooterChar"/>
    <w:uiPriority w:val="99"/>
    <w:unhideWhenUsed/>
    <w:rsid w:val="009237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7CC"/>
  </w:style>
  <w:style w:type="character" w:styleId="CommentReference">
    <w:name w:val="annotation reference"/>
    <w:basedOn w:val="DefaultParagraphFont"/>
    <w:uiPriority w:val="99"/>
    <w:semiHidden/>
    <w:unhideWhenUsed/>
    <w:rsid w:val="00546704"/>
    <w:rPr>
      <w:sz w:val="16"/>
      <w:szCs w:val="16"/>
    </w:rPr>
  </w:style>
  <w:style w:type="paragraph" w:styleId="CommentSubject">
    <w:name w:val="annotation subject"/>
    <w:basedOn w:val="CommentText"/>
    <w:next w:val="CommentText"/>
    <w:link w:val="CommentSubjectChar"/>
    <w:uiPriority w:val="99"/>
    <w:semiHidden/>
    <w:unhideWhenUsed/>
    <w:rsid w:val="0054670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46704"/>
    <w:rPr>
      <w:rFonts w:ascii="Arial" w:eastAsia="Cambria" w:hAnsi="Arial" w:cs="Times New Roman"/>
      <w:b/>
      <w:bCs/>
      <w:sz w:val="20"/>
      <w:szCs w:val="20"/>
    </w:rPr>
  </w:style>
  <w:style w:type="paragraph" w:styleId="Revision">
    <w:name w:val="Revision"/>
    <w:hidden/>
    <w:uiPriority w:val="99"/>
    <w:semiHidden/>
    <w:rsid w:val="00211BF7"/>
    <w:pPr>
      <w:spacing w:after="0" w:line="240" w:lineRule="auto"/>
    </w:pPr>
  </w:style>
  <w:style w:type="character" w:customStyle="1" w:styleId="UnresolvedMention1">
    <w:name w:val="Unresolved Mention1"/>
    <w:basedOn w:val="DefaultParagraphFont"/>
    <w:uiPriority w:val="99"/>
    <w:semiHidden/>
    <w:unhideWhenUsed/>
    <w:rsid w:val="002A5E52"/>
    <w:rPr>
      <w:color w:val="605E5C"/>
      <w:shd w:val="clear" w:color="auto" w:fill="E1DFDD"/>
    </w:rPr>
  </w:style>
  <w:style w:type="paragraph" w:customStyle="1" w:styleId="paragraph">
    <w:name w:val="paragraph"/>
    <w:basedOn w:val="Normal"/>
    <w:rsid w:val="00EE68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E684B"/>
  </w:style>
  <w:style w:type="character" w:customStyle="1" w:styleId="eop">
    <w:name w:val="eop"/>
    <w:basedOn w:val="DefaultParagraphFont"/>
    <w:rsid w:val="00EE684B"/>
  </w:style>
  <w:style w:type="character" w:styleId="FollowedHyperlink">
    <w:name w:val="FollowedHyperlink"/>
    <w:basedOn w:val="DefaultParagraphFont"/>
    <w:uiPriority w:val="99"/>
    <w:semiHidden/>
    <w:unhideWhenUsed/>
    <w:rsid w:val="006F2C45"/>
    <w:rPr>
      <w:color w:val="954F72" w:themeColor="followedHyperlink"/>
      <w:u w:val="single"/>
    </w:rPr>
  </w:style>
  <w:style w:type="character" w:customStyle="1" w:styleId="UnresolvedMention2">
    <w:name w:val="Unresolved Mention2"/>
    <w:basedOn w:val="DefaultParagraphFont"/>
    <w:uiPriority w:val="99"/>
    <w:semiHidden/>
    <w:unhideWhenUsed/>
    <w:rsid w:val="007D49DB"/>
    <w:rPr>
      <w:color w:val="605E5C"/>
      <w:shd w:val="clear" w:color="auto" w:fill="E1DFDD"/>
    </w:rPr>
  </w:style>
  <w:style w:type="character" w:customStyle="1" w:styleId="UnresolvedMention20">
    <w:name w:val="Unresolved Mention20"/>
    <w:basedOn w:val="DefaultParagraphFont"/>
    <w:uiPriority w:val="99"/>
    <w:semiHidden/>
    <w:unhideWhenUsed/>
    <w:rsid w:val="007D49DB"/>
    <w:rPr>
      <w:color w:val="605E5C"/>
      <w:shd w:val="clear" w:color="auto" w:fill="E1DFDD"/>
    </w:rPr>
  </w:style>
  <w:style w:type="paragraph" w:styleId="NormalWeb">
    <w:name w:val="Normal (Web)"/>
    <w:basedOn w:val="Normal"/>
    <w:uiPriority w:val="99"/>
    <w:semiHidden/>
    <w:unhideWhenUsed/>
    <w:rsid w:val="007D49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1740D"/>
    <w:rPr>
      <w:rFonts w:ascii="Arial" w:eastAsiaTheme="majorEastAsia" w:hAnsi="Arial" w:cs="Arial"/>
      <w:spacing w:val="-10"/>
      <w:kern w:val="28"/>
      <w:sz w:val="52"/>
      <w:szCs w:val="52"/>
    </w:rPr>
  </w:style>
  <w:style w:type="character" w:customStyle="1" w:styleId="Heading2Char">
    <w:name w:val="Heading 2 Char"/>
    <w:basedOn w:val="DefaultParagraphFont"/>
    <w:link w:val="Heading2"/>
    <w:uiPriority w:val="9"/>
    <w:rsid w:val="004175D7"/>
    <w:rPr>
      <w:rFonts w:ascii="Calibri" w:eastAsiaTheme="majorEastAsia" w:hAnsi="Calibri" w:cs="Calibri"/>
      <w:sz w:val="28"/>
      <w:szCs w:val="28"/>
    </w:rPr>
  </w:style>
  <w:style w:type="paragraph" w:styleId="Title">
    <w:name w:val="Title"/>
    <w:basedOn w:val="Normal"/>
    <w:next w:val="Normal"/>
    <w:link w:val="TitleChar"/>
    <w:uiPriority w:val="10"/>
    <w:qFormat/>
    <w:rsid w:val="009E5DC2"/>
    <w:pPr>
      <w:spacing w:after="240" w:line="240" w:lineRule="auto"/>
      <w:contextualSpacing/>
      <w:jc w:val="center"/>
    </w:pPr>
    <w:rPr>
      <w:rFonts w:eastAsiaTheme="majorEastAsia"/>
      <w:spacing w:val="-10"/>
      <w:kern w:val="28"/>
      <w:sz w:val="56"/>
      <w:szCs w:val="56"/>
    </w:rPr>
  </w:style>
  <w:style w:type="character" w:customStyle="1" w:styleId="TitleChar">
    <w:name w:val="Title Char"/>
    <w:basedOn w:val="DefaultParagraphFont"/>
    <w:link w:val="Title"/>
    <w:uiPriority w:val="10"/>
    <w:rsid w:val="009E5DC2"/>
    <w:rPr>
      <w:rFonts w:ascii="Arial" w:eastAsiaTheme="majorEastAsia" w:hAnsi="Arial" w:cs="Arial"/>
      <w:spacing w:val="-10"/>
      <w:kern w:val="28"/>
      <w:sz w:val="56"/>
      <w:szCs w:val="56"/>
    </w:rPr>
  </w:style>
  <w:style w:type="character" w:styleId="Strong">
    <w:name w:val="Strong"/>
    <w:basedOn w:val="DefaultParagraphFont"/>
    <w:uiPriority w:val="22"/>
    <w:qFormat/>
    <w:rsid w:val="00A8659F"/>
    <w:rPr>
      <w:b/>
      <w:bCs/>
    </w:rPr>
  </w:style>
  <w:style w:type="character" w:customStyle="1" w:styleId="Mention1">
    <w:name w:val="Mention1"/>
    <w:basedOn w:val="DefaultParagraphFont"/>
    <w:uiPriority w:val="99"/>
    <w:unhideWhenUsed/>
    <w:rsid w:val="00D36FBD"/>
    <w:rPr>
      <w:color w:val="2B579A"/>
      <w:shd w:val="clear" w:color="auto" w:fill="E1DFDD"/>
    </w:rPr>
  </w:style>
  <w:style w:type="paragraph" w:styleId="Subtitle">
    <w:name w:val="Subtitle"/>
    <w:basedOn w:val="Normal"/>
    <w:next w:val="Normal"/>
    <w:link w:val="SubtitleChar"/>
    <w:uiPriority w:val="11"/>
    <w:qFormat/>
    <w:rsid w:val="009E5DC2"/>
    <w:pPr>
      <w:numPr>
        <w:ilvl w:val="1"/>
      </w:numPr>
      <w:ind w:left="90"/>
    </w:pPr>
    <w:rPr>
      <w:rFonts w:eastAsiaTheme="minorEastAsia"/>
      <w:spacing w:val="15"/>
    </w:rPr>
  </w:style>
  <w:style w:type="character" w:customStyle="1" w:styleId="SubtitleChar">
    <w:name w:val="Subtitle Char"/>
    <w:basedOn w:val="DefaultParagraphFont"/>
    <w:link w:val="Subtitle"/>
    <w:uiPriority w:val="11"/>
    <w:rsid w:val="009E5DC2"/>
    <w:rPr>
      <w:rFonts w:ascii="Arial" w:eastAsiaTheme="minorEastAsia" w:hAnsi="Arial" w:cs="Arial"/>
      <w:spacing w:val="15"/>
    </w:rPr>
  </w:style>
  <w:style w:type="character" w:customStyle="1" w:styleId="Heading3Char">
    <w:name w:val="Heading 3 Char"/>
    <w:basedOn w:val="DefaultParagraphFont"/>
    <w:link w:val="Heading3"/>
    <w:uiPriority w:val="9"/>
    <w:rsid w:val="00A1740D"/>
    <w:rPr>
      <w:rFonts w:ascii="Arial" w:hAnsi="Arial" w:cs="Arial"/>
      <w:b/>
    </w:rPr>
  </w:style>
  <w:style w:type="character" w:customStyle="1" w:styleId="UnresolvedMention200">
    <w:name w:val="Unresolved Mention200"/>
    <w:basedOn w:val="DefaultParagraphFont"/>
    <w:uiPriority w:val="99"/>
    <w:semiHidden/>
    <w:unhideWhenUsed/>
    <w:rsid w:val="00A1740D"/>
    <w:rPr>
      <w:color w:val="605E5C"/>
      <w:shd w:val="clear" w:color="auto" w:fill="E1DFDD"/>
    </w:rPr>
  </w:style>
  <w:style w:type="character" w:customStyle="1" w:styleId="Heading4Char">
    <w:name w:val="Heading 4 Char"/>
    <w:basedOn w:val="DefaultParagraphFont"/>
    <w:link w:val="Heading4"/>
    <w:uiPriority w:val="9"/>
    <w:rsid w:val="00391F16"/>
    <w:rPr>
      <w:rFonts w:ascii="Arial" w:hAnsi="Arial" w:cs="Arial"/>
    </w:rPr>
  </w:style>
  <w:style w:type="character" w:customStyle="1" w:styleId="UnresolvedMention3">
    <w:name w:val="Unresolved Mention3"/>
    <w:basedOn w:val="DefaultParagraphFont"/>
    <w:uiPriority w:val="99"/>
    <w:semiHidden/>
    <w:unhideWhenUsed/>
    <w:rsid w:val="001966F1"/>
    <w:rPr>
      <w:color w:val="605E5C"/>
      <w:shd w:val="clear" w:color="auto" w:fill="E1DFDD"/>
    </w:rPr>
  </w:style>
  <w:style w:type="paragraph" w:styleId="NoSpacing">
    <w:name w:val="No Spacing"/>
    <w:uiPriority w:val="1"/>
    <w:qFormat/>
    <w:rsid w:val="00642444"/>
    <w:pPr>
      <w:spacing w:after="0" w:line="240" w:lineRule="auto"/>
      <w:ind w:left="90" w:firstLine="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597384">
      <w:bodyDiv w:val="1"/>
      <w:marLeft w:val="0"/>
      <w:marRight w:val="0"/>
      <w:marTop w:val="0"/>
      <w:marBottom w:val="0"/>
      <w:divBdr>
        <w:top w:val="none" w:sz="0" w:space="0" w:color="auto"/>
        <w:left w:val="none" w:sz="0" w:space="0" w:color="auto"/>
        <w:bottom w:val="none" w:sz="0" w:space="0" w:color="auto"/>
        <w:right w:val="none" w:sz="0" w:space="0" w:color="auto"/>
      </w:divBdr>
      <w:divsChild>
        <w:div w:id="72090998">
          <w:marLeft w:val="0"/>
          <w:marRight w:val="0"/>
          <w:marTop w:val="0"/>
          <w:marBottom w:val="0"/>
          <w:divBdr>
            <w:top w:val="none" w:sz="0" w:space="0" w:color="auto"/>
            <w:left w:val="none" w:sz="0" w:space="0" w:color="auto"/>
            <w:bottom w:val="none" w:sz="0" w:space="0" w:color="auto"/>
            <w:right w:val="none" w:sz="0" w:space="0" w:color="auto"/>
          </w:divBdr>
        </w:div>
      </w:divsChild>
    </w:div>
    <w:div w:id="1322394926">
      <w:bodyDiv w:val="1"/>
      <w:marLeft w:val="0"/>
      <w:marRight w:val="0"/>
      <w:marTop w:val="0"/>
      <w:marBottom w:val="0"/>
      <w:divBdr>
        <w:top w:val="none" w:sz="0" w:space="0" w:color="auto"/>
        <w:left w:val="none" w:sz="0" w:space="0" w:color="auto"/>
        <w:bottom w:val="none" w:sz="0" w:space="0" w:color="auto"/>
        <w:right w:val="none" w:sz="0" w:space="0" w:color="auto"/>
      </w:divBdr>
      <w:divsChild>
        <w:div w:id="138496025">
          <w:marLeft w:val="0"/>
          <w:marRight w:val="0"/>
          <w:marTop w:val="0"/>
          <w:marBottom w:val="0"/>
          <w:divBdr>
            <w:top w:val="none" w:sz="0" w:space="0" w:color="auto"/>
            <w:left w:val="none" w:sz="0" w:space="0" w:color="auto"/>
            <w:bottom w:val="none" w:sz="0" w:space="0" w:color="auto"/>
            <w:right w:val="none" w:sz="0" w:space="0" w:color="auto"/>
          </w:divBdr>
        </w:div>
        <w:div w:id="258803693">
          <w:marLeft w:val="0"/>
          <w:marRight w:val="0"/>
          <w:marTop w:val="0"/>
          <w:marBottom w:val="0"/>
          <w:divBdr>
            <w:top w:val="none" w:sz="0" w:space="0" w:color="auto"/>
            <w:left w:val="none" w:sz="0" w:space="0" w:color="auto"/>
            <w:bottom w:val="none" w:sz="0" w:space="0" w:color="auto"/>
            <w:right w:val="none" w:sz="0" w:space="0" w:color="auto"/>
          </w:divBdr>
        </w:div>
        <w:div w:id="271517450">
          <w:marLeft w:val="0"/>
          <w:marRight w:val="0"/>
          <w:marTop w:val="0"/>
          <w:marBottom w:val="0"/>
          <w:divBdr>
            <w:top w:val="none" w:sz="0" w:space="0" w:color="auto"/>
            <w:left w:val="none" w:sz="0" w:space="0" w:color="auto"/>
            <w:bottom w:val="none" w:sz="0" w:space="0" w:color="auto"/>
            <w:right w:val="none" w:sz="0" w:space="0" w:color="auto"/>
          </w:divBdr>
        </w:div>
        <w:div w:id="413473209">
          <w:marLeft w:val="0"/>
          <w:marRight w:val="0"/>
          <w:marTop w:val="0"/>
          <w:marBottom w:val="0"/>
          <w:divBdr>
            <w:top w:val="none" w:sz="0" w:space="0" w:color="auto"/>
            <w:left w:val="none" w:sz="0" w:space="0" w:color="auto"/>
            <w:bottom w:val="none" w:sz="0" w:space="0" w:color="auto"/>
            <w:right w:val="none" w:sz="0" w:space="0" w:color="auto"/>
          </w:divBdr>
        </w:div>
        <w:div w:id="545914948">
          <w:marLeft w:val="0"/>
          <w:marRight w:val="0"/>
          <w:marTop w:val="0"/>
          <w:marBottom w:val="0"/>
          <w:divBdr>
            <w:top w:val="none" w:sz="0" w:space="0" w:color="auto"/>
            <w:left w:val="none" w:sz="0" w:space="0" w:color="auto"/>
            <w:bottom w:val="none" w:sz="0" w:space="0" w:color="auto"/>
            <w:right w:val="none" w:sz="0" w:space="0" w:color="auto"/>
          </w:divBdr>
        </w:div>
        <w:div w:id="598298620">
          <w:marLeft w:val="0"/>
          <w:marRight w:val="0"/>
          <w:marTop w:val="0"/>
          <w:marBottom w:val="0"/>
          <w:divBdr>
            <w:top w:val="none" w:sz="0" w:space="0" w:color="auto"/>
            <w:left w:val="none" w:sz="0" w:space="0" w:color="auto"/>
            <w:bottom w:val="none" w:sz="0" w:space="0" w:color="auto"/>
            <w:right w:val="none" w:sz="0" w:space="0" w:color="auto"/>
          </w:divBdr>
        </w:div>
        <w:div w:id="638536478">
          <w:marLeft w:val="0"/>
          <w:marRight w:val="0"/>
          <w:marTop w:val="0"/>
          <w:marBottom w:val="0"/>
          <w:divBdr>
            <w:top w:val="none" w:sz="0" w:space="0" w:color="auto"/>
            <w:left w:val="none" w:sz="0" w:space="0" w:color="auto"/>
            <w:bottom w:val="none" w:sz="0" w:space="0" w:color="auto"/>
            <w:right w:val="none" w:sz="0" w:space="0" w:color="auto"/>
          </w:divBdr>
        </w:div>
        <w:div w:id="1304195404">
          <w:marLeft w:val="0"/>
          <w:marRight w:val="0"/>
          <w:marTop w:val="0"/>
          <w:marBottom w:val="0"/>
          <w:divBdr>
            <w:top w:val="none" w:sz="0" w:space="0" w:color="auto"/>
            <w:left w:val="none" w:sz="0" w:space="0" w:color="auto"/>
            <w:bottom w:val="none" w:sz="0" w:space="0" w:color="auto"/>
            <w:right w:val="none" w:sz="0" w:space="0" w:color="auto"/>
          </w:divBdr>
        </w:div>
        <w:div w:id="1514953316">
          <w:marLeft w:val="0"/>
          <w:marRight w:val="0"/>
          <w:marTop w:val="0"/>
          <w:marBottom w:val="0"/>
          <w:divBdr>
            <w:top w:val="none" w:sz="0" w:space="0" w:color="auto"/>
            <w:left w:val="none" w:sz="0" w:space="0" w:color="auto"/>
            <w:bottom w:val="none" w:sz="0" w:space="0" w:color="auto"/>
            <w:right w:val="none" w:sz="0" w:space="0" w:color="auto"/>
          </w:divBdr>
        </w:div>
        <w:div w:id="1830290252">
          <w:marLeft w:val="0"/>
          <w:marRight w:val="0"/>
          <w:marTop w:val="0"/>
          <w:marBottom w:val="0"/>
          <w:divBdr>
            <w:top w:val="none" w:sz="0" w:space="0" w:color="auto"/>
            <w:left w:val="none" w:sz="0" w:space="0" w:color="auto"/>
            <w:bottom w:val="none" w:sz="0" w:space="0" w:color="auto"/>
            <w:right w:val="none" w:sz="0" w:space="0" w:color="auto"/>
          </w:divBdr>
        </w:div>
      </w:divsChild>
    </w:div>
    <w:div w:id="161547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srn-wy.org" TargetMode="External"/><Relationship Id="rId18" Type="http://schemas.openxmlformats.org/officeDocument/2006/relationships/hyperlink" Target="mailto:Eric.moody@uwyo.ed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redcap.uwyo.edu/surveys/?s=MHMTFYCENYXX8JAE" TargetMode="External"/><Relationship Id="rId2" Type="http://schemas.openxmlformats.org/officeDocument/2006/relationships/customXml" Target="../customXml/item2.xml"/><Relationship Id="rId16" Type="http://schemas.openxmlformats.org/officeDocument/2006/relationships/hyperlink" Target="https://wind.catalog.instructure.com/browse/wind/esr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ind.catalog.instructure.com/browse/wind/esr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taiw@uwyo.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yo.edu/win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dc232d8e-b607-43ff-8a4d-0b18260a3637">
      <UserInfo>
        <DisplayName>Tai Leigh Baker</DisplayName>
        <AccountId>349</AccountId>
        <AccountType/>
      </UserInfo>
      <UserInfo>
        <DisplayName>Ethan James Marcel Dahl</DisplayName>
        <AccountId>78</AccountId>
        <AccountType/>
      </UserInfo>
    </SharedWithUsers>
    <lcf76f155ced4ddcb4097134ff3c332f xmlns="a65ee5f6-c79d-44df-961d-0b22170bee24">
      <Terms xmlns="http://schemas.microsoft.com/office/infopath/2007/PartnerControls"/>
    </lcf76f155ced4ddcb4097134ff3c332f>
    <TaxCatchAll xmlns="dc232d8e-b607-43ff-8a4d-0b18260a36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F9469287EB87444A06325DFD890CEAC" ma:contentTypeVersion="16" ma:contentTypeDescription="Create a new document." ma:contentTypeScope="" ma:versionID="2d4152456a3a78ffe18b150ada5e40f4">
  <xsd:schema xmlns:xsd="http://www.w3.org/2001/XMLSchema" xmlns:xs="http://www.w3.org/2001/XMLSchema" xmlns:p="http://schemas.microsoft.com/office/2006/metadata/properties" xmlns:ns2="a65ee5f6-c79d-44df-961d-0b22170bee24" xmlns:ns3="dc232d8e-b607-43ff-8a4d-0b18260a3637" targetNamespace="http://schemas.microsoft.com/office/2006/metadata/properties" ma:root="true" ma:fieldsID="cb9430aa34c4dd77b7ad9c357b86da3b" ns2:_="" ns3:_="">
    <xsd:import namespace="a65ee5f6-c79d-44df-961d-0b22170bee24"/>
    <xsd:import namespace="dc232d8e-b607-43ff-8a4d-0b18260a36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ee5f6-c79d-44df-961d-0b22170bee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5ab196-d3f7-444f-9641-cdc6774f7c5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232d8e-b607-43ff-8a4d-0b18260a36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bacca0a-997f-4513-ab9e-40be397a8425}" ma:internalName="TaxCatchAll" ma:showField="CatchAllData" ma:web="dc232d8e-b607-43ff-8a4d-0b18260a36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7BF47A-6FE1-450F-9DF4-C079C60311E1}">
  <ds:schemaRefs>
    <ds:schemaRef ds:uri="http://schemas.openxmlformats.org/officeDocument/2006/bibliography"/>
  </ds:schemaRefs>
</ds:datastoreItem>
</file>

<file path=customXml/itemProps2.xml><?xml version="1.0" encoding="utf-8"?>
<ds:datastoreItem xmlns:ds="http://schemas.openxmlformats.org/officeDocument/2006/customXml" ds:itemID="{75C55FA4-2650-4755-96DB-0219E649A01C}">
  <ds:schemaRefs>
    <ds:schemaRef ds:uri="http://schemas.microsoft.com/office/2006/metadata/properties"/>
    <ds:schemaRef ds:uri="http://schemas.microsoft.com/office/infopath/2007/PartnerControls"/>
    <ds:schemaRef ds:uri="dc232d8e-b607-43ff-8a4d-0b18260a3637"/>
    <ds:schemaRef ds:uri="a65ee5f6-c79d-44df-961d-0b22170bee24"/>
  </ds:schemaRefs>
</ds:datastoreItem>
</file>

<file path=customXml/itemProps3.xml><?xml version="1.0" encoding="utf-8"?>
<ds:datastoreItem xmlns:ds="http://schemas.openxmlformats.org/officeDocument/2006/customXml" ds:itemID="{67B1CEA1-C479-4734-ACCF-876B8CBDBF91}">
  <ds:schemaRefs>
    <ds:schemaRef ds:uri="http://schemas.microsoft.com/sharepoint/v3/contenttype/forms"/>
  </ds:schemaRefs>
</ds:datastoreItem>
</file>

<file path=customXml/itemProps4.xml><?xml version="1.0" encoding="utf-8"?>
<ds:datastoreItem xmlns:ds="http://schemas.openxmlformats.org/officeDocument/2006/customXml" ds:itemID="{AD8E019B-E947-486D-81B3-07E5EE95C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ee5f6-c79d-44df-961d-0b22170bee24"/>
    <ds:schemaRef ds:uri="dc232d8e-b607-43ff-8a4d-0b18260a3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80</Words>
  <Characters>16421</Characters>
  <Application>Microsoft Office Word</Application>
  <DocSecurity>0</DocSecurity>
  <Lines>136</Lines>
  <Paragraphs>38</Paragraphs>
  <ScaleCrop>false</ScaleCrop>
  <Company/>
  <LinksUpToDate>false</LinksUpToDate>
  <CharactersWithSpaces>1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John Moody</dc:creator>
  <cp:keywords/>
  <dc:description/>
  <cp:lastModifiedBy>Betsy Bress</cp:lastModifiedBy>
  <cp:revision>2</cp:revision>
  <dcterms:created xsi:type="dcterms:W3CDTF">2023-05-17T20:58:00Z</dcterms:created>
  <dcterms:modified xsi:type="dcterms:W3CDTF">2023-05-1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469287EB87444A06325DFD890CEAC</vt:lpwstr>
  </property>
  <property fmtid="{D5CDD505-2E9C-101B-9397-08002B2CF9AE}" pid="3" name="MediaServiceImageTags">
    <vt:lpwstr/>
  </property>
</Properties>
</file>